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043F5" w14:textId="31A988F9" w:rsidR="00803A85" w:rsidRDefault="001818BE" w:rsidP="00803A85">
      <w:r w:rsidRPr="00C02708">
        <w:rPr>
          <w:rFonts w:ascii="Source Sans Pro" w:hAnsi="Source Sans Pro"/>
          <w:noProof/>
          <w:color w:val="231F20"/>
          <w:sz w:val="40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CE3F92F" wp14:editId="5A219B4E">
                <wp:simplePos x="0" y="0"/>
                <wp:positionH relativeFrom="page">
                  <wp:posOffset>-1776853</wp:posOffset>
                </wp:positionH>
                <wp:positionV relativeFrom="paragraph">
                  <wp:posOffset>-2091948</wp:posOffset>
                </wp:positionV>
                <wp:extent cx="8136255" cy="11532181"/>
                <wp:effectExtent l="2667000" t="1295400" r="2226945" b="965200"/>
                <wp:wrapNone/>
                <wp:docPr id="416" name="Rectangle 4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239882">
                          <a:off x="0" y="0"/>
                          <a:ext cx="8136255" cy="11532181"/>
                        </a:xfrm>
                        <a:prstGeom prst="rect">
                          <a:avLst/>
                        </a:prstGeom>
                        <a:gradFill>
                          <a:gsLst>
                            <a:gs pos="62000">
                              <a:srgbClr val="EDF2F8">
                                <a:alpha val="77000"/>
                              </a:srgbClr>
                            </a:gs>
                            <a:gs pos="27000">
                              <a:schemeClr val="bg1"/>
                            </a:gs>
                            <a:gs pos="93000">
                              <a:schemeClr val="accent1">
                                <a:lumMod val="30000"/>
                                <a:lumOff val="70000"/>
                                <a:alpha val="0"/>
                              </a:schemeClr>
                            </a:gs>
                          </a:gsLst>
                          <a:lin ang="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2ABAA2" id="Rectangle 416" o:spid="_x0000_s1026" alt="&quot;&quot;" style="position:absolute;margin-left:-139.9pt;margin-top:-164.7pt;width:640.65pt;height:908.05pt;rotation:2446548fd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" fillcolor="white [3212]" stroked="f" strokeweight="1pt">
                <v:fill opacity="0" color2="#c7d4ed [980]" angle="90" colors="0 white;17695f white;40632f #edf2f8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202574">
        <w:rPr>
          <w:noProof/>
        </w:rPr>
        <w:drawing>
          <wp:anchor distT="0" distB="0" distL="114300" distR="114300" simplePos="0" relativeHeight="251658256" behindDoc="1" locked="0" layoutInCell="1" allowOverlap="1" wp14:anchorId="0FE3B14A" wp14:editId="367BD82D">
            <wp:simplePos x="0" y="0"/>
            <wp:positionH relativeFrom="page">
              <wp:align>right</wp:align>
            </wp:positionH>
            <wp:positionV relativeFrom="paragraph">
              <wp:posOffset>-3862790</wp:posOffset>
            </wp:positionV>
            <wp:extent cx="10001885" cy="4480560"/>
            <wp:effectExtent l="0" t="0" r="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alphaModFix amt="74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3" b="36714"/>
                    <a:stretch/>
                  </pic:blipFill>
                  <pic:spPr bwMode="auto">
                    <a:xfrm>
                      <a:off x="0" y="0"/>
                      <a:ext cx="10001885" cy="4480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2574">
        <w:rPr>
          <w:noProof/>
        </w:rPr>
        <mc:AlternateContent>
          <mc:Choice Requires="wps">
            <w:drawing>
              <wp:anchor distT="0" distB="0" distL="114300" distR="114300" simplePos="0" relativeHeight="251658255" behindDoc="1" locked="0" layoutInCell="1" allowOverlap="1" wp14:anchorId="3C5F26F8" wp14:editId="4820FDD4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7806738" cy="1531620"/>
                <wp:effectExtent l="0" t="0" r="3810" b="0"/>
                <wp:wrapNone/>
                <wp:docPr id="412" name="docshape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06738" cy="1531620"/>
                        </a:xfrm>
                        <a:prstGeom prst="rect">
                          <a:avLst/>
                        </a:prstGeom>
                        <a:solidFill>
                          <a:srgbClr val="005A8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7C83D" id="docshape4" o:spid="_x0000_s1026" alt="&quot;&quot;" style="position:absolute;margin-left:563.5pt;margin-top:-1in;width:614.7pt;height:120.6pt;z-index:-25165822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" fillcolor="#005a80" stroked="f">
                <w10:wrap anchorx="page"/>
              </v:rect>
            </w:pict>
          </mc:Fallback>
        </mc:AlternateContent>
      </w:r>
      <w:r w:rsidR="002339DF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56659DF8" wp14:editId="34B692CC">
                <wp:simplePos x="0" y="0"/>
                <wp:positionH relativeFrom="column">
                  <wp:posOffset>-647700</wp:posOffset>
                </wp:positionH>
                <wp:positionV relativeFrom="paragraph">
                  <wp:posOffset>0</wp:posOffset>
                </wp:positionV>
                <wp:extent cx="4937760" cy="1621155"/>
                <wp:effectExtent l="0" t="0" r="0" b="0"/>
                <wp:wrapSquare wrapText="bothSides"/>
                <wp:docPr id="200" name="Text Box 2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37760" cy="16211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8EABA0" w14:textId="7EE777C5" w:rsidR="0041227C" w:rsidRPr="00856103" w:rsidRDefault="0041227C" w:rsidP="0041227C">
                            <w:pPr>
                              <w:spacing w:after="0"/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856103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Laboratory </w:t>
                            </w:r>
                            <w:r w:rsidR="002339DF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Onboarding</w:t>
                            </w:r>
                          </w:p>
                          <w:p w14:paraId="4A5AD478" w14:textId="740DB726" w:rsidR="0041227C" w:rsidRPr="00856103" w:rsidRDefault="0041227C" w:rsidP="0041227C">
                            <w:pPr>
                              <w:spacing w:after="0"/>
                              <w:rPr>
                                <w:rFonts w:cstheme="minorHAnsi"/>
                                <w:b/>
                                <w:bCs/>
                                <w:color w:val="005A80"/>
                                <w:sz w:val="72"/>
                                <w:szCs w:val="72"/>
                              </w:rPr>
                            </w:pPr>
                            <w:r w:rsidRPr="00856103">
                              <w:rPr>
                                <w:rFonts w:cstheme="minorHAnsi"/>
                                <w:b/>
                                <w:bCs/>
                                <w:color w:val="005A80"/>
                                <w:sz w:val="72"/>
                                <w:szCs w:val="72"/>
                              </w:rPr>
                              <w:t>Template</w:t>
                            </w:r>
                          </w:p>
                          <w:p w14:paraId="6C1C977C" w14:textId="64FFA42B" w:rsidR="0041227C" w:rsidRDefault="0041227C">
                            <w:pPr>
                              <w:rPr>
                                <w:caps/>
                                <w:color w:val="4472C4" w:themeColor="accen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6659DF8" id="_x0000_t202" coordsize="21600,21600" o:spt="202" path="m,l,21600r21600,l21600,xe">
                <v:stroke joinstyle="miter"/>
                <v:path gradientshapeok="t" o:connecttype="rect"/>
              </v:shapetype>
              <v:shape id="Text Box 200" o:spid="_x0000_s1026" type="#_x0000_t202" alt="&quot;&quot;" style="position:absolute;margin-left:-51pt;margin-top:0;width:388.8pt;height:127.65pt;z-index:25165825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" filled="f" stroked="f" strokeweight=".5pt">
                <v:textbox style="mso-fit-shape-to-text:t" inset=",7.2pt,,0">
                  <w:txbxContent>
                    <w:p w14:paraId="268EABA0" w14:textId="7EE777C5" w:rsidR="0041227C" w:rsidRPr="00856103" w:rsidRDefault="0041227C" w:rsidP="0041227C">
                      <w:pPr>
                        <w:spacing w:after="0"/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856103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 xml:space="preserve">Laboratory </w:t>
                      </w:r>
                      <w:r w:rsidR="002339DF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Onboarding</w:t>
                      </w:r>
                    </w:p>
                    <w:p w14:paraId="4A5AD478" w14:textId="740DB726" w:rsidR="0041227C" w:rsidRPr="00856103" w:rsidRDefault="0041227C" w:rsidP="0041227C">
                      <w:pPr>
                        <w:spacing w:after="0"/>
                        <w:rPr>
                          <w:rFonts w:cstheme="minorHAnsi"/>
                          <w:b/>
                          <w:bCs/>
                          <w:color w:val="005A80"/>
                          <w:sz w:val="72"/>
                          <w:szCs w:val="72"/>
                        </w:rPr>
                      </w:pPr>
                      <w:r w:rsidRPr="00856103">
                        <w:rPr>
                          <w:rFonts w:cstheme="minorHAnsi"/>
                          <w:b/>
                          <w:bCs/>
                          <w:color w:val="005A80"/>
                          <w:sz w:val="72"/>
                          <w:szCs w:val="72"/>
                        </w:rPr>
                        <w:t>Template</w:t>
                      </w:r>
                    </w:p>
                    <w:p w14:paraId="6C1C977C" w14:textId="64FFA42B" w:rsidR="0041227C" w:rsidRDefault="0041227C">
                      <w:pPr>
                        <w:rPr>
                          <w:caps/>
                          <w:color w:val="4472C4" w:themeColor="accent1"/>
                          <w:sz w:val="26"/>
                          <w:szCs w:val="2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C93743" w14:textId="49B400A5" w:rsidR="00803A85" w:rsidRDefault="00202574" w:rsidP="00803A85">
      <w:r>
        <w:rPr>
          <w:noProof/>
        </w:rPr>
        <w:drawing>
          <wp:anchor distT="0" distB="0" distL="114300" distR="114300" simplePos="0" relativeHeight="251658240" behindDoc="1" locked="0" layoutInCell="1" allowOverlap="1" wp14:anchorId="031EAD81" wp14:editId="5B2A5B59">
            <wp:simplePos x="0" y="0"/>
            <wp:positionH relativeFrom="page">
              <wp:posOffset>-1058232</wp:posOffset>
            </wp:positionH>
            <wp:positionV relativeFrom="paragraph">
              <wp:posOffset>257810</wp:posOffset>
            </wp:positionV>
            <wp:extent cx="8857615" cy="7792085"/>
            <wp:effectExtent l="0" t="0" r="635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colorTemperature colorTemp="413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207"/>
                    <a:stretch/>
                  </pic:blipFill>
                  <pic:spPr bwMode="auto">
                    <a:xfrm>
                      <a:off x="0" y="0"/>
                      <a:ext cx="8857615" cy="779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970515" w14:textId="4627C9CA" w:rsidR="00803A85" w:rsidRDefault="00803A85" w:rsidP="00803A85"/>
    <w:p w14:paraId="0A01B756" w14:textId="0348F968" w:rsidR="00803A85" w:rsidRDefault="00803A85" w:rsidP="00803A85"/>
    <w:p w14:paraId="697062E6" w14:textId="613053EA" w:rsidR="00803A85" w:rsidRDefault="00803A85" w:rsidP="00803A85"/>
    <w:p w14:paraId="65CE9AFA" w14:textId="3629B01F" w:rsidR="00803A85" w:rsidRDefault="00803A85" w:rsidP="00803A85"/>
    <w:p w14:paraId="1E545B9E" w14:textId="15E30069" w:rsidR="00867409" w:rsidRDefault="00CB4823" w:rsidP="00BF57E2">
      <w:r>
        <w:rPr>
          <w:noProof/>
        </w:rPr>
        <mc:AlternateContent>
          <mc:Choice Requires="wps">
            <w:drawing>
              <wp:anchor distT="0" distB="0" distL="114300" distR="114300" simplePos="0" relativeHeight="251659280" behindDoc="0" locked="0" layoutInCell="1" allowOverlap="1" wp14:anchorId="40938B1F" wp14:editId="76933BEF">
                <wp:simplePos x="0" y="0"/>
                <wp:positionH relativeFrom="column">
                  <wp:posOffset>-628650</wp:posOffset>
                </wp:positionH>
                <wp:positionV relativeFrom="paragraph">
                  <wp:posOffset>6729730</wp:posOffset>
                </wp:positionV>
                <wp:extent cx="1009650" cy="25717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002128" w14:textId="77777777" w:rsidR="00CB4823" w:rsidRPr="00CB4823" w:rsidRDefault="00CB4823" w:rsidP="00CB4823">
                            <w:pPr>
                              <w:tabs>
                                <w:tab w:val="left" w:pos="720"/>
                                <w:tab w:val="left" w:pos="1440"/>
                              </w:tabs>
                              <w:spacing w:after="0" w:line="240" w:lineRule="auto"/>
                              <w:ind w:left="450"/>
                              <w:rPr>
                                <w:rFonts w:cstheme="minorHAnsi"/>
                                <w:szCs w:val="24"/>
                              </w:rPr>
                            </w:pPr>
                            <w:r w:rsidRPr="00CB4823">
                              <w:rPr>
                                <w:rFonts w:cstheme="minorHAnsi"/>
                                <w:szCs w:val="24"/>
                              </w:rPr>
                              <w:t>v.23047</w:t>
                            </w:r>
                          </w:p>
                          <w:p w14:paraId="76B69C1E" w14:textId="77777777" w:rsidR="00CB4823" w:rsidRDefault="00CB4823" w:rsidP="00CB482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38B1F" id="Text Box 16" o:spid="_x0000_s1027" type="#_x0000_t202" style="position:absolute;margin-left:-49.5pt;margin-top:529.9pt;width:79.5pt;height:20.25pt;z-index:25165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0rXFwIAADMEAAAOAAAAZHJzL2Uyb0RvYy54bWysU01v2zAMvQ/YfxB0X+xkSdo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" filled="f" stroked="f" strokeweight=".5pt">
                <v:textbox>
                  <w:txbxContent>
                    <w:p w14:paraId="64002128" w14:textId="77777777" w:rsidR="00CB4823" w:rsidRPr="00CB4823" w:rsidRDefault="00CB4823" w:rsidP="00CB4823">
                      <w:pPr>
                        <w:tabs>
                          <w:tab w:val="left" w:pos="720"/>
                          <w:tab w:val="left" w:pos="1440"/>
                        </w:tabs>
                        <w:spacing w:after="0" w:line="240" w:lineRule="auto"/>
                        <w:ind w:left="450"/>
                        <w:rPr>
                          <w:rFonts w:cstheme="minorHAnsi"/>
                          <w:szCs w:val="24"/>
                        </w:rPr>
                      </w:pPr>
                      <w:r w:rsidRPr="00CB4823">
                        <w:rPr>
                          <w:rFonts w:cstheme="minorHAnsi"/>
                          <w:szCs w:val="24"/>
                        </w:rPr>
                        <w:t>v.23047</w:t>
                      </w:r>
                    </w:p>
                    <w:p w14:paraId="76B69C1E" w14:textId="77777777" w:rsidR="00CB4823" w:rsidRDefault="00CB4823" w:rsidP="00CB4823"/>
                  </w:txbxContent>
                </v:textbox>
              </v:shape>
            </w:pict>
          </mc:Fallback>
        </mc:AlternateContent>
      </w:r>
      <w:r w:rsidR="00856103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24475EB" wp14:editId="02FF4ADD">
                <wp:simplePos x="0" y="0"/>
                <wp:positionH relativeFrom="page">
                  <wp:align>left</wp:align>
                </wp:positionH>
                <wp:positionV relativeFrom="paragraph">
                  <wp:posOffset>6510218</wp:posOffset>
                </wp:positionV>
                <wp:extent cx="7778115" cy="802978"/>
                <wp:effectExtent l="0" t="0" r="0" b="0"/>
                <wp:wrapNone/>
                <wp:docPr id="413" name="docshape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8115" cy="802978"/>
                        </a:xfrm>
                        <a:prstGeom prst="rect">
                          <a:avLst/>
                        </a:prstGeom>
                        <a:solidFill>
                          <a:srgbClr val="0B95D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D77158" id="docshape5" o:spid="_x0000_s1026" alt="&quot;&quot;" style="position:absolute;margin-left:0;margin-top:512.6pt;width:612.45pt;height:63.25pt;z-index:251658245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" fillcolor="#0b95d3" stroked="f">
                <w10:wrap anchorx="page"/>
              </v:rect>
            </w:pict>
          </mc:Fallback>
        </mc:AlternateContent>
      </w:r>
      <w:r w:rsidR="00803A85">
        <w:br w:type="page"/>
      </w:r>
      <w:bookmarkStart w:id="0" w:name="_Template_Instructions"/>
      <w:bookmarkStart w:id="1" w:name="_Toc100244408"/>
      <w:bookmarkEnd w:id="0"/>
    </w:p>
    <w:p w14:paraId="19C0981B" w14:textId="77777777" w:rsidR="008E182D" w:rsidRDefault="008E182D" w:rsidP="00BF57E2">
      <w:pPr>
        <w:pStyle w:val="Heading1"/>
        <w:jc w:val="center"/>
        <w:rPr>
          <w:b/>
          <w:bCs/>
          <w:sz w:val="44"/>
          <w:szCs w:val="44"/>
        </w:rPr>
      </w:pPr>
    </w:p>
    <w:p w14:paraId="21EA796F" w14:textId="77777777" w:rsidR="008E182D" w:rsidRPr="009B0C53" w:rsidRDefault="008E182D" w:rsidP="008E182D">
      <w:pPr>
        <w:pStyle w:val="Heading2"/>
        <w:rPr>
          <w:b/>
          <w:bCs/>
          <w:sz w:val="32"/>
          <w:szCs w:val="32"/>
        </w:rPr>
      </w:pPr>
      <w:r w:rsidRPr="6B189365">
        <w:rPr>
          <w:b/>
          <w:bCs/>
          <w:sz w:val="32"/>
          <w:szCs w:val="32"/>
        </w:rPr>
        <w:t>Disclaimer</w:t>
      </w:r>
    </w:p>
    <w:p w14:paraId="4AC17FD4" w14:textId="291E4690" w:rsidR="00A117CD" w:rsidRDefault="00A117CD" w:rsidP="00A117CD">
      <w:pPr>
        <w:spacing w:after="0" w:line="240" w:lineRule="auto"/>
      </w:pPr>
      <w:r>
        <w:t xml:space="preserve">The content in this laboratory </w:t>
      </w:r>
      <w:r w:rsidR="002339DF">
        <w:t>onboarding</w:t>
      </w:r>
      <w:r>
        <w:t xml:space="preserve"> template is intended for informational purposes only. </w:t>
      </w:r>
      <w:r w:rsidR="5198CDA2">
        <w:t>The inclusion of</w:t>
      </w:r>
      <w:r w:rsidR="00C957F4">
        <w:t xml:space="preserve"> </w:t>
      </w:r>
      <w:proofErr w:type="gramStart"/>
      <w:r>
        <w:t>particular resources</w:t>
      </w:r>
      <w:proofErr w:type="gramEnd"/>
      <w:r>
        <w:t xml:space="preserve"> does not imply endorsement or recommendation by the Department of Health and Human Services (HHS) and the Centers for Disease Control and Prevention (CDC). </w:t>
      </w:r>
    </w:p>
    <w:p w14:paraId="51949A2C" w14:textId="77777777" w:rsidR="002E43E9" w:rsidRPr="00A117CD" w:rsidRDefault="002E43E9" w:rsidP="00A117CD">
      <w:pPr>
        <w:spacing w:after="0" w:line="240" w:lineRule="auto"/>
        <w:rPr>
          <w:szCs w:val="24"/>
        </w:rPr>
      </w:pPr>
    </w:p>
    <w:p w14:paraId="3B415FDB" w14:textId="620974E8" w:rsidR="008E182D" w:rsidRDefault="008E182D" w:rsidP="008E182D">
      <w:pPr>
        <w:spacing w:after="0"/>
      </w:pPr>
      <w:r>
        <w:t xml:space="preserve">CDC is not responsible for any errors or omissions that may occur by individuals using this template. </w:t>
      </w:r>
      <w:bookmarkStart w:id="2" w:name="_Hlk123838993"/>
      <w:r w:rsidR="00F475AD" w:rsidRPr="00F475AD">
        <w:t>Each laboratory must comply with applicable federal, state, territorial, and local requirements; and ensure its onboarding manual contains the correct information specific to its laboratory’s processes and procedures</w:t>
      </w:r>
      <w:r w:rsidR="00F475AD">
        <w:t xml:space="preserve">. </w:t>
      </w:r>
      <w:bookmarkEnd w:id="2"/>
      <w:r w:rsidR="2E2DDA40">
        <w:t>It is</w:t>
      </w:r>
      <w:r>
        <w:t xml:space="preserve"> up to each laboratory to determine how often this document should be updated; </w:t>
      </w:r>
      <w:r w:rsidRPr="006B639F">
        <w:t>best practice</w:t>
      </w:r>
      <w:r>
        <w:t>s</w:t>
      </w:r>
      <w:r w:rsidRPr="006B639F">
        <w:t xml:space="preserve"> should be on a predetermined regular basis</w:t>
      </w:r>
      <w:r w:rsidR="002E4C9E">
        <w:t>,</w:t>
      </w:r>
      <w:r w:rsidRPr="006B639F">
        <w:t xml:space="preserve"> such as annually</w:t>
      </w:r>
      <w:r>
        <w:t>.</w:t>
      </w:r>
      <w:r w:rsidR="002339DF">
        <w:t xml:space="preserve"> </w:t>
      </w:r>
    </w:p>
    <w:p w14:paraId="3C9A8155" w14:textId="77777777" w:rsidR="008E182D" w:rsidRDefault="008E182D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44"/>
          <w:szCs w:val="44"/>
        </w:rPr>
      </w:pPr>
      <w:r>
        <w:rPr>
          <w:b/>
          <w:bCs/>
          <w:sz w:val="44"/>
          <w:szCs w:val="44"/>
        </w:rPr>
        <w:br w:type="page"/>
      </w:r>
    </w:p>
    <w:p w14:paraId="768A222E" w14:textId="3A41D3B8" w:rsidR="00BF57E2" w:rsidRPr="0015635F" w:rsidRDefault="00BF57E2" w:rsidP="00F70A5E">
      <w:pPr>
        <w:pStyle w:val="Heading1"/>
        <w:spacing w:after="240"/>
        <w:rPr>
          <w:b/>
          <w:bCs/>
          <w:sz w:val="44"/>
          <w:szCs w:val="44"/>
        </w:rPr>
      </w:pPr>
      <w:r w:rsidRPr="0015635F">
        <w:rPr>
          <w:b/>
          <w:bCs/>
          <w:sz w:val="44"/>
          <w:szCs w:val="44"/>
        </w:rPr>
        <w:lastRenderedPageBreak/>
        <w:t>Table of Contents</w:t>
      </w:r>
    </w:p>
    <w:p w14:paraId="2B90E070" w14:textId="1248D81F" w:rsidR="005C2246" w:rsidRPr="002B1265" w:rsidRDefault="005C2246" w:rsidP="00BF57E2">
      <w:pPr>
        <w:pStyle w:val="TOC1"/>
        <w:rPr>
          <w:rFonts w:cstheme="minorBidi"/>
          <w:noProof/>
        </w:rPr>
      </w:pPr>
      <w:r w:rsidRPr="005C2246">
        <w:rPr>
          <w:b/>
          <w:bCs/>
          <w:noProof/>
        </w:rPr>
        <w:t>Table of Contents</w:t>
      </w:r>
      <w:r w:rsidRPr="002B1265">
        <w:rPr>
          <w:noProof/>
          <w:webHidden/>
        </w:rPr>
        <w:tab/>
      </w:r>
      <w:r w:rsidR="002B48BB">
        <w:rPr>
          <w:noProof/>
          <w:webHidden/>
        </w:rPr>
        <w:t>3</w:t>
      </w:r>
    </w:p>
    <w:p w14:paraId="6FFEE920" w14:textId="6511F266" w:rsidR="005C2246" w:rsidRPr="002B1265" w:rsidRDefault="00000000" w:rsidP="00BF57E2">
      <w:pPr>
        <w:pStyle w:val="TOC1"/>
        <w:rPr>
          <w:rFonts w:cstheme="minorBidi"/>
          <w:noProof/>
        </w:rPr>
      </w:pPr>
      <w:hyperlink w:anchor="_How_to_Use" w:history="1">
        <w:r w:rsidR="00420B18" w:rsidRPr="001A604E">
          <w:rPr>
            <w:rStyle w:val="Hyperlink"/>
            <w:b/>
            <w:bCs/>
            <w:noProof/>
          </w:rPr>
          <w:t>How to Use this Template</w:t>
        </w:r>
      </w:hyperlink>
      <w:r w:rsidR="005C2246" w:rsidRPr="002B1265">
        <w:rPr>
          <w:noProof/>
          <w:webHidden/>
        </w:rPr>
        <w:tab/>
      </w:r>
      <w:r w:rsidR="002B48BB">
        <w:rPr>
          <w:noProof/>
          <w:webHidden/>
          <w:szCs w:val="24"/>
        </w:rPr>
        <w:t>4</w:t>
      </w:r>
    </w:p>
    <w:p w14:paraId="2142528F" w14:textId="4BB3A39E" w:rsidR="005C2246" w:rsidRPr="002B1265" w:rsidRDefault="00000000" w:rsidP="00BF57E2">
      <w:pPr>
        <w:pStyle w:val="TOC1"/>
        <w:rPr>
          <w:rFonts w:cstheme="minorBidi"/>
          <w:noProof/>
        </w:rPr>
      </w:pPr>
      <w:hyperlink w:anchor="_Section_1:_Introduction" w:history="1">
        <w:r w:rsidR="005C2246" w:rsidRPr="00D04593">
          <w:rPr>
            <w:rStyle w:val="Hyperlink"/>
            <w:b/>
            <w:bCs/>
            <w:noProof/>
          </w:rPr>
          <w:t>Introduction</w:t>
        </w:r>
      </w:hyperlink>
      <w:r w:rsidR="005C2246" w:rsidRPr="002B1265">
        <w:rPr>
          <w:noProof/>
          <w:webHidden/>
        </w:rPr>
        <w:tab/>
      </w:r>
      <w:r w:rsidR="00AF567E">
        <w:rPr>
          <w:noProof/>
          <w:webHidden/>
          <w:szCs w:val="24"/>
        </w:rPr>
        <w:t>4</w:t>
      </w:r>
    </w:p>
    <w:p w14:paraId="0865FB04" w14:textId="3FB702C0" w:rsidR="005C2246" w:rsidRPr="002B1265" w:rsidRDefault="00000000" w:rsidP="00BF57E2">
      <w:pPr>
        <w:pStyle w:val="TOC1"/>
        <w:rPr>
          <w:rFonts w:cstheme="minorBidi"/>
          <w:noProof/>
        </w:rPr>
      </w:pPr>
      <w:hyperlink w:anchor="_Understanding_the_Laboratory" w:history="1">
        <w:r w:rsidR="005C2246" w:rsidRPr="00D04593">
          <w:rPr>
            <w:rStyle w:val="Hyperlink"/>
            <w:b/>
            <w:bCs/>
            <w:noProof/>
          </w:rPr>
          <w:t>Understanding the Laboratory Environment</w:t>
        </w:r>
      </w:hyperlink>
      <w:r w:rsidR="005C2246" w:rsidRPr="002B1265">
        <w:rPr>
          <w:noProof/>
          <w:webHidden/>
        </w:rPr>
        <w:tab/>
      </w:r>
      <w:r w:rsidR="00AF567E">
        <w:rPr>
          <w:noProof/>
          <w:webHidden/>
          <w:szCs w:val="24"/>
        </w:rPr>
        <w:t>4</w:t>
      </w:r>
    </w:p>
    <w:p w14:paraId="4B5B6B5F" w14:textId="7FDDAFBF" w:rsidR="005C2246" w:rsidRPr="002B1265" w:rsidRDefault="00000000" w:rsidP="00BF57E2">
      <w:pPr>
        <w:pStyle w:val="TOC1"/>
        <w:rPr>
          <w:rFonts w:cstheme="minorBidi"/>
          <w:noProof/>
        </w:rPr>
      </w:pPr>
      <w:hyperlink w:anchor="_Position_Details" w:history="1">
        <w:r w:rsidR="005C2246" w:rsidRPr="00D04593">
          <w:rPr>
            <w:rStyle w:val="Hyperlink"/>
            <w:b/>
            <w:bCs/>
            <w:noProof/>
          </w:rPr>
          <w:t>Position Details</w:t>
        </w:r>
      </w:hyperlink>
      <w:r w:rsidR="005C2246" w:rsidRPr="002B1265">
        <w:rPr>
          <w:noProof/>
          <w:webHidden/>
        </w:rPr>
        <w:tab/>
      </w:r>
      <w:r w:rsidR="00AF567E">
        <w:rPr>
          <w:noProof/>
          <w:webHidden/>
          <w:szCs w:val="24"/>
        </w:rPr>
        <w:t>6</w:t>
      </w:r>
    </w:p>
    <w:p w14:paraId="0D32E7B8" w14:textId="23031C76" w:rsidR="005C2246" w:rsidRPr="002B1265" w:rsidRDefault="00000000" w:rsidP="00BF57E2">
      <w:pPr>
        <w:pStyle w:val="TOC1"/>
        <w:rPr>
          <w:rFonts w:cstheme="minorBidi"/>
          <w:noProof/>
        </w:rPr>
      </w:pPr>
      <w:hyperlink w:anchor="_Required_Training_" w:history="1">
        <w:r w:rsidR="001A75DC" w:rsidRPr="00D04593">
          <w:rPr>
            <w:rStyle w:val="Hyperlink"/>
            <w:b/>
            <w:bCs/>
            <w:noProof/>
          </w:rPr>
          <w:t>Training</w:t>
        </w:r>
        <w:r w:rsidR="005C2246" w:rsidRPr="00D04593">
          <w:rPr>
            <w:rStyle w:val="Hyperlink"/>
            <w:b/>
            <w:bCs/>
            <w:noProof/>
          </w:rPr>
          <w:t xml:space="preserve"> Resources</w:t>
        </w:r>
      </w:hyperlink>
      <w:r w:rsidR="005C2246" w:rsidRPr="002B1265">
        <w:rPr>
          <w:noProof/>
          <w:webHidden/>
        </w:rPr>
        <w:tab/>
      </w:r>
      <w:r w:rsidR="00AF567E">
        <w:rPr>
          <w:webHidden/>
        </w:rPr>
        <w:t>7</w:t>
      </w:r>
    </w:p>
    <w:p w14:paraId="74F026E7" w14:textId="30823684" w:rsidR="005C2246" w:rsidRPr="002B1265" w:rsidRDefault="00000000" w:rsidP="00BF57E2">
      <w:pPr>
        <w:pStyle w:val="TOC1"/>
        <w:rPr>
          <w:rFonts w:cstheme="minorBidi"/>
          <w:noProof/>
        </w:rPr>
      </w:pPr>
      <w:hyperlink w:anchor="_Standard_Operating_Procedures" w:history="1">
        <w:r w:rsidR="005C2246" w:rsidRPr="00D04593">
          <w:rPr>
            <w:rStyle w:val="Hyperlink"/>
            <w:b/>
            <w:bCs/>
            <w:noProof/>
          </w:rPr>
          <w:t>Standard Operating Procedures</w:t>
        </w:r>
        <w:r w:rsidR="005C2246" w:rsidRPr="00D04593">
          <w:rPr>
            <w:rStyle w:val="Hyperlink"/>
            <w:noProof/>
          </w:rPr>
          <w:t xml:space="preserve"> </w:t>
        </w:r>
        <w:r w:rsidR="005C2246" w:rsidRPr="00D04593">
          <w:rPr>
            <w:rStyle w:val="Hyperlink"/>
            <w:b/>
            <w:bCs/>
            <w:noProof/>
          </w:rPr>
          <w:t>(SOPs)</w:t>
        </w:r>
      </w:hyperlink>
      <w:r w:rsidR="005C2246" w:rsidRPr="002B1265">
        <w:rPr>
          <w:noProof/>
          <w:webHidden/>
        </w:rPr>
        <w:tab/>
      </w:r>
      <w:r w:rsidR="00AF567E">
        <w:rPr>
          <w:webHidden/>
        </w:rPr>
        <w:t>7</w:t>
      </w:r>
    </w:p>
    <w:p w14:paraId="3C115A70" w14:textId="0C940DF2" w:rsidR="005C2246" w:rsidRDefault="00000000" w:rsidP="00BF57E2">
      <w:pPr>
        <w:pStyle w:val="TOC1"/>
        <w:rPr>
          <w:rStyle w:val="Hyperlink"/>
          <w:noProof/>
        </w:rPr>
      </w:pPr>
      <w:hyperlink w:anchor="_Contact_Information" w:history="1">
        <w:r w:rsidR="005C2246" w:rsidRPr="002E035E">
          <w:rPr>
            <w:rStyle w:val="Hyperlink"/>
            <w:b/>
            <w:bCs/>
            <w:noProof/>
          </w:rPr>
          <w:t>Contact Information</w:t>
        </w:r>
      </w:hyperlink>
      <w:r w:rsidR="005C2246">
        <w:rPr>
          <w:noProof/>
          <w:webHidden/>
        </w:rPr>
        <w:tab/>
      </w:r>
      <w:r w:rsidR="00AF567E">
        <w:rPr>
          <w:noProof/>
          <w:webHidden/>
        </w:rPr>
        <w:t>7</w:t>
      </w:r>
    </w:p>
    <w:p w14:paraId="30B9EEB0" w14:textId="08E2A223" w:rsidR="00435321" w:rsidRPr="00AC735B" w:rsidRDefault="00000000" w:rsidP="00435321">
      <w:hyperlink w:anchor="_Document_Revision_History" w:history="1">
        <w:r w:rsidR="002E035E" w:rsidRPr="00AC735B">
          <w:rPr>
            <w:rStyle w:val="Hyperlink"/>
            <w:b/>
            <w:bCs/>
          </w:rPr>
          <w:t>Document Revision History</w:t>
        </w:r>
      </w:hyperlink>
      <w:r w:rsidR="00E37D79" w:rsidRPr="00AC735B">
        <w:t>………………………………………………………………………………………………</w:t>
      </w:r>
      <w:r w:rsidR="00460AD2" w:rsidRPr="00AC735B">
        <w:t>..</w:t>
      </w:r>
      <w:r w:rsidR="00E37D79" w:rsidRPr="00AC735B">
        <w:t>.</w:t>
      </w:r>
      <w:r w:rsidR="00AC735B" w:rsidRPr="00AC735B">
        <w:t>…</w:t>
      </w:r>
      <w:r w:rsidR="00AF567E">
        <w:t>… 8</w:t>
      </w:r>
    </w:p>
    <w:p w14:paraId="613691BD" w14:textId="685710F3" w:rsidR="002E035E" w:rsidRPr="00AC735B" w:rsidRDefault="00000000" w:rsidP="00807332">
      <w:pPr>
        <w:rPr>
          <w:b/>
          <w:bCs/>
        </w:rPr>
      </w:pPr>
      <w:hyperlink w:anchor="_Document_Reviewed_and" w:history="1">
        <w:r w:rsidR="002E035E" w:rsidRPr="00AC735B">
          <w:rPr>
            <w:rStyle w:val="Hyperlink"/>
            <w:b/>
            <w:bCs/>
          </w:rPr>
          <w:t>Document Review and Approval</w:t>
        </w:r>
      </w:hyperlink>
      <w:r w:rsidR="00E37D79" w:rsidRPr="00AC735B">
        <w:t>………………………………………………………………………………………</w:t>
      </w:r>
      <w:r w:rsidR="00460AD2" w:rsidRPr="00AC735B">
        <w:t>…</w:t>
      </w:r>
      <w:r w:rsidR="00AC735B" w:rsidRPr="00AC735B">
        <w:t>…</w:t>
      </w:r>
      <w:r w:rsidR="00F70A5E">
        <w:t>…</w:t>
      </w:r>
      <w:r w:rsidR="00AF567E">
        <w:t xml:space="preserve"> 8</w:t>
      </w:r>
    </w:p>
    <w:p w14:paraId="17D6EEB9" w14:textId="77777777" w:rsidR="005C2246" w:rsidRDefault="005C2246">
      <w:pPr>
        <w:rPr>
          <w:rFonts w:asciiTheme="majorHAnsi" w:eastAsiaTheme="majorEastAsia" w:hAnsiTheme="majorHAnsi" w:cstheme="majorBidi"/>
          <w:b/>
          <w:bCs/>
          <w:color w:val="FFFFFF" w:themeColor="background1"/>
          <w:sz w:val="32"/>
          <w:szCs w:val="32"/>
        </w:rPr>
      </w:pPr>
      <w:r>
        <w:rPr>
          <w:b/>
          <w:bCs/>
          <w:color w:val="FFFFFF" w:themeColor="background1"/>
        </w:rPr>
        <w:br w:type="page"/>
      </w:r>
    </w:p>
    <w:p w14:paraId="2B7EF7B4" w14:textId="591E58BC" w:rsidR="00803A85" w:rsidRPr="003773F2" w:rsidRDefault="000673E7" w:rsidP="00F70A5E">
      <w:pPr>
        <w:pStyle w:val="Heading1"/>
        <w:spacing w:after="100"/>
        <w:rPr>
          <w:b/>
          <w:bCs/>
          <w:noProof/>
        </w:rPr>
      </w:pPr>
      <w:bookmarkStart w:id="3" w:name="_Template_Instructions_1"/>
      <w:bookmarkStart w:id="4" w:name="_How_to_Use"/>
      <w:bookmarkEnd w:id="3"/>
      <w:bookmarkEnd w:id="4"/>
      <w:r w:rsidRPr="003773F2">
        <w:rPr>
          <w:b/>
          <w:bCs/>
        </w:rPr>
        <w:lastRenderedPageBreak/>
        <w:t xml:space="preserve">How to Use </w:t>
      </w:r>
      <w:r w:rsidR="00420B18" w:rsidRPr="003773F2">
        <w:rPr>
          <w:b/>
          <w:bCs/>
        </w:rPr>
        <w:t xml:space="preserve">this </w:t>
      </w:r>
      <w:r w:rsidRPr="003773F2">
        <w:rPr>
          <w:b/>
          <w:bCs/>
        </w:rPr>
        <w:t>Template</w:t>
      </w:r>
      <w:bookmarkEnd w:id="1"/>
    </w:p>
    <w:p w14:paraId="26EC3CC1" w14:textId="02869BA0" w:rsidR="0029278C" w:rsidRDefault="006E09A9" w:rsidP="00F73A61">
      <w:r>
        <w:t>Creating a standard</w:t>
      </w:r>
      <w:r w:rsidR="004033E3">
        <w:t>, comprehensive</w:t>
      </w:r>
      <w:r>
        <w:t xml:space="preserve"> </w:t>
      </w:r>
      <w:r w:rsidR="00511B9C">
        <w:t>onboarding document</w:t>
      </w:r>
      <w:r>
        <w:t xml:space="preserve"> for your laboratory</w:t>
      </w:r>
      <w:r w:rsidR="00511B9C">
        <w:t xml:space="preserve"> </w:t>
      </w:r>
      <w:r>
        <w:t>can help save time for both new hires and existing staff</w:t>
      </w:r>
      <w:r w:rsidR="004033E3">
        <w:t>. A structured, comprehensive list of site-specific information and links to SOPs and training resources can help</w:t>
      </w:r>
      <w:r w:rsidR="000053DB">
        <w:t xml:space="preserve"> </w:t>
      </w:r>
      <w:r>
        <w:t>answe</w:t>
      </w:r>
      <w:r w:rsidR="004033E3">
        <w:t>r</w:t>
      </w:r>
      <w:r w:rsidR="000053DB">
        <w:t xml:space="preserve"> </w:t>
      </w:r>
      <w:r w:rsidR="004033E3">
        <w:t>common</w:t>
      </w:r>
      <w:r w:rsidR="000053DB">
        <w:t xml:space="preserve"> questions and reinforc</w:t>
      </w:r>
      <w:r w:rsidR="004033E3">
        <w:t>e</w:t>
      </w:r>
      <w:r w:rsidR="000053DB">
        <w:t xml:space="preserve"> main messages from site-specific onboarding activities. </w:t>
      </w:r>
      <w:r w:rsidR="00696696">
        <w:t xml:space="preserve">You can </w:t>
      </w:r>
      <w:r w:rsidR="000053DB">
        <w:t xml:space="preserve">customize this </w:t>
      </w:r>
      <w:r>
        <w:t xml:space="preserve">basic </w:t>
      </w:r>
      <w:r w:rsidR="000053DB">
        <w:t>template to fit your laboratory</w:t>
      </w:r>
      <w:r>
        <w:t xml:space="preserve"> by adjusting the order of sections and adding or deleting</w:t>
      </w:r>
      <w:r w:rsidR="00696696">
        <w:t xml:space="preserve"> sections</w:t>
      </w:r>
      <w:r>
        <w:t xml:space="preserve"> as appropriate.</w:t>
      </w:r>
      <w:r w:rsidR="000053DB">
        <w:t xml:space="preserve"> </w:t>
      </w:r>
      <w:r w:rsidR="0044374F">
        <w:t>I</w:t>
      </w:r>
      <w:r w:rsidR="5885A7DA">
        <w:t xml:space="preserve">t </w:t>
      </w:r>
      <w:r w:rsidR="00262B51" w:rsidRPr="00262B51">
        <w:t>contains</w:t>
      </w:r>
      <w:r w:rsidR="00511B9C">
        <w:t xml:space="preserve"> section headers for</w:t>
      </w:r>
      <w:r w:rsidR="00262B51" w:rsidRPr="00262B51">
        <w:t xml:space="preserve"> basic onboarding information</w:t>
      </w:r>
      <w:r w:rsidR="00B41CDD">
        <w:t>,</w:t>
      </w:r>
      <w:r w:rsidR="00262B51" w:rsidRPr="00262B51">
        <w:t xml:space="preserve"> including emergency and safety contacts, </w:t>
      </w:r>
      <w:r w:rsidR="00677A66">
        <w:t>a section for you to add training</w:t>
      </w:r>
      <w:r w:rsidR="00A26921">
        <w:t xml:space="preserve"> resources</w:t>
      </w:r>
      <w:r w:rsidR="00262B51" w:rsidRPr="00262B51">
        <w:t xml:space="preserve"> </w:t>
      </w:r>
      <w:r w:rsidR="56970CF1">
        <w:t xml:space="preserve">to </w:t>
      </w:r>
      <w:r w:rsidR="00677A66">
        <w:t xml:space="preserve">your laboratory </w:t>
      </w:r>
      <w:r w:rsidR="62CC49D6">
        <w:t>requirements</w:t>
      </w:r>
      <w:r w:rsidR="00677A66">
        <w:t xml:space="preserve">, </w:t>
      </w:r>
      <w:r w:rsidR="004615E3">
        <w:t>and</w:t>
      </w:r>
      <w:r w:rsidR="004615E3" w:rsidRPr="00262B51">
        <w:t xml:space="preserve"> </w:t>
      </w:r>
      <w:r w:rsidR="00677A66">
        <w:t xml:space="preserve">links to </w:t>
      </w:r>
      <w:r w:rsidR="00EB3AFF">
        <w:t>supplemental training resources</w:t>
      </w:r>
      <w:r w:rsidR="00262B51" w:rsidRPr="00262B51">
        <w:t xml:space="preserve"> a</w:t>
      </w:r>
      <w:r w:rsidR="00EB45C0">
        <w:t>nd</w:t>
      </w:r>
      <w:r w:rsidR="00262B51" w:rsidRPr="00262B51">
        <w:t xml:space="preserve"> job aids. By including this </w:t>
      </w:r>
      <w:r w:rsidR="0028225D">
        <w:t>template</w:t>
      </w:r>
      <w:r w:rsidR="00262B51" w:rsidRPr="00262B51">
        <w:t xml:space="preserve"> with your onboarding package, new hires will have a central resource to access vital </w:t>
      </w:r>
      <w:r w:rsidR="00C54D20">
        <w:t>laboratory-related</w:t>
      </w:r>
      <w:r w:rsidR="00C54D20" w:rsidRPr="00262B51">
        <w:t xml:space="preserve"> </w:t>
      </w:r>
      <w:r w:rsidR="00262B51" w:rsidRPr="00262B51">
        <w:t xml:space="preserve">information and to </w:t>
      </w:r>
      <w:r w:rsidR="60434CF8">
        <w:t>address</w:t>
      </w:r>
      <w:r w:rsidR="00262B51" w:rsidRPr="00262B51">
        <w:t xml:space="preserve"> frequently asked questions. </w:t>
      </w:r>
      <w:r w:rsidR="00DE7179">
        <w:t>In addition, y</w:t>
      </w:r>
      <w:r w:rsidR="00DE7179" w:rsidRPr="00262B51">
        <w:t xml:space="preserve">our </w:t>
      </w:r>
      <w:r w:rsidR="00262B51" w:rsidRPr="00262B51">
        <w:t xml:space="preserve">customized </w:t>
      </w:r>
      <w:r w:rsidR="0028225D">
        <w:t>template</w:t>
      </w:r>
      <w:r w:rsidR="00262B51" w:rsidRPr="00262B51">
        <w:t xml:space="preserve"> will save time and ensure consistency as you onboard</w:t>
      </w:r>
      <w:r w:rsidR="0044374F">
        <w:t xml:space="preserve"> new staff</w:t>
      </w:r>
      <w:r w:rsidR="00240690">
        <w:t>.</w:t>
      </w:r>
    </w:p>
    <w:p w14:paraId="35D2963D" w14:textId="050CC981" w:rsidR="005C34B5" w:rsidRPr="005C34B5" w:rsidRDefault="0029278C" w:rsidP="00F70A5E">
      <w:pPr>
        <w:pStyle w:val="Heading1"/>
        <w:spacing w:after="100"/>
        <w:rPr>
          <w:b/>
          <w:bCs/>
        </w:rPr>
      </w:pPr>
      <w:bookmarkStart w:id="5" w:name="_Section_1:_Introduction"/>
      <w:bookmarkEnd w:id="5"/>
      <w:r w:rsidRPr="003773F2">
        <w:rPr>
          <w:b/>
          <w:bCs/>
        </w:rPr>
        <w:t xml:space="preserve">Section 1: Introduction </w:t>
      </w:r>
    </w:p>
    <w:p w14:paraId="1EC28B74" w14:textId="77777777" w:rsidR="005C34B5" w:rsidRDefault="00420B18" w:rsidP="0029278C">
      <w:pPr>
        <w:spacing w:after="0" w:line="240" w:lineRule="auto"/>
        <w:rPr>
          <w:bCs/>
        </w:rPr>
      </w:pPr>
      <w:r>
        <w:rPr>
          <w:bCs/>
        </w:rPr>
        <w:t>Add text here to</w:t>
      </w:r>
      <w:r w:rsidR="0029278C">
        <w:rPr>
          <w:bCs/>
        </w:rPr>
        <w:t xml:space="preserve"> </w:t>
      </w:r>
      <w:r w:rsidR="00E41927">
        <w:rPr>
          <w:bCs/>
        </w:rPr>
        <w:t xml:space="preserve">introduce your laboratory, </w:t>
      </w:r>
      <w:r w:rsidR="0029278C">
        <w:rPr>
          <w:bCs/>
        </w:rPr>
        <w:t xml:space="preserve">describe the </w:t>
      </w:r>
      <w:r w:rsidR="00967A97">
        <w:rPr>
          <w:bCs/>
        </w:rPr>
        <w:t>document’s purpose</w:t>
      </w:r>
      <w:r w:rsidR="0029278C">
        <w:rPr>
          <w:bCs/>
        </w:rPr>
        <w:t>, etc.</w:t>
      </w:r>
    </w:p>
    <w:p w14:paraId="05156ED0" w14:textId="6DAD0818" w:rsidR="0029278C" w:rsidRDefault="005C34B5" w:rsidP="0029278C">
      <w:pPr>
        <w:spacing w:after="0" w:line="240" w:lineRule="auto"/>
        <w:rPr>
          <w:bCs/>
        </w:rPr>
      </w:pPr>
      <w:r>
        <w:rPr>
          <w:bCs/>
          <w:noProof/>
        </w:rPr>
        <mc:AlternateContent>
          <mc:Choice Requires="wps">
            <w:drawing>
              <wp:inline distT="0" distB="0" distL="0" distR="0" wp14:anchorId="221C8113" wp14:editId="6BDF0D6B">
                <wp:extent cx="5732980" cy="667820"/>
                <wp:effectExtent l="0" t="0" r="7620" b="18415"/>
                <wp:docPr id="1" name="Text Box 1" descr="Introduction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D72A82" w14:textId="77777777" w:rsidR="005C34B5" w:rsidRDefault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1C8113" id="Text Box 1" o:spid="_x0000_s1028" type="#_x0000_t202" alt="Introduction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IcROgIAAIMEAAAOAAAAZHJzL2Uyb0RvYy54bWysVEtv2zAMvg/YfxB0X5ykeTWIU2QpMgwI&#10;2gJp0bMiS7EwWdQkJXb260cp726nYReZFKmP5EfSk4em0mQnnFdgctpptSkRhkOhzCanb6+LLy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" fillcolor="white [3201]" strokeweight=".5pt">
                <v:textbox>
                  <w:txbxContent>
                    <w:p w14:paraId="0CD72A82" w14:textId="77777777" w:rsidR="005C34B5" w:rsidRDefault="005C34B5"/>
                  </w:txbxContent>
                </v:textbox>
                <w10:anchorlock/>
              </v:shape>
            </w:pict>
          </mc:Fallback>
        </mc:AlternateContent>
      </w:r>
      <w:r w:rsidR="0029278C">
        <w:rPr>
          <w:bCs/>
        </w:rPr>
        <w:t xml:space="preserve"> </w:t>
      </w:r>
    </w:p>
    <w:p w14:paraId="2248D26B" w14:textId="160E21E7" w:rsidR="0029278C" w:rsidRPr="00642FEC" w:rsidRDefault="0029278C" w:rsidP="0029278C">
      <w:pPr>
        <w:spacing w:after="0" w:line="240" w:lineRule="auto"/>
        <w:rPr>
          <w:bCs/>
        </w:rPr>
      </w:pPr>
    </w:p>
    <w:p w14:paraId="722F6C9F" w14:textId="1611C13F" w:rsidR="00803A85" w:rsidRPr="003773F2" w:rsidRDefault="00E64147" w:rsidP="00F70A5E">
      <w:pPr>
        <w:spacing w:after="100"/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</w:pPr>
      <w:bookmarkStart w:id="6" w:name="_Understanding_the_Laboratory"/>
      <w:bookmarkStart w:id="7" w:name="_Toc100244418"/>
      <w:bookmarkEnd w:id="6"/>
      <w:r w:rsidRPr="003773F2"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  <w:t xml:space="preserve">Section 2: </w:t>
      </w:r>
      <w:r w:rsidR="00B57D16" w:rsidRPr="003773F2"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  <w:t>Understanding the Laboratory Environment</w:t>
      </w:r>
      <w:bookmarkEnd w:id="7"/>
      <w:r w:rsidR="00C22433" w:rsidRPr="003773F2"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  <w:t xml:space="preserve"> </w:t>
      </w:r>
    </w:p>
    <w:p w14:paraId="20670F4B" w14:textId="4E1C69B1" w:rsidR="00803A85" w:rsidRPr="00973C77" w:rsidRDefault="00B13100" w:rsidP="004E32B4">
      <w:pPr>
        <w:pStyle w:val="Heading2"/>
        <w:rPr>
          <w:szCs w:val="28"/>
        </w:rPr>
      </w:pPr>
      <w:bookmarkStart w:id="8" w:name="_Toc100244171"/>
      <w:bookmarkStart w:id="9" w:name="_Toc100244419"/>
      <w:r w:rsidRPr="0029601E">
        <w:rPr>
          <w:szCs w:val="28"/>
        </w:rPr>
        <w:t>Laboratory Description</w:t>
      </w:r>
      <w:bookmarkEnd w:id="8"/>
      <w:bookmarkEnd w:id="9"/>
    </w:p>
    <w:p w14:paraId="663B7148" w14:textId="4115BB60" w:rsidR="0025544D" w:rsidRPr="00F73A61" w:rsidRDefault="00420B18" w:rsidP="00CC561C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D</w:t>
      </w:r>
      <w:r w:rsidR="008759EA" w:rsidRPr="00F73A61">
        <w:rPr>
          <w:rFonts w:eastAsia="Times New Roman" w:cstheme="minorHAnsi"/>
          <w:color w:val="000000" w:themeColor="text1"/>
        </w:rPr>
        <w:t>escribe</w:t>
      </w:r>
      <w:r w:rsidR="0025544D" w:rsidRPr="00F73A61">
        <w:rPr>
          <w:rFonts w:eastAsia="Times New Roman" w:cstheme="minorHAnsi"/>
          <w:color w:val="000000" w:themeColor="text1"/>
        </w:rPr>
        <w:t xml:space="preserve"> your laboratory</w:t>
      </w:r>
      <w:r>
        <w:rPr>
          <w:rFonts w:eastAsia="Times New Roman" w:cstheme="minorHAnsi"/>
          <w:color w:val="000000" w:themeColor="text1"/>
        </w:rPr>
        <w:t xml:space="preserve">, such as </w:t>
      </w:r>
      <w:r w:rsidR="00D14703" w:rsidRPr="00F73A61">
        <w:rPr>
          <w:rFonts w:eastAsia="Times New Roman" w:cstheme="minorHAnsi"/>
          <w:color w:val="000000" w:themeColor="text1"/>
        </w:rPr>
        <w:t xml:space="preserve">the </w:t>
      </w:r>
      <w:r w:rsidR="0025544D" w:rsidRPr="00F73A61">
        <w:rPr>
          <w:rFonts w:eastAsia="Times New Roman" w:cstheme="minorHAnsi"/>
          <w:color w:val="000000" w:themeColor="text1"/>
        </w:rPr>
        <w:t>laboratory name</w:t>
      </w:r>
      <w:r w:rsidR="00216838" w:rsidRPr="00F73A61">
        <w:rPr>
          <w:rFonts w:eastAsia="Times New Roman" w:cstheme="minorHAnsi"/>
          <w:color w:val="000000" w:themeColor="text1"/>
        </w:rPr>
        <w:t>, hours of operation,</w:t>
      </w:r>
      <w:r w:rsidR="00DB13BF" w:rsidRPr="00F73A61">
        <w:rPr>
          <w:rFonts w:eastAsia="Times New Roman" w:cstheme="minorHAnsi"/>
          <w:color w:val="000000" w:themeColor="text1"/>
        </w:rPr>
        <w:t xml:space="preserve"> </w:t>
      </w:r>
      <w:r w:rsidR="0025544D" w:rsidRPr="00F73A61">
        <w:rPr>
          <w:rFonts w:eastAsia="Times New Roman" w:cstheme="minorHAnsi"/>
          <w:color w:val="000000" w:themeColor="text1"/>
        </w:rPr>
        <w:t>and founding year.</w:t>
      </w:r>
      <w:r w:rsidR="00077C2A">
        <w:rPr>
          <w:rFonts w:eastAsia="Times New Roman" w:cstheme="minorHAnsi"/>
          <w:color w:val="000000" w:themeColor="text1"/>
        </w:rPr>
        <w:t xml:space="preserve"> </w:t>
      </w:r>
    </w:p>
    <w:p w14:paraId="262F8B11" w14:textId="3AA6441B" w:rsidR="00347842" w:rsidRPr="004E32B4" w:rsidRDefault="005C34B5" w:rsidP="004E32B4">
      <w:pPr>
        <w:spacing w:after="0" w:line="240" w:lineRule="auto"/>
      </w:pPr>
      <w:r>
        <w:rPr>
          <w:bCs/>
          <w:noProof/>
        </w:rPr>
        <mc:AlternateContent>
          <mc:Choice Requires="wps">
            <w:drawing>
              <wp:inline distT="0" distB="0" distL="0" distR="0" wp14:anchorId="178F89EA" wp14:editId="3162DE89">
                <wp:extent cx="5732980" cy="667820"/>
                <wp:effectExtent l="0" t="0" r="7620" b="18415"/>
                <wp:docPr id="2" name="Text Box 2" descr="Laboratory Description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A49A7C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8F89EA" id="Text Box 2" o:spid="_x0000_s1029" type="#_x0000_t202" alt="Laboratory Description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" fillcolor="white [3201]" strokeweight=".5pt">
                <v:textbox>
                  <w:txbxContent>
                    <w:p w14:paraId="37A49A7C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2CC269B8" w14:textId="3376B55E" w:rsidR="00803A85" w:rsidRPr="00973C77" w:rsidRDefault="006F5D96" w:rsidP="004E32B4">
      <w:pPr>
        <w:pStyle w:val="Heading2"/>
        <w:rPr>
          <w:szCs w:val="28"/>
        </w:rPr>
      </w:pPr>
      <w:bookmarkStart w:id="10" w:name="_Toc100244172"/>
      <w:bookmarkStart w:id="11" w:name="_Toc100244420"/>
      <w:r w:rsidRPr="00AA6D17">
        <w:rPr>
          <w:szCs w:val="28"/>
        </w:rPr>
        <w:t>Our Mission</w:t>
      </w:r>
      <w:bookmarkEnd w:id="10"/>
      <w:bookmarkEnd w:id="11"/>
      <w:r w:rsidR="00A84F0B">
        <w:rPr>
          <w:szCs w:val="28"/>
        </w:rPr>
        <w:t xml:space="preserve"> </w:t>
      </w:r>
    </w:p>
    <w:p w14:paraId="6F160FEB" w14:textId="11C47726" w:rsidR="00ED6D03" w:rsidRDefault="00216838" w:rsidP="00473434">
      <w:r>
        <w:t>If applicable</w:t>
      </w:r>
      <w:r w:rsidR="23F31F36">
        <w:t>,</w:t>
      </w:r>
      <w:r w:rsidR="2EDF67EA">
        <w:t xml:space="preserve"> </w:t>
      </w:r>
      <w:r w:rsidR="00ED6D03">
        <w:t xml:space="preserve">include the mission </w:t>
      </w:r>
      <w:r w:rsidR="00075830">
        <w:t xml:space="preserve">of </w:t>
      </w:r>
      <w:r w:rsidR="00ED6D03">
        <w:t>your laboratory</w:t>
      </w:r>
      <w:bookmarkStart w:id="12" w:name="_Hlk115296160"/>
      <w:r w:rsidR="007F5EAF">
        <w:t>,</w:t>
      </w:r>
      <w:r w:rsidR="00CF5B10">
        <w:t xml:space="preserve"> facility</w:t>
      </w:r>
      <w:r w:rsidR="005D61D4">
        <w:t>, or institution</w:t>
      </w:r>
      <w:r w:rsidR="00ED6D03">
        <w:t>.</w:t>
      </w:r>
    </w:p>
    <w:p w14:paraId="607D74BC" w14:textId="70D91DC0" w:rsidR="0085695E" w:rsidRDefault="00A26F63" w:rsidP="00473434">
      <w:r>
        <w:rPr>
          <w:bCs/>
          <w:noProof/>
        </w:rPr>
        <mc:AlternateContent>
          <mc:Choice Requires="wps">
            <w:drawing>
              <wp:inline distT="0" distB="0" distL="0" distR="0" wp14:anchorId="5457462F" wp14:editId="569B1B6D">
                <wp:extent cx="5732980" cy="667820"/>
                <wp:effectExtent l="0" t="0" r="7620" b="18415"/>
                <wp:docPr id="15" name="Text Box 15" descr="Laboratory Description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050407" w14:textId="77777777" w:rsidR="00A26F63" w:rsidRDefault="00A26F63" w:rsidP="00A26F6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57462F" id="Text Box 15" o:spid="_x0000_s1030" type="#_x0000_t202" alt="Laboratory Description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7WDOgIAAIMEAAAOAAAAZHJzL2Uyb0RvYy54bWysVEtv2zAMvg/YfxB0X5ykeTWIU2QpMgwI&#10;2gJp0bMiS7EwWdQkJXb260cp726nYReZFKmP5EfSk4em0mQnnFdgctpptSkRhkOhzCanb6+LLy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" fillcolor="white [3201]" strokeweight=".5pt">
                <v:textbox>
                  <w:txbxContent>
                    <w:p w14:paraId="71050407" w14:textId="77777777" w:rsidR="00A26F63" w:rsidRDefault="00A26F63" w:rsidP="00A26F63"/>
                  </w:txbxContent>
                </v:textbox>
                <w10:anchorlock/>
              </v:shape>
            </w:pict>
          </mc:Fallback>
        </mc:AlternateContent>
      </w:r>
    </w:p>
    <w:p w14:paraId="785ACC40" w14:textId="326215CC" w:rsidR="006F5D96" w:rsidRPr="001C42A9" w:rsidRDefault="006F5D96" w:rsidP="00033B99">
      <w:pPr>
        <w:rPr>
          <w:rFonts w:asciiTheme="majorHAnsi" w:hAnsiTheme="majorHAnsi" w:cstheme="majorHAnsi"/>
          <w:color w:val="2F5496" w:themeColor="accent1" w:themeShade="BF"/>
          <w:sz w:val="28"/>
          <w:szCs w:val="28"/>
        </w:rPr>
      </w:pPr>
      <w:bookmarkStart w:id="13" w:name="_Toc100244173"/>
      <w:bookmarkStart w:id="14" w:name="_Toc100244421"/>
      <w:bookmarkEnd w:id="12"/>
      <w:r w:rsidRPr="001C42A9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Our Vision</w:t>
      </w:r>
      <w:bookmarkEnd w:id="13"/>
      <w:bookmarkEnd w:id="14"/>
      <w:r w:rsidR="00A84F0B" w:rsidRPr="001C42A9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 xml:space="preserve"> </w:t>
      </w:r>
    </w:p>
    <w:p w14:paraId="529C55B0" w14:textId="3DA4FB5B" w:rsidR="00AA2C1F" w:rsidRDefault="00420B18" w:rsidP="00EA64F4">
      <w:r>
        <w:t>If applicable,</w:t>
      </w:r>
      <w:r w:rsidR="00642FEC">
        <w:t xml:space="preserve"> </w:t>
      </w:r>
      <w:r w:rsidR="00ED6D03">
        <w:t>include the vision</w:t>
      </w:r>
      <w:r w:rsidR="00831971">
        <w:t xml:space="preserve"> for your </w:t>
      </w:r>
      <w:r w:rsidR="00ED6D03">
        <w:t>laboratory</w:t>
      </w:r>
      <w:r w:rsidR="007F5EAF">
        <w:t>,</w:t>
      </w:r>
      <w:r w:rsidR="007F5EAF" w:rsidRPr="007F5EAF">
        <w:t xml:space="preserve"> facility, or institution.</w:t>
      </w:r>
    </w:p>
    <w:p w14:paraId="6FEF7043" w14:textId="17178F0F" w:rsidR="00047A28" w:rsidRPr="00807332" w:rsidRDefault="005C34B5" w:rsidP="00642FEC">
      <w:r>
        <w:rPr>
          <w:bCs/>
          <w:noProof/>
        </w:rPr>
        <mc:AlternateContent>
          <mc:Choice Requires="wps">
            <w:drawing>
              <wp:inline distT="0" distB="0" distL="0" distR="0" wp14:anchorId="7DD7F462" wp14:editId="710A04A0">
                <wp:extent cx="5732980" cy="667820"/>
                <wp:effectExtent l="0" t="0" r="7620" b="18415"/>
                <wp:docPr id="3" name="Text Box 3" descr="Our Vision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AEBC78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D7F462" id="Text Box 3" o:spid="_x0000_s1031" type="#_x0000_t202" alt="Our Vision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fpWOgIAAIMEAAAOAAAAZHJzL2Uyb0RvYy54bWysVEtv2zAMvg/YfxB0X5ykeTWIU2QpMgwI&#10;2gJp0bMiS7EwWdQkJXb260cp726nYReZFKmP5EfSk4em0mQnnFdgctpptSkRhkOhzCanb6+LLy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" fillcolor="white [3201]" strokeweight=".5pt">
                <v:textbox>
                  <w:txbxContent>
                    <w:p w14:paraId="40AEBC78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594EBF2D" w14:textId="4C011597" w:rsidR="00204AA7" w:rsidRPr="00D10E87" w:rsidRDefault="00204AA7" w:rsidP="00204AA7">
      <w:pPr>
        <w:pStyle w:val="Heading2"/>
      </w:pPr>
      <w:r>
        <w:lastRenderedPageBreak/>
        <w:t>Organizational Chart</w:t>
      </w:r>
    </w:p>
    <w:p w14:paraId="5827ED62" w14:textId="246CABBF" w:rsidR="005C34B5" w:rsidRDefault="00420B18" w:rsidP="00420B18">
      <w:pPr>
        <w:rPr>
          <w:rFonts w:ascii="Calibri" w:eastAsia="Calibri" w:hAnsi="Calibri" w:cs="Calibri"/>
          <w:szCs w:val="24"/>
        </w:rPr>
      </w:pPr>
      <w:bookmarkStart w:id="15" w:name="_Toc100244174"/>
      <w:bookmarkStart w:id="16" w:name="_Toc100244422"/>
      <w:r>
        <w:rPr>
          <w:rFonts w:ascii="Calibri" w:eastAsia="Calibri" w:hAnsi="Calibri" w:cs="Calibri"/>
          <w:szCs w:val="24"/>
        </w:rPr>
        <w:t>One simple way to create your</w:t>
      </w:r>
      <w:r w:rsidRPr="007B4A05">
        <w:rPr>
          <w:rFonts w:ascii="Calibri" w:eastAsia="Calibri" w:hAnsi="Calibri" w:cs="Calibri"/>
          <w:szCs w:val="24"/>
        </w:rPr>
        <w:t xml:space="preserve"> laboratory</w:t>
      </w:r>
      <w:r>
        <w:rPr>
          <w:rFonts w:ascii="Calibri" w:eastAsia="Calibri" w:hAnsi="Calibri" w:cs="Calibri"/>
          <w:szCs w:val="24"/>
        </w:rPr>
        <w:t>’s</w:t>
      </w:r>
      <w:r w:rsidRPr="007B4A05">
        <w:rPr>
          <w:rFonts w:ascii="Calibri" w:eastAsia="Calibri" w:hAnsi="Calibri" w:cs="Calibri"/>
          <w:szCs w:val="24"/>
        </w:rPr>
        <w:t xml:space="preserve"> organizational chart</w:t>
      </w:r>
      <w:r>
        <w:rPr>
          <w:rFonts w:ascii="Calibri" w:eastAsia="Calibri" w:hAnsi="Calibri" w:cs="Calibri"/>
          <w:szCs w:val="24"/>
        </w:rPr>
        <w:t xml:space="preserve"> is to make a slide using presentation software. Export the slide as a</w:t>
      </w:r>
      <w:r w:rsidR="00CD2688">
        <w:rPr>
          <w:rFonts w:ascii="Calibri" w:eastAsia="Calibri" w:hAnsi="Calibri" w:cs="Calibri"/>
          <w:szCs w:val="24"/>
        </w:rPr>
        <w:t>n</w:t>
      </w:r>
      <w:r>
        <w:rPr>
          <w:rFonts w:ascii="Calibri" w:eastAsia="Calibri" w:hAnsi="Calibri" w:cs="Calibri"/>
          <w:szCs w:val="24"/>
        </w:rPr>
        <w:t xml:space="preserve"> image with a .jpg </w:t>
      </w:r>
      <w:r w:rsidR="00024E05">
        <w:rPr>
          <w:rFonts w:ascii="Calibri" w:eastAsia="Calibri" w:hAnsi="Calibri" w:cs="Calibri"/>
          <w:szCs w:val="24"/>
        </w:rPr>
        <w:t>or .</w:t>
      </w:r>
      <w:proofErr w:type="spellStart"/>
      <w:r w:rsidR="00024E05">
        <w:rPr>
          <w:rFonts w:ascii="Calibri" w:eastAsia="Calibri" w:hAnsi="Calibri" w:cs="Calibri"/>
          <w:szCs w:val="24"/>
        </w:rPr>
        <w:t>png</w:t>
      </w:r>
      <w:proofErr w:type="spellEnd"/>
      <w:r w:rsidR="00024E05">
        <w:rPr>
          <w:rFonts w:ascii="Calibri" w:eastAsia="Calibri" w:hAnsi="Calibri" w:cs="Calibri"/>
          <w:szCs w:val="24"/>
        </w:rPr>
        <w:t xml:space="preserve"> </w:t>
      </w:r>
      <w:r>
        <w:rPr>
          <w:rFonts w:ascii="Calibri" w:eastAsia="Calibri" w:hAnsi="Calibri" w:cs="Calibri"/>
          <w:szCs w:val="24"/>
        </w:rPr>
        <w:t xml:space="preserve">file extension, then paste the image into this document. </w:t>
      </w:r>
    </w:p>
    <w:p w14:paraId="07C91C17" w14:textId="49475221" w:rsidR="00A26F63" w:rsidRPr="00A26F63" w:rsidRDefault="005C34B5" w:rsidP="00A26F63">
      <w:pPr>
        <w:rPr>
          <w:rFonts w:ascii="Calibri" w:eastAsia="Calibri" w:hAnsi="Calibri" w:cs="Calibri"/>
          <w:szCs w:val="24"/>
        </w:rPr>
      </w:pPr>
      <w:r>
        <w:rPr>
          <w:bCs/>
          <w:noProof/>
        </w:rPr>
        <mc:AlternateContent>
          <mc:Choice Requires="wps">
            <w:drawing>
              <wp:inline distT="0" distB="0" distL="0" distR="0" wp14:anchorId="10A5FDAC" wp14:editId="7638BB9A">
                <wp:extent cx="5732980" cy="1243173"/>
                <wp:effectExtent l="0" t="0" r="7620" b="14605"/>
                <wp:docPr id="5" name="Text Box 5" descr="Organizational Chart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12431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CABF37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A5FDAC" id="Text Box 5" o:spid="_x0000_s1032" type="#_x0000_t202" alt="Organizational Chart Text Box" style="width:451.4pt;height:9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" fillcolor="white [3201]" strokeweight=".5pt">
                <v:textbox>
                  <w:txbxContent>
                    <w:p w14:paraId="0ECABF37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  <w:r w:rsidR="00420B18">
        <w:rPr>
          <w:rFonts w:ascii="Calibri" w:eastAsia="Calibri" w:hAnsi="Calibri" w:cs="Calibri"/>
          <w:szCs w:val="24"/>
        </w:rPr>
        <w:t xml:space="preserve">  </w:t>
      </w:r>
    </w:p>
    <w:p w14:paraId="395E7789" w14:textId="0FD6C43F" w:rsidR="00803A85" w:rsidRPr="00D10E87" w:rsidRDefault="00803A85" w:rsidP="00973C77">
      <w:pPr>
        <w:pStyle w:val="Heading2"/>
      </w:pPr>
      <w:r w:rsidRPr="00C2256A">
        <w:t xml:space="preserve">Code of </w:t>
      </w:r>
      <w:r w:rsidR="0004341C" w:rsidRPr="00C2256A">
        <w:t>Conduct</w:t>
      </w:r>
      <w:bookmarkEnd w:id="15"/>
      <w:bookmarkEnd w:id="16"/>
    </w:p>
    <w:p w14:paraId="6D39FEE4" w14:textId="006463B1" w:rsidR="008F48B0" w:rsidRDefault="00E50B2C" w:rsidP="00406EAB">
      <w:r>
        <w:t>If applicable, you could i</w:t>
      </w:r>
      <w:r w:rsidR="00420B18">
        <w:t>nclude the code of conduct for your laboratory.</w:t>
      </w:r>
    </w:p>
    <w:p w14:paraId="69416102" w14:textId="53BDDAD9" w:rsidR="005C34B5" w:rsidRDefault="005C34B5" w:rsidP="00A26F63">
      <w:r>
        <w:rPr>
          <w:bCs/>
          <w:noProof/>
        </w:rPr>
        <mc:AlternateContent>
          <mc:Choice Requires="wps">
            <w:drawing>
              <wp:inline distT="0" distB="0" distL="0" distR="0" wp14:anchorId="3E7784FD" wp14:editId="7981F176">
                <wp:extent cx="5732980" cy="667820"/>
                <wp:effectExtent l="0" t="0" r="7620" b="18415"/>
                <wp:docPr id="7" name="Text Box 7" descr="Code of Conduct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5BAD60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7784FD" id="Text Box 7" o:spid="_x0000_s1033" type="#_x0000_t202" alt="Code of Conduct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xQnOgIAAIMEAAAOAAAAZHJzL2Uyb0RvYy54bWysVEtv2zAMvg/YfxB0X5ykeTWIU2QpMgwI&#10;2gJp0bMiS7EwWdQkJXb260cp726nYReZFKmP5EfSk4em0mQnnFdgctpptSkRhkOhzCanb6+LLy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" fillcolor="white [3201]" strokeweight=".5pt">
                <v:textbox>
                  <w:txbxContent>
                    <w:p w14:paraId="145BAD60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179E63D6" w14:textId="510288A7" w:rsidR="00587921" w:rsidRPr="007B4A05" w:rsidRDefault="009A3CE7" w:rsidP="00587921">
      <w:pPr>
        <w:pStyle w:val="Heading2"/>
      </w:pPr>
      <w:r>
        <w:t xml:space="preserve">Laboratory </w:t>
      </w:r>
      <w:r w:rsidR="00587921" w:rsidRPr="007B4A05">
        <w:t>Dress Code</w:t>
      </w:r>
    </w:p>
    <w:p w14:paraId="076F8CB7" w14:textId="0C336A9D" w:rsidR="0044374F" w:rsidRDefault="0044374F" w:rsidP="00642FEC">
      <w:bookmarkStart w:id="17" w:name="_Toc100244175"/>
      <w:bookmarkStart w:id="18" w:name="_Toc100244423"/>
      <w:r w:rsidRPr="0044374F">
        <w:t>Specify applicable requirements and include any recommendations for appropriate laboratory clothing</w:t>
      </w:r>
      <w:r>
        <w:t>.</w:t>
      </w:r>
    </w:p>
    <w:p w14:paraId="300C25B3" w14:textId="010FBC77" w:rsidR="005C34B5" w:rsidRDefault="005C34B5" w:rsidP="00A26F63">
      <w:r>
        <w:rPr>
          <w:bCs/>
          <w:noProof/>
        </w:rPr>
        <mc:AlternateContent>
          <mc:Choice Requires="wps">
            <w:drawing>
              <wp:inline distT="0" distB="0" distL="0" distR="0" wp14:anchorId="792DEF30" wp14:editId="5D1E2E11">
                <wp:extent cx="5732980" cy="667820"/>
                <wp:effectExtent l="0" t="0" r="7620" b="18415"/>
                <wp:docPr id="8" name="Text Box 8" descr="Lab Dress Cod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B9A871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92DEF30" id="Text Box 8" o:spid="_x0000_s1034" type="#_x0000_t202" alt="Lab Dress Code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qF8OgIAAIMEAAAOAAAAZHJzL2Uyb0RvYy54bWysVEtv2zAMvg/YfxB0X5ykeTWIU2QpMgwI&#10;2gJp0bMiS7EwWdQkJXb260cp726nYReZFKmP5EfSk4em0mQnnFdgctpptSkRhkOhzCanb6+LLy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" fillcolor="white [3201]" strokeweight=".5pt">
                <v:textbox>
                  <w:txbxContent>
                    <w:p w14:paraId="76B9A871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1741CA1E" w14:textId="62995985" w:rsidR="005A545C" w:rsidRPr="00D10E87" w:rsidRDefault="005A545C" w:rsidP="00973C77">
      <w:pPr>
        <w:pStyle w:val="Heading2"/>
      </w:pPr>
      <w:r w:rsidRPr="0098711E">
        <w:t>Security</w:t>
      </w:r>
      <w:bookmarkEnd w:id="17"/>
      <w:bookmarkEnd w:id="18"/>
    </w:p>
    <w:p w14:paraId="73616774" w14:textId="5D0F0A75" w:rsidR="00420B18" w:rsidRDefault="00420B18" w:rsidP="00420B18">
      <w:bookmarkStart w:id="19" w:name="_Toc100244176"/>
      <w:bookmarkStart w:id="20" w:name="_Toc100244424"/>
      <w:r>
        <w:t>Include information on your laboratory’s security</w:t>
      </w:r>
      <w:r w:rsidR="00C72293">
        <w:t xml:space="preserve"> requirements or</w:t>
      </w:r>
      <w:r>
        <w:t xml:space="preserve"> prot</w:t>
      </w:r>
      <w:r w:rsidR="00CD2688">
        <w:t>o</w:t>
      </w:r>
      <w:r>
        <w:t>cols.</w:t>
      </w:r>
    </w:p>
    <w:p w14:paraId="217DB6A6" w14:textId="1967816D" w:rsidR="005C34B5" w:rsidRDefault="005C34B5" w:rsidP="00A26F63">
      <w:r>
        <w:rPr>
          <w:bCs/>
          <w:noProof/>
        </w:rPr>
        <mc:AlternateContent>
          <mc:Choice Requires="wps">
            <w:drawing>
              <wp:inline distT="0" distB="0" distL="0" distR="0" wp14:anchorId="09B7F2C3" wp14:editId="4A83267C">
                <wp:extent cx="5732980" cy="667820"/>
                <wp:effectExtent l="0" t="0" r="7620" b="18415"/>
                <wp:docPr id="9" name="Text Box 9" descr="Security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24C480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B7F2C3" id="Text Box 9" o:spid="_x0000_s1035" type="#_x0000_t202" alt="Security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O6pOwIAAIMEAAAOAAAAZHJzL2Uyb0RvYy54bWysVN9vGjEMfp+0/yHK+zigQAFxVIyKaRJq&#10;K9GqzyGXcNFycZYE7thfPyf87vY07SVnx85n+7N9k4em0mQnnFdgctpptSkRhkOhzCanb6+LL0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" fillcolor="white [3201]" strokeweight=".5pt">
                <v:textbox>
                  <w:txbxContent>
                    <w:p w14:paraId="1D24C480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0FB3DB5A" w14:textId="47BFBB35" w:rsidR="00607433" w:rsidRDefault="000E19CE" w:rsidP="004E32B4">
      <w:pPr>
        <w:pStyle w:val="Heading2"/>
      </w:pPr>
      <w:r w:rsidRPr="007B4A05">
        <w:t xml:space="preserve">Laboratory </w:t>
      </w:r>
      <w:r w:rsidR="00607433" w:rsidRPr="00573920">
        <w:t>Ethics</w:t>
      </w:r>
      <w:bookmarkEnd w:id="19"/>
      <w:bookmarkEnd w:id="20"/>
      <w:r w:rsidR="005739ED" w:rsidRPr="00573920">
        <w:t xml:space="preserve"> </w:t>
      </w:r>
      <w:r w:rsidRPr="007B4A05">
        <w:t xml:space="preserve">Policy </w:t>
      </w:r>
    </w:p>
    <w:p w14:paraId="719E5CCE" w14:textId="6ED4C256" w:rsidR="002E4DAD" w:rsidRDefault="002E4DAD" w:rsidP="0095272B">
      <w:r>
        <w:t>I</w:t>
      </w:r>
      <w:r w:rsidR="002C048C">
        <w:t>f applicable</w:t>
      </w:r>
      <w:r w:rsidR="008F6ED1">
        <w:t>,</w:t>
      </w:r>
      <w:r w:rsidR="00750E04">
        <w:t xml:space="preserve"> yo</w:t>
      </w:r>
      <w:r w:rsidR="008F6ED1">
        <w:t>u could</w:t>
      </w:r>
      <w:r>
        <w:t xml:space="preserve"> include</w:t>
      </w:r>
      <w:r w:rsidR="00630C5D">
        <w:t xml:space="preserve"> the ethics policy specific to your </w:t>
      </w:r>
      <w:r w:rsidR="008D6476">
        <w:t xml:space="preserve">laboratory. </w:t>
      </w:r>
    </w:p>
    <w:p w14:paraId="73305ABF" w14:textId="33A4214A" w:rsidR="005C34B5" w:rsidRDefault="005C34B5" w:rsidP="0095272B">
      <w:r>
        <w:rPr>
          <w:bCs/>
          <w:noProof/>
        </w:rPr>
        <mc:AlternateContent>
          <mc:Choice Requires="wps">
            <w:drawing>
              <wp:inline distT="0" distB="0" distL="0" distR="0" wp14:anchorId="3A9DE7BA" wp14:editId="4F9E0EFF">
                <wp:extent cx="5732980" cy="667820"/>
                <wp:effectExtent l="0" t="0" r="7620" b="18415"/>
                <wp:docPr id="10" name="Text Box 10" descr="Lab Ethics Policy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1634D2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9DE7BA" id="Text Box 10" o:spid="_x0000_s1036" type="#_x0000_t202" alt="Lab Ethics Policy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" fillcolor="white [3201]" strokeweight=".5pt">
                <v:textbox>
                  <w:txbxContent>
                    <w:p w14:paraId="211634D2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1ACA1F68" w14:textId="23BF8A30" w:rsidR="00B70919" w:rsidRDefault="00B70919" w:rsidP="0095272B"/>
    <w:p w14:paraId="1F0A7541" w14:textId="7DB229EB" w:rsidR="00803A85" w:rsidRPr="00A26F63" w:rsidRDefault="005C34B5" w:rsidP="00F70A5E">
      <w:pPr>
        <w:spacing w:after="100"/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</w:pPr>
      <w:bookmarkStart w:id="21" w:name="_Position_Details"/>
      <w:bookmarkStart w:id="22" w:name="_Toc100244429"/>
      <w:bookmarkEnd w:id="21"/>
      <w:r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  <w:br w:type="page"/>
      </w:r>
      <w:r w:rsidR="00C72293" w:rsidRPr="00874197"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  <w:lastRenderedPageBreak/>
        <w:t>Se</w:t>
      </w:r>
      <w:r w:rsidR="003F6E9F" w:rsidRPr="00874197"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  <w:t xml:space="preserve">ction 3: </w:t>
      </w:r>
      <w:r w:rsidR="00CD2E88" w:rsidRPr="00874197">
        <w:rPr>
          <w:rFonts w:asciiTheme="majorHAnsi" w:hAnsiTheme="majorHAnsi" w:cstheme="majorHAnsi"/>
          <w:b/>
          <w:bCs/>
          <w:color w:val="2F5496" w:themeColor="accent1" w:themeShade="BF"/>
          <w:sz w:val="32"/>
          <w:szCs w:val="32"/>
        </w:rPr>
        <w:t>Position Details</w:t>
      </w:r>
      <w:bookmarkEnd w:id="22"/>
    </w:p>
    <w:p w14:paraId="7393844A" w14:textId="75E6D83B" w:rsidR="000A3AC6" w:rsidRDefault="000A3AC6" w:rsidP="00EA64F4">
      <w:pPr>
        <w:spacing w:after="0" w:line="240" w:lineRule="auto"/>
        <w:ind w:right="1140"/>
      </w:pPr>
      <w:bookmarkStart w:id="23" w:name="_Toc100244183"/>
      <w:bookmarkStart w:id="24" w:name="_Toc100244431"/>
      <w:r w:rsidRPr="00C72293">
        <w:t>List specific position titles</w:t>
      </w:r>
      <w:r>
        <w:t>,</w:t>
      </w:r>
      <w:r w:rsidRPr="00C72293">
        <w:t xml:space="preserve"> roles</w:t>
      </w:r>
      <w:r>
        <w:t>,</w:t>
      </w:r>
      <w:r w:rsidRPr="00C72293">
        <w:t xml:space="preserve"> </w:t>
      </w:r>
      <w:r>
        <w:t>responsibilities, and other pertinent</w:t>
      </w:r>
      <w:r w:rsidRPr="00C72293">
        <w:t xml:space="preserve"> information</w:t>
      </w:r>
      <w:r w:rsidR="00F828FA">
        <w:t>,</w:t>
      </w:r>
      <w:r w:rsidRPr="00C72293">
        <w:t xml:space="preserve"> </w:t>
      </w:r>
      <w:r>
        <w:t>such as</w:t>
      </w:r>
      <w:r w:rsidRPr="00C72293">
        <w:t xml:space="preserve"> </w:t>
      </w:r>
      <w:r w:rsidR="00C25748">
        <w:t xml:space="preserve">desired </w:t>
      </w:r>
      <w:r w:rsidRPr="00C72293">
        <w:t xml:space="preserve">biosafety level (BSL) </w:t>
      </w:r>
      <w:r w:rsidR="00F828FA">
        <w:t>experience</w:t>
      </w:r>
      <w:r w:rsidRPr="00C72293">
        <w:t>.</w:t>
      </w:r>
    </w:p>
    <w:p w14:paraId="7D46F760" w14:textId="77777777" w:rsidR="000A3AC6" w:rsidRDefault="000A3AC6" w:rsidP="00EA64F4">
      <w:pPr>
        <w:spacing w:after="0" w:line="240" w:lineRule="auto"/>
        <w:ind w:right="1140"/>
      </w:pPr>
    </w:p>
    <w:p w14:paraId="268D1EAE" w14:textId="77777777" w:rsidR="000A3AC6" w:rsidRPr="00F73A61" w:rsidRDefault="000A3AC6" w:rsidP="00EA64F4">
      <w:pPr>
        <w:pStyle w:val="Heading2"/>
        <w:spacing w:before="0" w:line="240" w:lineRule="auto"/>
        <w:rPr>
          <w:szCs w:val="28"/>
        </w:rPr>
      </w:pPr>
      <w:r w:rsidRPr="00F73A61">
        <w:rPr>
          <w:szCs w:val="28"/>
        </w:rPr>
        <w:t xml:space="preserve">Position Title </w:t>
      </w:r>
    </w:p>
    <w:p w14:paraId="0EDEB5FB" w14:textId="106DE252" w:rsidR="000A3AC6" w:rsidRDefault="000A3AC6" w:rsidP="00EA64F4">
      <w:r>
        <w:t xml:space="preserve">List the position title corresponding to the role the employee was hired to fill. </w:t>
      </w:r>
    </w:p>
    <w:p w14:paraId="70DA27D0" w14:textId="0C6E5541" w:rsidR="005C34B5" w:rsidRPr="00A26F63" w:rsidRDefault="005C34B5" w:rsidP="00EA64F4">
      <w:r>
        <w:rPr>
          <w:bCs/>
          <w:noProof/>
        </w:rPr>
        <mc:AlternateContent>
          <mc:Choice Requires="wps">
            <w:drawing>
              <wp:inline distT="0" distB="0" distL="0" distR="0" wp14:anchorId="438E7D16" wp14:editId="27AF5576">
                <wp:extent cx="5732980" cy="667820"/>
                <wp:effectExtent l="0" t="0" r="7620" b="18415"/>
                <wp:docPr id="11" name="Text Box 11" descr="Position Titl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7D0A7E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8E7D16" id="Text Box 11" o:spid="_x0000_s1037" type="#_x0000_t202" alt="Position Title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MLAOgIAAIQEAAAOAAAAZHJzL2Uyb0RvYy54bWysVEtv2zAMvg/YfxB0X5ykeTWIU2QpMgwI&#10;2gJp0bMiS7EwWdQkJXb260cp726nYReZFKmP5EfSk4em0mQnnFdgctpptSkRhkOhzCanb6+LLy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" fillcolor="white [3201]" strokeweight=".5pt">
                <v:textbox>
                  <w:txbxContent>
                    <w:p w14:paraId="4E7D0A7E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19935D82" w14:textId="44DD1778" w:rsidR="000A3AC6" w:rsidRDefault="000A3AC6" w:rsidP="00F22F9B">
      <w:pPr>
        <w:spacing w:after="0"/>
      </w:pPr>
      <w:r w:rsidRPr="00F73A61">
        <w:rPr>
          <w:rFonts w:asciiTheme="majorHAnsi" w:eastAsiaTheme="majorEastAsia" w:hAnsiTheme="majorHAnsi" w:cstheme="majorBidi"/>
          <w:color w:val="2F5496" w:themeColor="accent1" w:themeShade="BF"/>
          <w:sz w:val="28"/>
          <w:szCs w:val="26"/>
        </w:rPr>
        <w:t xml:space="preserve">Position </w:t>
      </w:r>
      <w:r>
        <w:rPr>
          <w:rFonts w:asciiTheme="majorHAnsi" w:eastAsiaTheme="majorEastAsia" w:hAnsiTheme="majorHAnsi" w:cstheme="majorBidi"/>
          <w:color w:val="2F5496" w:themeColor="accent1" w:themeShade="BF"/>
          <w:sz w:val="28"/>
          <w:szCs w:val="26"/>
        </w:rPr>
        <w:t>Description</w:t>
      </w:r>
    </w:p>
    <w:p w14:paraId="4576F42E" w14:textId="7C3652DD" w:rsidR="000A3AC6" w:rsidRDefault="000A3AC6" w:rsidP="00EA64F4">
      <w:pPr>
        <w:ind w:right="1332"/>
      </w:pPr>
      <w:r>
        <w:t xml:space="preserve">Briefly describe skills and attributes that are key to success in this position and why the role is important to the organization. </w:t>
      </w:r>
    </w:p>
    <w:p w14:paraId="3EC05541" w14:textId="6EB82CC7" w:rsidR="000A3AC6" w:rsidRDefault="005C34B5" w:rsidP="00A26F63">
      <w:pPr>
        <w:ind w:right="1332"/>
      </w:pPr>
      <w:r>
        <w:rPr>
          <w:bCs/>
          <w:noProof/>
        </w:rPr>
        <mc:AlternateContent>
          <mc:Choice Requires="wps">
            <w:drawing>
              <wp:inline distT="0" distB="0" distL="0" distR="0" wp14:anchorId="1977AA8C" wp14:editId="6A8440D5">
                <wp:extent cx="5732980" cy="667820"/>
                <wp:effectExtent l="0" t="0" r="7620" b="18415"/>
                <wp:docPr id="12" name="Text Box 12" descr="Position Description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00FB9F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77AA8C" id="Text Box 12" o:spid="_x0000_s1038" type="#_x0000_t202" alt="Position Description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GNkOwIAAIQEAAAOAAAAZHJzL2Uyb0RvYy54bWysVEtv2zAMvg/YfxB0X5ykeTWIU2QpMgwI&#10;2gJp0bMiS7EwWdQkJXb260cp726nYReZFKmP5EfSk4em0mQnnFdgctpptSkRhkOhzCanb6+LLy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" fillcolor="white [3201]" strokeweight=".5pt">
                <v:textbox>
                  <w:txbxContent>
                    <w:p w14:paraId="1900FB9F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2D71018A" w14:textId="1F37E7B2" w:rsidR="00803A85" w:rsidRPr="007B33AA" w:rsidRDefault="00447BB6">
      <w:pPr>
        <w:pStyle w:val="Heading2"/>
      </w:pPr>
      <w:r w:rsidRPr="007B33AA">
        <w:t>Duties and Responsibilities</w:t>
      </w:r>
      <w:bookmarkEnd w:id="23"/>
      <w:bookmarkEnd w:id="24"/>
    </w:p>
    <w:p w14:paraId="357A2543" w14:textId="6BD920FF" w:rsidR="00721EF6" w:rsidRDefault="00C72293" w:rsidP="00642FEC">
      <w:pPr>
        <w:rPr>
          <w:rFonts w:cstheme="minorHAnsi"/>
          <w:szCs w:val="24"/>
        </w:rPr>
      </w:pPr>
      <w:r>
        <w:rPr>
          <w:rFonts w:cstheme="minorHAnsi"/>
          <w:szCs w:val="24"/>
        </w:rPr>
        <w:t>Describe the</w:t>
      </w:r>
      <w:r w:rsidR="00721EF6" w:rsidRPr="00FA6404">
        <w:rPr>
          <w:rFonts w:cstheme="minorHAnsi"/>
          <w:szCs w:val="24"/>
        </w:rPr>
        <w:t xml:space="preserve"> </w:t>
      </w:r>
      <w:r w:rsidR="00721EF6">
        <w:rPr>
          <w:rFonts w:cstheme="minorHAnsi"/>
          <w:szCs w:val="24"/>
        </w:rPr>
        <w:t>job</w:t>
      </w:r>
      <w:r w:rsidR="00A10B51">
        <w:rPr>
          <w:rFonts w:cstheme="minorHAnsi"/>
          <w:szCs w:val="24"/>
        </w:rPr>
        <w:t>-</w:t>
      </w:r>
      <w:r w:rsidR="00721EF6">
        <w:rPr>
          <w:rFonts w:cstheme="minorHAnsi"/>
          <w:szCs w:val="24"/>
        </w:rPr>
        <w:t xml:space="preserve">specific </w:t>
      </w:r>
      <w:r w:rsidR="00721EF6" w:rsidRPr="00FA6404">
        <w:rPr>
          <w:rFonts w:cstheme="minorHAnsi"/>
          <w:szCs w:val="24"/>
        </w:rPr>
        <w:t>duties</w:t>
      </w:r>
      <w:r w:rsidR="00721EF6">
        <w:rPr>
          <w:rFonts w:cstheme="minorHAnsi"/>
          <w:szCs w:val="24"/>
        </w:rPr>
        <w:t xml:space="preserve">, </w:t>
      </w:r>
      <w:r w:rsidR="00721EF6" w:rsidRPr="00FA6404">
        <w:rPr>
          <w:rFonts w:cstheme="minorHAnsi"/>
          <w:szCs w:val="24"/>
        </w:rPr>
        <w:t>responsibilities</w:t>
      </w:r>
      <w:r w:rsidR="00721EF6">
        <w:rPr>
          <w:rFonts w:cstheme="minorHAnsi"/>
          <w:szCs w:val="24"/>
        </w:rPr>
        <w:t>, and competencies</w:t>
      </w:r>
      <w:r w:rsidR="00721EF6" w:rsidRPr="00FA6404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based on your </w:t>
      </w:r>
      <w:r w:rsidR="00721EF6" w:rsidRPr="00FA6404">
        <w:rPr>
          <w:rFonts w:cstheme="minorHAnsi"/>
          <w:szCs w:val="24"/>
        </w:rPr>
        <w:t>laboratory</w:t>
      </w:r>
      <w:r>
        <w:rPr>
          <w:rFonts w:cstheme="minorHAnsi"/>
          <w:szCs w:val="24"/>
        </w:rPr>
        <w:t>’s requirements for this position</w:t>
      </w:r>
      <w:r w:rsidR="00721EF6" w:rsidRPr="00FA6404">
        <w:rPr>
          <w:rFonts w:cstheme="minorHAnsi"/>
          <w:szCs w:val="24"/>
        </w:rPr>
        <w:t>.</w:t>
      </w:r>
      <w:r w:rsidR="00721EF6">
        <w:rPr>
          <w:rFonts w:cstheme="minorHAnsi"/>
          <w:szCs w:val="24"/>
        </w:rPr>
        <w:t xml:space="preserve"> </w:t>
      </w:r>
    </w:p>
    <w:p w14:paraId="03D3B739" w14:textId="0ED79A20" w:rsidR="005C34B5" w:rsidRPr="00FC6A57" w:rsidRDefault="005C34B5" w:rsidP="00642FEC">
      <w:r>
        <w:rPr>
          <w:bCs/>
          <w:noProof/>
        </w:rPr>
        <mc:AlternateContent>
          <mc:Choice Requires="wps">
            <w:drawing>
              <wp:inline distT="0" distB="0" distL="0" distR="0" wp14:anchorId="00407FCA" wp14:editId="0E2D6444">
                <wp:extent cx="5732980" cy="2928135"/>
                <wp:effectExtent l="0" t="0" r="7620" b="18415"/>
                <wp:docPr id="13" name="Text Box 13" descr="Duties and Responsibilities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29281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28BE6D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407FCA" id="Text Box 13" o:spid="_x0000_s1039" type="#_x0000_t202" alt="Duties and Responsibilities Text Box" style="width:451.4pt;height:23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" fillcolor="white [3201]" strokeweight=".5pt">
                <v:textbox>
                  <w:txbxContent>
                    <w:p w14:paraId="6C28BE6D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p w14:paraId="40E98085" w14:textId="114E9D7B" w:rsidR="00803A85" w:rsidRPr="00EA64F4" w:rsidRDefault="00F91C70" w:rsidP="00677BB5">
      <w:pPr>
        <w:pStyle w:val="Heading1"/>
        <w:spacing w:after="100"/>
        <w:rPr>
          <w:rFonts w:cstheme="majorHAnsi"/>
          <w:b/>
          <w:color w:val="FFFFFF" w:themeColor="background1"/>
        </w:rPr>
      </w:pPr>
      <w:bookmarkStart w:id="25" w:name="_Required_Trainings_and"/>
      <w:bookmarkStart w:id="26" w:name="_Required_Training_"/>
      <w:bookmarkEnd w:id="25"/>
      <w:bookmarkEnd w:id="26"/>
      <w:r>
        <w:br w:type="page"/>
      </w:r>
      <w:bookmarkStart w:id="27" w:name="_Toc100244433"/>
      <w:r w:rsidR="00352DF0" w:rsidRPr="00874197">
        <w:rPr>
          <w:rFonts w:cstheme="majorHAnsi"/>
          <w:b/>
        </w:rPr>
        <w:lastRenderedPageBreak/>
        <w:t>Section 4:</w:t>
      </w:r>
      <w:r w:rsidR="00352DF0" w:rsidRPr="00874197">
        <w:rPr>
          <w:rFonts w:cstheme="majorHAnsi"/>
        </w:rPr>
        <w:t xml:space="preserve"> </w:t>
      </w:r>
      <w:r w:rsidR="00CD2E88" w:rsidRPr="00874197">
        <w:rPr>
          <w:rFonts w:cstheme="majorHAnsi"/>
          <w:b/>
        </w:rPr>
        <w:t>Training</w:t>
      </w:r>
      <w:bookmarkEnd w:id="27"/>
      <w:r w:rsidR="00AD70AC" w:rsidRPr="00874197">
        <w:rPr>
          <w:rFonts w:cstheme="majorHAnsi"/>
          <w:b/>
        </w:rPr>
        <w:t xml:space="preserve"> Resources</w:t>
      </w:r>
    </w:p>
    <w:p w14:paraId="08F57BB8" w14:textId="0C784751" w:rsidR="00D14A34" w:rsidRPr="00AC735B" w:rsidRDefault="00D14A34" w:rsidP="00FC6A57">
      <w:pPr>
        <w:spacing w:after="0" w:line="240" w:lineRule="auto"/>
        <w:rPr>
          <w:rFonts w:asciiTheme="majorHAnsi" w:hAnsiTheme="majorHAnsi" w:cstheme="majorHAnsi"/>
          <w:color w:val="1F3864" w:themeColor="accent1" w:themeShade="80"/>
          <w:sz w:val="28"/>
          <w:szCs w:val="28"/>
        </w:rPr>
      </w:pPr>
      <w:r w:rsidRPr="00AC735B">
        <w:rPr>
          <w:rFonts w:asciiTheme="majorHAnsi" w:hAnsiTheme="majorHAnsi" w:cstheme="majorHAnsi"/>
          <w:color w:val="1F3864" w:themeColor="accent1" w:themeShade="80"/>
          <w:sz w:val="28"/>
          <w:szCs w:val="28"/>
        </w:rPr>
        <w:t>Training</w:t>
      </w:r>
      <w:r w:rsidR="00CB04CD">
        <w:rPr>
          <w:rFonts w:asciiTheme="majorHAnsi" w:hAnsiTheme="majorHAnsi" w:cstheme="majorHAnsi"/>
          <w:color w:val="1F3864" w:themeColor="accent1" w:themeShade="80"/>
          <w:sz w:val="28"/>
          <w:szCs w:val="28"/>
        </w:rPr>
        <w:t xml:space="preserve"> Courses</w:t>
      </w:r>
    </w:p>
    <w:p w14:paraId="55CCB788" w14:textId="2F3C7C7C" w:rsidR="00C94974" w:rsidRDefault="00C72293" w:rsidP="00FC6A57">
      <w:pPr>
        <w:spacing w:after="0" w:line="240" w:lineRule="auto"/>
      </w:pPr>
      <w:r w:rsidRPr="00C72293">
        <w:t>Include training courses and resources appropriate for your laboratory</w:t>
      </w:r>
      <w:r w:rsidR="00F909C5">
        <w:t xml:space="preserve"> such as</w:t>
      </w:r>
      <w:r w:rsidRPr="00C72293">
        <w:t xml:space="preserve"> any compliance </w:t>
      </w:r>
      <w:r w:rsidR="00CD2688">
        <w:t>training</w:t>
      </w:r>
      <w:r w:rsidRPr="00C72293">
        <w:t xml:space="preserve">, </w:t>
      </w:r>
      <w:r w:rsidR="00CD2688">
        <w:t>courses</w:t>
      </w:r>
      <w:r w:rsidRPr="00C72293">
        <w:t xml:space="preserve"> </w:t>
      </w:r>
      <w:r w:rsidR="00CD2688">
        <w:t>needed</w:t>
      </w:r>
      <w:r w:rsidRPr="00C72293">
        <w:t xml:space="preserve"> for specific certifications, </w:t>
      </w:r>
      <w:r w:rsidR="00CD2688">
        <w:t>or</w:t>
      </w:r>
      <w:r w:rsidRPr="00C72293">
        <w:t xml:space="preserve"> other site-specific training. </w:t>
      </w:r>
      <w:r w:rsidR="00F909C5">
        <w:t>If some training</w:t>
      </w:r>
      <w:r w:rsidR="00CB04CD">
        <w:t xml:space="preserve"> courses</w:t>
      </w:r>
      <w:r w:rsidR="00F909C5">
        <w:t xml:space="preserve"> are required and others are optional, consider adding subheadings to distinguish between categories</w:t>
      </w:r>
      <w:r w:rsidRPr="00C72293">
        <w:t>.</w:t>
      </w:r>
      <w:r>
        <w:t xml:space="preserve"> </w:t>
      </w:r>
      <w:r w:rsidR="00F909C5">
        <w:t>In addition to site-specific training</w:t>
      </w:r>
      <w:r w:rsidR="00CD2688">
        <w:t xml:space="preserve"> resource</w:t>
      </w:r>
      <w:r w:rsidR="00F909C5">
        <w:t>s, consider linking relevant online training</w:t>
      </w:r>
      <w:r w:rsidR="00AD2C7D">
        <w:t xml:space="preserve"> courses</w:t>
      </w:r>
      <w:r w:rsidR="00CD2688">
        <w:t xml:space="preserve"> </w:t>
      </w:r>
      <w:r w:rsidR="00F909C5">
        <w:t xml:space="preserve">created by other laboratories, laboratory professional organizations, partners, etc. </w:t>
      </w:r>
      <w:r w:rsidR="002D4086">
        <w:t>To access a</w:t>
      </w:r>
      <w:r w:rsidR="00C94974">
        <w:t xml:space="preserve"> list of</w:t>
      </w:r>
      <w:r w:rsidR="00F909C5">
        <w:t xml:space="preserve"> free eLearning courses created by CDC’s Division of Laboratory Systems (DLS), visit </w:t>
      </w:r>
      <w:hyperlink r:id="rId15" w:history="1">
        <w:r w:rsidR="00F909C5" w:rsidRPr="00F30152">
          <w:rPr>
            <w:rStyle w:val="Hyperlink"/>
          </w:rPr>
          <w:t>www.cdc.gov/labtraining</w:t>
        </w:r>
      </w:hyperlink>
      <w:r w:rsidR="00F909C5">
        <w:t>.</w:t>
      </w:r>
      <w:r w:rsidR="00C94974">
        <w:t xml:space="preserve"> A schedule of upcoming</w:t>
      </w:r>
      <w:r w:rsidR="00CD2688">
        <w:t xml:space="preserve"> free</w:t>
      </w:r>
      <w:r w:rsidR="00C94974">
        <w:t xml:space="preserve"> OneLab live webinars and links to </w:t>
      </w:r>
      <w:r w:rsidR="00CD2688">
        <w:t xml:space="preserve">slides from </w:t>
      </w:r>
      <w:r w:rsidR="00C94974">
        <w:t xml:space="preserve">previous webinars is available at </w:t>
      </w:r>
      <w:hyperlink r:id="rId16" w:history="1">
        <w:r w:rsidR="00C94974" w:rsidRPr="00F30152">
          <w:rPr>
            <w:rStyle w:val="Hyperlink"/>
          </w:rPr>
          <w:t>www.cdc.gov/onelab</w:t>
        </w:r>
      </w:hyperlink>
      <w:r w:rsidR="008D603A" w:rsidRPr="00EA64F4">
        <w:rPr>
          <w:rStyle w:val="Hyperlink"/>
          <w:color w:val="000000" w:themeColor="text1"/>
          <w:u w:val="none"/>
        </w:rPr>
        <w:t>.</w:t>
      </w:r>
    </w:p>
    <w:p w14:paraId="699D957D" w14:textId="3AD66AC1" w:rsidR="00C72293" w:rsidRDefault="00C72293" w:rsidP="00FC6A57">
      <w:pPr>
        <w:spacing w:after="0" w:line="240" w:lineRule="auto"/>
        <w:rPr>
          <w:rFonts w:asciiTheme="majorHAnsi" w:hAnsiTheme="majorHAnsi" w:cstheme="majorHAnsi"/>
          <w:color w:val="1F3864" w:themeColor="accent1" w:themeShade="80"/>
          <w:sz w:val="28"/>
          <w:szCs w:val="28"/>
        </w:rPr>
      </w:pPr>
    </w:p>
    <w:p w14:paraId="438B88FF" w14:textId="0BEC39F4" w:rsidR="009A6840" w:rsidRPr="00D149CE" w:rsidRDefault="00D37DF4" w:rsidP="00FC6A57">
      <w:pPr>
        <w:spacing w:after="0" w:line="240" w:lineRule="auto"/>
        <w:rPr>
          <w:rFonts w:cstheme="minorHAnsi"/>
        </w:rPr>
      </w:pPr>
      <w:r w:rsidRPr="00F73A61">
        <w:rPr>
          <w:rFonts w:asciiTheme="majorHAnsi" w:hAnsiTheme="majorHAnsi" w:cstheme="majorHAnsi"/>
          <w:color w:val="1F3864" w:themeColor="accent1" w:themeShade="80"/>
          <w:sz w:val="28"/>
          <w:szCs w:val="28"/>
        </w:rPr>
        <w:t>Job Aids</w:t>
      </w:r>
    </w:p>
    <w:p w14:paraId="238C1F16" w14:textId="26923AF5" w:rsidR="00B70919" w:rsidRPr="005C34B5" w:rsidRDefault="00C94974" w:rsidP="00FC6A57">
      <w:pPr>
        <w:spacing w:after="0" w:line="240" w:lineRule="auto"/>
      </w:pPr>
      <w:r>
        <w:rPr>
          <w:rFonts w:cstheme="minorHAnsi"/>
        </w:rPr>
        <w:t>J</w:t>
      </w:r>
      <w:r w:rsidR="00D37DF4" w:rsidRPr="00D37DF4">
        <w:rPr>
          <w:rFonts w:cstheme="minorHAnsi"/>
        </w:rPr>
        <w:t>ob aids</w:t>
      </w:r>
      <w:r w:rsidR="0090717E">
        <w:rPr>
          <w:rFonts w:cstheme="minorHAnsi"/>
        </w:rPr>
        <w:t xml:space="preserve"> are </w:t>
      </w:r>
      <w:r w:rsidR="00CD2688">
        <w:rPr>
          <w:rFonts w:cstheme="minorHAnsi"/>
        </w:rPr>
        <w:t xml:space="preserve">short-form resources that support </w:t>
      </w:r>
      <w:r w:rsidR="002D4086">
        <w:rPr>
          <w:rFonts w:cstheme="minorHAnsi"/>
        </w:rPr>
        <w:t>job performance</w:t>
      </w:r>
      <w:r w:rsidR="00CD2688">
        <w:rPr>
          <w:rFonts w:cstheme="minorHAnsi"/>
        </w:rPr>
        <w:t>, including checklists, videos, memory aids,</w:t>
      </w:r>
      <w:r w:rsidR="00EE0E0D">
        <w:rPr>
          <w:rFonts w:cstheme="minorHAnsi"/>
        </w:rPr>
        <w:t xml:space="preserve"> and</w:t>
      </w:r>
      <w:r w:rsidR="00CD2688">
        <w:rPr>
          <w:rFonts w:cstheme="minorHAnsi"/>
        </w:rPr>
        <w:t xml:space="preserve"> illustrated instructions that provide </w:t>
      </w:r>
      <w:r w:rsidR="002D4086">
        <w:rPr>
          <w:rFonts w:cstheme="minorHAnsi"/>
        </w:rPr>
        <w:t>clear, concise information</w:t>
      </w:r>
      <w:r>
        <w:rPr>
          <w:rFonts w:cstheme="minorHAnsi"/>
        </w:rPr>
        <w:t xml:space="preserve"> </w:t>
      </w:r>
      <w:r w:rsidR="00C30C08">
        <w:rPr>
          <w:rFonts w:cstheme="minorHAnsi"/>
        </w:rPr>
        <w:t xml:space="preserve">about a </w:t>
      </w:r>
      <w:r w:rsidR="00D37DF4" w:rsidRPr="00D37DF4">
        <w:rPr>
          <w:rFonts w:cstheme="minorHAnsi"/>
        </w:rPr>
        <w:t>testing protocol</w:t>
      </w:r>
      <w:r w:rsidR="00C30C08">
        <w:rPr>
          <w:rFonts w:cstheme="minorHAnsi"/>
        </w:rPr>
        <w:t xml:space="preserve">, </w:t>
      </w:r>
      <w:r w:rsidR="00D37DF4" w:rsidRPr="00D37DF4">
        <w:rPr>
          <w:rFonts w:cstheme="minorHAnsi"/>
        </w:rPr>
        <w:t>reporting procedure</w:t>
      </w:r>
      <w:r w:rsidR="00C30C08">
        <w:rPr>
          <w:rFonts w:cstheme="minorHAnsi"/>
        </w:rPr>
        <w:t>, or other recurring job duty</w:t>
      </w:r>
      <w:r w:rsidR="00CD2688">
        <w:rPr>
          <w:rFonts w:cstheme="minorHAnsi"/>
        </w:rPr>
        <w:t xml:space="preserve">. </w:t>
      </w:r>
      <w:r w:rsidR="002D4086">
        <w:rPr>
          <w:rFonts w:cstheme="minorHAnsi"/>
        </w:rPr>
        <w:t>Include</w:t>
      </w:r>
      <w:r w:rsidR="0024158C" w:rsidRPr="007B4A05">
        <w:rPr>
          <w:rFonts w:cstheme="minorHAnsi"/>
        </w:rPr>
        <w:t xml:space="preserve"> your laboratory’s specific job aids</w:t>
      </w:r>
      <w:r w:rsidR="002D4086">
        <w:rPr>
          <w:rFonts w:cstheme="minorHAnsi"/>
        </w:rPr>
        <w:t xml:space="preserve"> as well as any relevant resources </w:t>
      </w:r>
      <w:r w:rsidR="002D4086">
        <w:t>created by other laboratories, laboratory professional organizations, partners, etc. To access free job aids created by DLS</w:t>
      </w:r>
      <w:r w:rsidR="00A1109A">
        <w:t>,</w:t>
      </w:r>
      <w:r w:rsidR="002D4086">
        <w:t xml:space="preserve"> including many printable resources that can be customized to fit your site’s specific needs</w:t>
      </w:r>
      <w:r w:rsidR="00A1109A">
        <w:t>,</w:t>
      </w:r>
      <w:r w:rsidR="002D4086">
        <w:t xml:space="preserve"> visit </w:t>
      </w:r>
      <w:hyperlink r:id="rId17" w:history="1">
        <w:r w:rsidR="002D4086" w:rsidRPr="00F30152">
          <w:rPr>
            <w:rStyle w:val="Hyperlink"/>
          </w:rPr>
          <w:t>www.cdc.gov/labtraining/jobaids.html</w:t>
        </w:r>
      </w:hyperlink>
      <w:r w:rsidR="00A1109A" w:rsidRPr="00EA64F4">
        <w:rPr>
          <w:rStyle w:val="Hyperlink"/>
          <w:color w:val="000000" w:themeColor="text1"/>
          <w:u w:val="none"/>
        </w:rPr>
        <w:t>.</w:t>
      </w:r>
    </w:p>
    <w:p w14:paraId="21C58146" w14:textId="7C69C1C6" w:rsidR="00216838" w:rsidRDefault="00216838" w:rsidP="0023399A">
      <w:pPr>
        <w:spacing w:after="0" w:line="240" w:lineRule="auto"/>
        <w:ind w:left="720"/>
        <w:contextualSpacing/>
        <w:rPr>
          <w:color w:val="0000FF"/>
          <w:u w:val="single"/>
        </w:rPr>
      </w:pPr>
    </w:p>
    <w:p w14:paraId="5373F2BE" w14:textId="0AD72976" w:rsidR="0094266A" w:rsidRPr="006A7874" w:rsidRDefault="00C5165B" w:rsidP="00F70A5E">
      <w:pPr>
        <w:pStyle w:val="Heading1"/>
        <w:spacing w:before="0" w:after="100" w:line="240" w:lineRule="auto"/>
        <w:rPr>
          <w:b/>
          <w:bCs/>
        </w:rPr>
      </w:pPr>
      <w:bookmarkStart w:id="28" w:name="_Standard_Operating_Procedures"/>
      <w:bookmarkStart w:id="29" w:name="_Toc100244434"/>
      <w:bookmarkEnd w:id="28"/>
      <w:r w:rsidRPr="006A7874">
        <w:rPr>
          <w:b/>
          <w:bCs/>
        </w:rPr>
        <w:t>Section 5:</w:t>
      </w:r>
      <w:r w:rsidRPr="006A7874">
        <w:t xml:space="preserve"> </w:t>
      </w:r>
      <w:r w:rsidR="00AB15B7" w:rsidRPr="006A7874">
        <w:rPr>
          <w:b/>
          <w:bCs/>
        </w:rPr>
        <w:t>Standard Operating Procedures</w:t>
      </w:r>
      <w:r w:rsidR="0087695C" w:rsidRPr="006A7874">
        <w:rPr>
          <w:b/>
          <w:bCs/>
        </w:rPr>
        <w:t xml:space="preserve"> (</w:t>
      </w:r>
      <w:r w:rsidR="00803A85" w:rsidRPr="006A7874">
        <w:rPr>
          <w:b/>
          <w:bCs/>
        </w:rPr>
        <w:t>SOPs</w:t>
      </w:r>
      <w:r w:rsidR="0087695C" w:rsidRPr="006A7874">
        <w:rPr>
          <w:b/>
          <w:bCs/>
        </w:rPr>
        <w:t>)</w:t>
      </w:r>
      <w:bookmarkEnd w:id="29"/>
      <w:r w:rsidR="00803A85" w:rsidRPr="006A7874">
        <w:rPr>
          <w:b/>
          <w:bCs/>
        </w:rPr>
        <w:t xml:space="preserve"> </w:t>
      </w:r>
      <w:r w:rsidR="00374843">
        <w:rPr>
          <w:b/>
          <w:bCs/>
        </w:rPr>
        <w:t>an</w:t>
      </w:r>
      <w:r w:rsidR="000E7405">
        <w:rPr>
          <w:b/>
          <w:bCs/>
        </w:rPr>
        <w:t>d</w:t>
      </w:r>
      <w:r w:rsidR="004F0E02">
        <w:rPr>
          <w:b/>
          <w:bCs/>
        </w:rPr>
        <w:t xml:space="preserve"> Other</w:t>
      </w:r>
      <w:r w:rsidR="00374843">
        <w:rPr>
          <w:b/>
          <w:bCs/>
        </w:rPr>
        <w:t xml:space="preserve"> </w:t>
      </w:r>
      <w:r w:rsidR="004F0E02">
        <w:rPr>
          <w:b/>
          <w:bCs/>
        </w:rPr>
        <w:t>Important</w:t>
      </w:r>
      <w:r w:rsidR="00374843">
        <w:rPr>
          <w:b/>
          <w:bCs/>
        </w:rPr>
        <w:t xml:space="preserve"> Documents</w:t>
      </w:r>
      <w:r w:rsidR="00803A85" w:rsidRPr="006A7874">
        <w:rPr>
          <w:b/>
          <w:bCs/>
        </w:rPr>
        <w:t xml:space="preserve"> </w:t>
      </w:r>
    </w:p>
    <w:p w14:paraId="08CF02DE" w14:textId="6BD6F78E" w:rsidR="002D4086" w:rsidRDefault="002D4086" w:rsidP="002D4086">
      <w:pPr>
        <w:pStyle w:val="CommentText"/>
        <w:spacing w:after="0"/>
        <w:rPr>
          <w:sz w:val="24"/>
          <w:szCs w:val="22"/>
        </w:rPr>
      </w:pPr>
      <w:r w:rsidRPr="002D4086">
        <w:rPr>
          <w:sz w:val="24"/>
          <w:szCs w:val="22"/>
        </w:rPr>
        <w:t xml:space="preserve">Include your laboratory’s </w:t>
      </w:r>
      <w:r w:rsidR="00EE0E0D">
        <w:rPr>
          <w:sz w:val="24"/>
          <w:szCs w:val="22"/>
        </w:rPr>
        <w:t>standard</w:t>
      </w:r>
      <w:r w:rsidRPr="002D4086">
        <w:rPr>
          <w:sz w:val="24"/>
          <w:szCs w:val="22"/>
        </w:rPr>
        <w:t xml:space="preserve"> operating procedures (SOPs). Please</w:t>
      </w:r>
      <w:r w:rsidR="00A46E23">
        <w:rPr>
          <w:sz w:val="24"/>
          <w:szCs w:val="22"/>
        </w:rPr>
        <w:t xml:space="preserve"> </w:t>
      </w:r>
      <w:r w:rsidRPr="002D4086">
        <w:rPr>
          <w:sz w:val="24"/>
          <w:szCs w:val="22"/>
        </w:rPr>
        <w:t xml:space="preserve">review your laboratory’s biosafety manual and chemical hygiene plan to identify possible SOPs to include here. </w:t>
      </w:r>
      <w:r w:rsidR="00EE0E0D">
        <w:rPr>
          <w:sz w:val="24"/>
          <w:szCs w:val="22"/>
        </w:rPr>
        <w:t>Th</w:t>
      </w:r>
      <w:r w:rsidR="00BE2DE6">
        <w:rPr>
          <w:sz w:val="24"/>
          <w:szCs w:val="22"/>
        </w:rPr>
        <w:t>ese</w:t>
      </w:r>
      <w:r w:rsidR="00EE0E0D">
        <w:rPr>
          <w:sz w:val="24"/>
          <w:szCs w:val="22"/>
        </w:rPr>
        <w:t xml:space="preserve"> may </w:t>
      </w:r>
      <w:r w:rsidRPr="002D4086">
        <w:rPr>
          <w:sz w:val="24"/>
          <w:szCs w:val="22"/>
        </w:rPr>
        <w:t>include</w:t>
      </w:r>
      <w:r>
        <w:rPr>
          <w:sz w:val="24"/>
          <w:szCs w:val="22"/>
        </w:rPr>
        <w:t xml:space="preserve"> </w:t>
      </w:r>
      <w:r w:rsidR="00EE0E0D">
        <w:rPr>
          <w:sz w:val="24"/>
          <w:szCs w:val="22"/>
        </w:rPr>
        <w:t xml:space="preserve">but </w:t>
      </w:r>
      <w:r w:rsidR="00BE2DE6">
        <w:rPr>
          <w:sz w:val="24"/>
          <w:szCs w:val="22"/>
        </w:rPr>
        <w:t>are</w:t>
      </w:r>
      <w:r w:rsidR="00EE0E0D">
        <w:rPr>
          <w:sz w:val="24"/>
          <w:szCs w:val="22"/>
        </w:rPr>
        <w:t xml:space="preserve"> not limited to</w:t>
      </w:r>
      <w:r w:rsidRPr="002D4086">
        <w:rPr>
          <w:sz w:val="24"/>
          <w:szCs w:val="22"/>
        </w:rPr>
        <w:t>:</w:t>
      </w:r>
    </w:p>
    <w:p w14:paraId="1BC0A10A" w14:textId="77777777" w:rsidR="004C6F0C" w:rsidRDefault="004C6F0C" w:rsidP="002D4086">
      <w:pPr>
        <w:pStyle w:val="CommentText"/>
        <w:spacing w:after="0"/>
        <w:rPr>
          <w:sz w:val="24"/>
          <w:szCs w:val="22"/>
        </w:rPr>
      </w:pPr>
    </w:p>
    <w:p w14:paraId="7AB59978" w14:textId="4B655086" w:rsidR="00FB32D3" w:rsidRPr="00B304E0" w:rsidRDefault="00FB32D3" w:rsidP="002D4086">
      <w:pPr>
        <w:pStyle w:val="CommentText"/>
        <w:numPr>
          <w:ilvl w:val="0"/>
          <w:numId w:val="44"/>
        </w:numPr>
        <w:spacing w:after="0"/>
        <w:rPr>
          <w:sz w:val="24"/>
          <w:szCs w:val="24"/>
        </w:rPr>
      </w:pPr>
      <w:r w:rsidRPr="00B304E0">
        <w:rPr>
          <w:sz w:val="24"/>
          <w:szCs w:val="24"/>
        </w:rPr>
        <w:t>Receiving clinical samples and documentation</w:t>
      </w:r>
    </w:p>
    <w:p w14:paraId="23CD931F" w14:textId="276E61E8" w:rsidR="00FB32D3" w:rsidRPr="00B304E0" w:rsidRDefault="00FB32D3" w:rsidP="00F77219">
      <w:pPr>
        <w:pStyle w:val="CommentText"/>
        <w:numPr>
          <w:ilvl w:val="0"/>
          <w:numId w:val="44"/>
        </w:numPr>
        <w:spacing w:after="0"/>
        <w:rPr>
          <w:sz w:val="24"/>
          <w:szCs w:val="24"/>
        </w:rPr>
      </w:pPr>
      <w:r w:rsidRPr="00B304E0">
        <w:rPr>
          <w:sz w:val="24"/>
          <w:szCs w:val="24"/>
        </w:rPr>
        <w:t>Preserving samples and isolates</w:t>
      </w:r>
    </w:p>
    <w:p w14:paraId="2091CFED" w14:textId="50AED2BA" w:rsidR="00FB32D3" w:rsidRPr="00B304E0" w:rsidRDefault="00FB32D3" w:rsidP="00F77219">
      <w:pPr>
        <w:pStyle w:val="CommentText"/>
        <w:numPr>
          <w:ilvl w:val="0"/>
          <w:numId w:val="44"/>
        </w:numPr>
        <w:spacing w:after="0"/>
        <w:rPr>
          <w:sz w:val="24"/>
          <w:szCs w:val="24"/>
        </w:rPr>
      </w:pPr>
      <w:r w:rsidRPr="00B304E0">
        <w:rPr>
          <w:sz w:val="24"/>
          <w:szCs w:val="24"/>
        </w:rPr>
        <w:t xml:space="preserve">Safety precautions when handling biological </w:t>
      </w:r>
      <w:proofErr w:type="gramStart"/>
      <w:r w:rsidRPr="00B304E0">
        <w:rPr>
          <w:sz w:val="24"/>
          <w:szCs w:val="24"/>
        </w:rPr>
        <w:t>samples</w:t>
      </w:r>
      <w:proofErr w:type="gramEnd"/>
    </w:p>
    <w:p w14:paraId="08553C66" w14:textId="5DD7146B" w:rsidR="00FB32D3" w:rsidRDefault="00FB32D3" w:rsidP="00F77219">
      <w:pPr>
        <w:pStyle w:val="CommentText"/>
        <w:numPr>
          <w:ilvl w:val="0"/>
          <w:numId w:val="44"/>
        </w:numPr>
        <w:spacing w:after="0"/>
        <w:rPr>
          <w:sz w:val="24"/>
          <w:szCs w:val="24"/>
        </w:rPr>
      </w:pPr>
      <w:r w:rsidRPr="00B304E0">
        <w:rPr>
          <w:sz w:val="24"/>
          <w:szCs w:val="24"/>
        </w:rPr>
        <w:t>Test analysis</w:t>
      </w:r>
    </w:p>
    <w:p w14:paraId="684002BA" w14:textId="1F372776" w:rsidR="00FB32D3" w:rsidRDefault="00FB32D3" w:rsidP="00F77219">
      <w:pPr>
        <w:pStyle w:val="CommentText"/>
        <w:numPr>
          <w:ilvl w:val="0"/>
          <w:numId w:val="44"/>
        </w:numPr>
        <w:spacing w:after="0"/>
        <w:rPr>
          <w:sz w:val="24"/>
          <w:szCs w:val="24"/>
        </w:rPr>
      </w:pPr>
      <w:r w:rsidRPr="007B4A05">
        <w:rPr>
          <w:sz w:val="24"/>
          <w:szCs w:val="24"/>
        </w:rPr>
        <w:t>Disposing</w:t>
      </w:r>
      <w:r w:rsidR="00C42094">
        <w:rPr>
          <w:sz w:val="24"/>
          <w:szCs w:val="24"/>
        </w:rPr>
        <w:t xml:space="preserve"> of</w:t>
      </w:r>
      <w:r w:rsidRPr="007B4A05">
        <w:rPr>
          <w:sz w:val="24"/>
          <w:szCs w:val="24"/>
        </w:rPr>
        <w:t xml:space="preserve"> biological waste products</w:t>
      </w:r>
    </w:p>
    <w:p w14:paraId="5EE612A2" w14:textId="77777777" w:rsidR="002D4086" w:rsidRPr="002D4086" w:rsidRDefault="000C3331" w:rsidP="002C473A">
      <w:pPr>
        <w:pStyle w:val="CommentText"/>
        <w:numPr>
          <w:ilvl w:val="0"/>
          <w:numId w:val="44"/>
        </w:numPr>
        <w:spacing w:after="0"/>
        <w:rPr>
          <w:szCs w:val="24"/>
        </w:rPr>
      </w:pPr>
      <w:r w:rsidRPr="00F85151">
        <w:rPr>
          <w:sz w:val="24"/>
          <w:szCs w:val="24"/>
        </w:rPr>
        <w:t xml:space="preserve">Chemical </w:t>
      </w:r>
      <w:r w:rsidR="002D4086">
        <w:rPr>
          <w:sz w:val="24"/>
          <w:szCs w:val="24"/>
        </w:rPr>
        <w:t>h</w:t>
      </w:r>
      <w:r w:rsidRPr="00F85151">
        <w:rPr>
          <w:sz w:val="24"/>
          <w:szCs w:val="24"/>
        </w:rPr>
        <w:t xml:space="preserve">ygiene </w:t>
      </w:r>
      <w:r w:rsidR="002D4086">
        <w:rPr>
          <w:sz w:val="24"/>
          <w:szCs w:val="24"/>
        </w:rPr>
        <w:t>p</w:t>
      </w:r>
      <w:r w:rsidRPr="00F85151">
        <w:rPr>
          <w:sz w:val="24"/>
          <w:szCs w:val="24"/>
        </w:rPr>
        <w:t>lan</w:t>
      </w:r>
    </w:p>
    <w:p w14:paraId="4F6A50DF" w14:textId="46327B65" w:rsidR="000C3331" w:rsidRPr="00F73A61" w:rsidRDefault="000C3331" w:rsidP="002C473A">
      <w:pPr>
        <w:pStyle w:val="CommentText"/>
        <w:numPr>
          <w:ilvl w:val="0"/>
          <w:numId w:val="44"/>
        </w:numPr>
        <w:spacing w:after="0"/>
        <w:rPr>
          <w:szCs w:val="24"/>
        </w:rPr>
      </w:pPr>
      <w:r w:rsidRPr="00F85151">
        <w:rPr>
          <w:sz w:val="24"/>
          <w:szCs w:val="24"/>
        </w:rPr>
        <w:t xml:space="preserve">Biosafety </w:t>
      </w:r>
      <w:r w:rsidR="002D4086">
        <w:rPr>
          <w:sz w:val="24"/>
          <w:szCs w:val="24"/>
        </w:rPr>
        <w:t>m</w:t>
      </w:r>
      <w:r w:rsidR="001E3C3E" w:rsidRPr="00F85151">
        <w:rPr>
          <w:sz w:val="24"/>
          <w:szCs w:val="24"/>
        </w:rPr>
        <w:t>anu</w:t>
      </w:r>
      <w:r w:rsidR="00502F10" w:rsidRPr="00F85151">
        <w:rPr>
          <w:sz w:val="24"/>
          <w:szCs w:val="24"/>
        </w:rPr>
        <w:t>a</w:t>
      </w:r>
      <w:r w:rsidR="001E3C3E" w:rsidRPr="00F85151">
        <w:rPr>
          <w:sz w:val="24"/>
          <w:szCs w:val="24"/>
        </w:rPr>
        <w:t>l</w:t>
      </w:r>
    </w:p>
    <w:p w14:paraId="75D77798" w14:textId="77777777" w:rsidR="00CF0A0D" w:rsidRPr="00F85151" w:rsidRDefault="00CF0A0D" w:rsidP="005C34B5">
      <w:pPr>
        <w:pStyle w:val="CommentText"/>
        <w:spacing w:after="0"/>
        <w:rPr>
          <w:szCs w:val="24"/>
        </w:rPr>
      </w:pPr>
    </w:p>
    <w:p w14:paraId="219CD0F8" w14:textId="52EC8B64" w:rsidR="008E2007" w:rsidRDefault="00BA3C81" w:rsidP="00F70A5E">
      <w:pPr>
        <w:spacing w:after="100"/>
      </w:pPr>
      <w:bookmarkStart w:id="30" w:name="_Contact_Information"/>
      <w:bookmarkStart w:id="31" w:name="_Toc100244435"/>
      <w:bookmarkEnd w:id="30"/>
      <w:r w:rsidRPr="006A7874">
        <w:rPr>
          <w:rFonts w:asciiTheme="majorHAnsi" w:hAnsiTheme="majorHAnsi" w:cstheme="majorHAnsi"/>
          <w:b/>
          <w:color w:val="2F5496" w:themeColor="accent1" w:themeShade="BF"/>
          <w:sz w:val="32"/>
          <w:szCs w:val="32"/>
        </w:rPr>
        <w:t xml:space="preserve">Section 6: </w:t>
      </w:r>
      <w:r w:rsidR="00AB15B7" w:rsidRPr="006A7874">
        <w:rPr>
          <w:rFonts w:asciiTheme="majorHAnsi" w:hAnsiTheme="majorHAnsi" w:cstheme="majorHAnsi"/>
          <w:b/>
          <w:color w:val="2F5496" w:themeColor="accent1" w:themeShade="BF"/>
          <w:sz w:val="32"/>
          <w:szCs w:val="32"/>
        </w:rPr>
        <w:t>Contact Information</w:t>
      </w:r>
      <w:bookmarkEnd w:id="31"/>
      <w:r w:rsidR="00140A7E" w:rsidRPr="006A7874">
        <w:rPr>
          <w:rFonts w:asciiTheme="majorHAnsi" w:hAnsiTheme="majorHAnsi" w:cstheme="majorHAnsi"/>
          <w:b/>
          <w:color w:val="2F5496" w:themeColor="accent1" w:themeShade="BF"/>
          <w:sz w:val="32"/>
          <w:szCs w:val="32"/>
        </w:rPr>
        <w:t xml:space="preserve"> </w:t>
      </w:r>
      <w:r w:rsidR="00EF7B71" w:rsidRPr="00EA64F4">
        <w:rPr>
          <w:rFonts w:asciiTheme="majorHAnsi" w:hAnsiTheme="majorHAnsi" w:cstheme="majorHAnsi"/>
          <w:b/>
          <w:sz w:val="32"/>
          <w:szCs w:val="32"/>
        </w:rPr>
        <w:br/>
      </w:r>
      <w:bookmarkStart w:id="32" w:name="_Toc100244188"/>
      <w:bookmarkStart w:id="33" w:name="_Toc100244436"/>
      <w:r w:rsidR="00A36833">
        <w:t>You can i</w:t>
      </w:r>
      <w:r w:rsidR="00C770BD">
        <w:t>nclude</w:t>
      </w:r>
      <w:r w:rsidR="002D4086">
        <w:t xml:space="preserve"> titles, names, and phone numbers for</w:t>
      </w:r>
      <w:r w:rsidR="00C770BD">
        <w:t xml:space="preserve"> all </w:t>
      </w:r>
      <w:r w:rsidR="00635B70">
        <w:t xml:space="preserve">essential </w:t>
      </w:r>
      <w:r w:rsidR="00C770BD">
        <w:t>facility contacts</w:t>
      </w:r>
      <w:r w:rsidR="002D4086">
        <w:t xml:space="preserve"> such as </w:t>
      </w:r>
      <w:r w:rsidR="00382EF9">
        <w:t>C</w:t>
      </w:r>
      <w:r w:rsidR="00C02A3D">
        <w:t>hief Operation Officer</w:t>
      </w:r>
      <w:r w:rsidR="00C770BD">
        <w:t xml:space="preserve">, Director, Facility </w:t>
      </w:r>
      <w:r w:rsidR="00415773">
        <w:t xml:space="preserve">Safety, Security, </w:t>
      </w:r>
      <w:r w:rsidR="00DA098E">
        <w:t xml:space="preserve">etc. </w:t>
      </w:r>
    </w:p>
    <w:p w14:paraId="57AC529E" w14:textId="6B72A423" w:rsidR="005C34B5" w:rsidRPr="005C34B5" w:rsidRDefault="005C34B5" w:rsidP="00C770BD">
      <w:pPr>
        <w:rPr>
          <w:rFonts w:asciiTheme="majorHAnsi" w:hAnsiTheme="majorHAnsi" w:cstheme="majorHAnsi"/>
        </w:rPr>
      </w:pPr>
      <w:r>
        <w:rPr>
          <w:bCs/>
          <w:noProof/>
        </w:rPr>
        <mc:AlternateContent>
          <mc:Choice Requires="wps">
            <w:drawing>
              <wp:inline distT="0" distB="0" distL="0" distR="0" wp14:anchorId="280FC150" wp14:editId="19F32008">
                <wp:extent cx="5732980" cy="667820"/>
                <wp:effectExtent l="0" t="0" r="7620" b="18415"/>
                <wp:docPr id="14" name="Text Box 14" descr="Contact Info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980" cy="667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CD8941" w14:textId="77777777" w:rsidR="005C34B5" w:rsidRDefault="005C34B5" w:rsidP="005C34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0FC150" id="Text Box 14" o:spid="_x0000_s1040" type="#_x0000_t202" alt="Contact Info Text Box" style="width:451.4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" fillcolor="white [3201]" strokeweight=".5pt">
                <v:textbox>
                  <w:txbxContent>
                    <w:p w14:paraId="6BCD8941" w14:textId="77777777" w:rsidR="005C34B5" w:rsidRDefault="005C34B5" w:rsidP="005C34B5"/>
                  </w:txbxContent>
                </v:textbox>
                <w10:anchorlock/>
              </v:shape>
            </w:pict>
          </mc:Fallback>
        </mc:AlternateContent>
      </w:r>
    </w:p>
    <w:bookmarkEnd w:id="32"/>
    <w:bookmarkEnd w:id="33"/>
    <w:p w14:paraId="45C899CA" w14:textId="77777777" w:rsidR="00140A7E" w:rsidRDefault="00140A7E" w:rsidP="00803A85"/>
    <w:p w14:paraId="3BEDC0B4" w14:textId="1F2088EF" w:rsidR="00F80B8C" w:rsidRPr="00A26F63" w:rsidRDefault="005C34B5" w:rsidP="00F70A5E">
      <w:pPr>
        <w:spacing w:after="100"/>
        <w:rPr>
          <w:rFonts w:asciiTheme="majorHAnsi" w:hAnsiTheme="majorHAnsi" w:cstheme="majorHAnsi"/>
          <w:b/>
          <w:color w:val="2F5496" w:themeColor="accent1" w:themeShade="BF"/>
          <w:sz w:val="32"/>
          <w:szCs w:val="32"/>
        </w:rPr>
      </w:pPr>
      <w:bookmarkStart w:id="34" w:name="_Document_Revision_History"/>
      <w:bookmarkEnd w:id="34"/>
      <w:r>
        <w:rPr>
          <w:rFonts w:asciiTheme="majorHAnsi" w:hAnsiTheme="majorHAnsi" w:cstheme="majorHAnsi"/>
          <w:b/>
          <w:color w:val="2F5496" w:themeColor="accent1" w:themeShade="BF"/>
          <w:sz w:val="32"/>
          <w:szCs w:val="32"/>
        </w:rPr>
        <w:br w:type="page"/>
      </w:r>
      <w:r w:rsidR="00BA3C81" w:rsidRPr="006A7874">
        <w:rPr>
          <w:rFonts w:asciiTheme="majorHAnsi" w:hAnsiTheme="majorHAnsi" w:cstheme="majorHAnsi"/>
          <w:b/>
          <w:color w:val="2F5496" w:themeColor="accent1" w:themeShade="BF"/>
          <w:sz w:val="32"/>
          <w:szCs w:val="32"/>
        </w:rPr>
        <w:lastRenderedPageBreak/>
        <w:t xml:space="preserve">Section 7: </w:t>
      </w:r>
      <w:r w:rsidR="009C2A2E" w:rsidRPr="006A7874">
        <w:rPr>
          <w:rFonts w:asciiTheme="majorHAnsi" w:hAnsiTheme="majorHAnsi" w:cstheme="majorHAnsi"/>
          <w:b/>
          <w:color w:val="2F5496" w:themeColor="accent1" w:themeShade="BF"/>
          <w:sz w:val="32"/>
          <w:szCs w:val="32"/>
        </w:rPr>
        <w:t xml:space="preserve">Document </w:t>
      </w:r>
      <w:r w:rsidR="00577AC0" w:rsidRPr="006A7874">
        <w:rPr>
          <w:rFonts w:asciiTheme="majorHAnsi" w:hAnsiTheme="majorHAnsi" w:cstheme="majorHAnsi"/>
          <w:b/>
          <w:color w:val="2F5496" w:themeColor="accent1" w:themeShade="BF"/>
          <w:sz w:val="32"/>
          <w:szCs w:val="32"/>
        </w:rPr>
        <w:t xml:space="preserve">Revision History </w:t>
      </w:r>
    </w:p>
    <w:p w14:paraId="11965FF5" w14:textId="59548680" w:rsidR="000D2723" w:rsidRPr="000D2723" w:rsidRDefault="000D2723" w:rsidP="000D2723">
      <w:r w:rsidRPr="000D2723">
        <w:t>Below is an example of a document revision table</w:t>
      </w:r>
      <w:r w:rsidR="002D4086">
        <w:t xml:space="preserve"> you can customize to fit your laboratory’s needs. See Section 8 for an example </w:t>
      </w:r>
      <w:r w:rsidRPr="000D2723">
        <w:t>signature approval page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617"/>
        <w:gridCol w:w="2656"/>
        <w:gridCol w:w="2766"/>
        <w:gridCol w:w="1342"/>
        <w:gridCol w:w="1064"/>
      </w:tblGrid>
      <w:tr w:rsidR="00884B5E" w14:paraId="6A40F8D5" w14:textId="77777777" w:rsidTr="00D14A34">
        <w:tc>
          <w:tcPr>
            <w:tcW w:w="1617" w:type="dxa"/>
            <w:vAlign w:val="center"/>
          </w:tcPr>
          <w:p w14:paraId="031BB37C" w14:textId="77A30DB0" w:rsidR="00DE1689" w:rsidRDefault="00DE1689" w:rsidP="00CC561C">
            <w:pPr>
              <w:jc w:val="center"/>
            </w:pPr>
            <w:r>
              <w:t>Revision Number</w:t>
            </w:r>
          </w:p>
        </w:tc>
        <w:tc>
          <w:tcPr>
            <w:tcW w:w="2656" w:type="dxa"/>
            <w:vAlign w:val="center"/>
          </w:tcPr>
          <w:p w14:paraId="58C15823" w14:textId="14025218" w:rsidR="00DE1689" w:rsidRDefault="00DE1689" w:rsidP="00CC561C">
            <w:pPr>
              <w:jc w:val="center"/>
            </w:pPr>
            <w:r>
              <w:t>Change Summary</w:t>
            </w:r>
          </w:p>
        </w:tc>
        <w:tc>
          <w:tcPr>
            <w:tcW w:w="2766" w:type="dxa"/>
            <w:vAlign w:val="center"/>
          </w:tcPr>
          <w:p w14:paraId="65C9CE91" w14:textId="1C023298" w:rsidR="00DE1689" w:rsidRDefault="00884B5E" w:rsidP="00CC561C">
            <w:pPr>
              <w:jc w:val="center"/>
            </w:pPr>
            <w:r>
              <w:t xml:space="preserve">Author Name and </w:t>
            </w:r>
            <w:r w:rsidR="006259EB">
              <w:t>T</w:t>
            </w:r>
            <w:r>
              <w:t>itle</w:t>
            </w:r>
          </w:p>
        </w:tc>
        <w:tc>
          <w:tcPr>
            <w:tcW w:w="1342" w:type="dxa"/>
            <w:vAlign w:val="center"/>
          </w:tcPr>
          <w:p w14:paraId="0C5F2A7C" w14:textId="4A010B7F" w:rsidR="00DE1689" w:rsidRDefault="00DE1689" w:rsidP="00CC561C">
            <w:pPr>
              <w:jc w:val="center"/>
            </w:pPr>
            <w:r>
              <w:t>Approved Date</w:t>
            </w:r>
          </w:p>
        </w:tc>
        <w:tc>
          <w:tcPr>
            <w:tcW w:w="1064" w:type="dxa"/>
            <w:vAlign w:val="center"/>
          </w:tcPr>
          <w:p w14:paraId="39ED9384" w14:textId="07AFE5FF" w:rsidR="00DE1689" w:rsidRDefault="00DE1689" w:rsidP="00CC561C">
            <w:pPr>
              <w:jc w:val="center"/>
            </w:pPr>
            <w:r>
              <w:t>Effective Date</w:t>
            </w:r>
          </w:p>
        </w:tc>
      </w:tr>
      <w:tr w:rsidR="00884B5E" w14:paraId="45EA81DE" w14:textId="77777777" w:rsidTr="00D14A34">
        <w:tc>
          <w:tcPr>
            <w:tcW w:w="1617" w:type="dxa"/>
            <w:vAlign w:val="center"/>
          </w:tcPr>
          <w:p w14:paraId="5996E0F7" w14:textId="1CEB12A2" w:rsidR="00DE1689" w:rsidRPr="00F77219" w:rsidRDefault="00DE1689" w:rsidP="00CC561C">
            <w:pPr>
              <w:jc w:val="center"/>
              <w:rPr>
                <w:b/>
                <w:bCs/>
              </w:rPr>
            </w:pPr>
          </w:p>
        </w:tc>
        <w:tc>
          <w:tcPr>
            <w:tcW w:w="2656" w:type="dxa"/>
            <w:vAlign w:val="center"/>
          </w:tcPr>
          <w:p w14:paraId="0C41388E" w14:textId="01368455" w:rsidR="00DE1689" w:rsidRDefault="00DE1689" w:rsidP="00CC561C">
            <w:pPr>
              <w:jc w:val="center"/>
            </w:pPr>
          </w:p>
        </w:tc>
        <w:tc>
          <w:tcPr>
            <w:tcW w:w="2766" w:type="dxa"/>
            <w:vAlign w:val="center"/>
          </w:tcPr>
          <w:p w14:paraId="1C6FF85E" w14:textId="5D8F768C" w:rsidR="00DE1689" w:rsidRDefault="00DE1689" w:rsidP="00CC561C">
            <w:pPr>
              <w:jc w:val="center"/>
            </w:pPr>
          </w:p>
        </w:tc>
        <w:tc>
          <w:tcPr>
            <w:tcW w:w="1342" w:type="dxa"/>
            <w:vAlign w:val="center"/>
          </w:tcPr>
          <w:p w14:paraId="3D234460" w14:textId="68E169B6" w:rsidR="00DE1689" w:rsidRDefault="00DE1689" w:rsidP="00CC561C">
            <w:pPr>
              <w:jc w:val="center"/>
            </w:pPr>
          </w:p>
        </w:tc>
        <w:tc>
          <w:tcPr>
            <w:tcW w:w="1064" w:type="dxa"/>
            <w:vAlign w:val="center"/>
          </w:tcPr>
          <w:p w14:paraId="0D02F7D6" w14:textId="09662B17" w:rsidR="00DE1689" w:rsidRDefault="00DE1689" w:rsidP="00CC561C">
            <w:pPr>
              <w:jc w:val="center"/>
            </w:pPr>
          </w:p>
        </w:tc>
      </w:tr>
      <w:tr w:rsidR="00884B5E" w14:paraId="647788DD" w14:textId="77777777" w:rsidTr="00D14A34">
        <w:tc>
          <w:tcPr>
            <w:tcW w:w="1617" w:type="dxa"/>
            <w:vAlign w:val="center"/>
          </w:tcPr>
          <w:p w14:paraId="5084F32B" w14:textId="77777777" w:rsidR="00DE1689" w:rsidRDefault="00DE1689" w:rsidP="00CC561C">
            <w:pPr>
              <w:jc w:val="center"/>
            </w:pPr>
          </w:p>
        </w:tc>
        <w:tc>
          <w:tcPr>
            <w:tcW w:w="2656" w:type="dxa"/>
            <w:vAlign w:val="center"/>
          </w:tcPr>
          <w:p w14:paraId="1771AA71" w14:textId="77777777" w:rsidR="00DE1689" w:rsidRDefault="00DE1689" w:rsidP="00CC561C">
            <w:pPr>
              <w:jc w:val="center"/>
            </w:pPr>
          </w:p>
        </w:tc>
        <w:tc>
          <w:tcPr>
            <w:tcW w:w="2766" w:type="dxa"/>
            <w:vAlign w:val="center"/>
          </w:tcPr>
          <w:p w14:paraId="6F221EEE" w14:textId="77777777" w:rsidR="00DE1689" w:rsidRDefault="00DE1689" w:rsidP="00CC561C">
            <w:pPr>
              <w:jc w:val="center"/>
            </w:pPr>
          </w:p>
        </w:tc>
        <w:tc>
          <w:tcPr>
            <w:tcW w:w="1342" w:type="dxa"/>
            <w:vAlign w:val="center"/>
          </w:tcPr>
          <w:p w14:paraId="7EA46127" w14:textId="0C6DE620" w:rsidR="00DE1689" w:rsidRDefault="00DE1689" w:rsidP="00CC561C">
            <w:pPr>
              <w:jc w:val="center"/>
            </w:pPr>
          </w:p>
        </w:tc>
        <w:tc>
          <w:tcPr>
            <w:tcW w:w="1064" w:type="dxa"/>
            <w:vAlign w:val="center"/>
          </w:tcPr>
          <w:p w14:paraId="0330068A" w14:textId="77777777" w:rsidR="00DE1689" w:rsidRDefault="00DE1689" w:rsidP="00CC561C">
            <w:pPr>
              <w:jc w:val="center"/>
            </w:pPr>
          </w:p>
        </w:tc>
      </w:tr>
      <w:tr w:rsidR="00884B5E" w14:paraId="661B2118" w14:textId="77777777" w:rsidTr="00D14A34">
        <w:tc>
          <w:tcPr>
            <w:tcW w:w="1617" w:type="dxa"/>
            <w:vAlign w:val="center"/>
          </w:tcPr>
          <w:p w14:paraId="58CA70FC" w14:textId="1DE4DFEE" w:rsidR="00DE1689" w:rsidRDefault="00DE1689" w:rsidP="00CC561C">
            <w:pPr>
              <w:jc w:val="center"/>
            </w:pPr>
          </w:p>
        </w:tc>
        <w:tc>
          <w:tcPr>
            <w:tcW w:w="2656" w:type="dxa"/>
            <w:vAlign w:val="center"/>
          </w:tcPr>
          <w:p w14:paraId="695D5733" w14:textId="77777777" w:rsidR="00DE1689" w:rsidRDefault="00DE1689" w:rsidP="00CC561C">
            <w:pPr>
              <w:jc w:val="center"/>
            </w:pPr>
          </w:p>
        </w:tc>
        <w:tc>
          <w:tcPr>
            <w:tcW w:w="2766" w:type="dxa"/>
            <w:vAlign w:val="center"/>
          </w:tcPr>
          <w:p w14:paraId="582EB0BF" w14:textId="77777777" w:rsidR="00DE1689" w:rsidRDefault="00DE1689" w:rsidP="00CC561C">
            <w:pPr>
              <w:jc w:val="center"/>
            </w:pPr>
          </w:p>
        </w:tc>
        <w:tc>
          <w:tcPr>
            <w:tcW w:w="1342" w:type="dxa"/>
            <w:vAlign w:val="center"/>
          </w:tcPr>
          <w:p w14:paraId="3CE72FB2" w14:textId="31745D5E" w:rsidR="00DE1689" w:rsidRDefault="00DE1689" w:rsidP="00CC561C">
            <w:pPr>
              <w:jc w:val="center"/>
            </w:pPr>
          </w:p>
        </w:tc>
        <w:tc>
          <w:tcPr>
            <w:tcW w:w="1064" w:type="dxa"/>
            <w:vAlign w:val="center"/>
          </w:tcPr>
          <w:p w14:paraId="0C1D9649" w14:textId="77777777" w:rsidR="00DE1689" w:rsidRDefault="00DE1689" w:rsidP="00CC561C">
            <w:pPr>
              <w:jc w:val="center"/>
            </w:pPr>
          </w:p>
        </w:tc>
      </w:tr>
    </w:tbl>
    <w:p w14:paraId="723AC54B" w14:textId="59D15D5B" w:rsidR="00471B20" w:rsidRDefault="00471B20" w:rsidP="00803A85"/>
    <w:p w14:paraId="258F13A6" w14:textId="3DFD1576" w:rsidR="00216838" w:rsidRPr="006A7874" w:rsidRDefault="00BA3C81" w:rsidP="00F77219">
      <w:pPr>
        <w:pStyle w:val="Heading2"/>
      </w:pPr>
      <w:bookmarkStart w:id="35" w:name="_Document_Reviewed_and"/>
      <w:bookmarkEnd w:id="35"/>
      <w:r w:rsidRPr="006A7874">
        <w:rPr>
          <w:b/>
          <w:bCs/>
          <w:noProof/>
          <w:sz w:val="32"/>
          <w:szCs w:val="32"/>
        </w:rPr>
        <w:t xml:space="preserve">Section 8: </w:t>
      </w:r>
      <w:r w:rsidR="00216838" w:rsidRPr="006A7874">
        <w:rPr>
          <w:b/>
          <w:bCs/>
          <w:noProof/>
          <w:sz w:val="32"/>
          <w:szCs w:val="32"/>
        </w:rPr>
        <w:t xml:space="preserve">Document Review and Approval </w:t>
      </w:r>
    </w:p>
    <w:p w14:paraId="69DCF499" w14:textId="2BECEE83" w:rsidR="00D14A34" w:rsidRDefault="00D14A34" w:rsidP="00D14A34">
      <w:r>
        <w:t xml:space="preserve">Add and delete </w:t>
      </w:r>
      <w:r w:rsidR="00EC7BC0">
        <w:t xml:space="preserve">the </w:t>
      </w:r>
      <w:r>
        <w:t>signature fields below to fit your laboratory’s needs.</w:t>
      </w:r>
    </w:p>
    <w:p w14:paraId="0B9DF35B" w14:textId="7E504E68" w:rsidR="00216838" w:rsidRDefault="00216838" w:rsidP="00F77219">
      <w:pPr>
        <w:pStyle w:val="Heading3"/>
      </w:pPr>
      <w:r w:rsidRPr="00EA64F4">
        <w:rPr>
          <w:sz w:val="28"/>
          <w:szCs w:val="28"/>
        </w:rPr>
        <w:t>Approval Signatures</w:t>
      </w:r>
    </w:p>
    <w:p w14:paraId="76FED427" w14:textId="77777777" w:rsidR="00F1772F" w:rsidRPr="00D10E87" w:rsidRDefault="00F1772F" w:rsidP="00F1772F">
      <w:pPr>
        <w:spacing w:after="0"/>
        <w:rPr>
          <w:rFonts w:asciiTheme="majorHAnsi" w:hAnsiTheme="majorHAnsi" w:cstheme="majorHAnsi"/>
          <w:sz w:val="28"/>
          <w:szCs w:val="28"/>
        </w:rPr>
      </w:pPr>
    </w:p>
    <w:p w14:paraId="0DA3D858" w14:textId="666A864C" w:rsidR="00CA5C48" w:rsidRPr="00F77219" w:rsidRDefault="00CA5C48" w:rsidP="00CA5C4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Cs w:val="24"/>
        </w:rPr>
        <w:t xml:space="preserve">Document </w:t>
      </w:r>
      <w:r w:rsidR="00DE1689" w:rsidRPr="00F77219">
        <w:rPr>
          <w:rFonts w:eastAsia="Times New Roman" w:cstheme="minorHAnsi"/>
          <w:szCs w:val="24"/>
        </w:rPr>
        <w:t>Author</w:t>
      </w:r>
      <w:r w:rsidRPr="00F77219">
        <w:rPr>
          <w:rFonts w:eastAsia="Times New Roman" w:cstheme="minorHAnsi"/>
          <w:szCs w:val="24"/>
        </w:rPr>
        <w:t xml:space="preserve">:  _____________________________________     </w:t>
      </w:r>
      <w:r w:rsidR="00CF0A0D">
        <w:rPr>
          <w:rFonts w:eastAsia="Times New Roman" w:cstheme="minorHAnsi"/>
          <w:szCs w:val="24"/>
        </w:rPr>
        <w:t xml:space="preserve">    </w:t>
      </w:r>
      <w:r w:rsidRPr="00F77219">
        <w:rPr>
          <w:rFonts w:eastAsia="Times New Roman" w:cstheme="minorHAnsi"/>
          <w:szCs w:val="24"/>
        </w:rPr>
        <w:t>_________________</w:t>
      </w:r>
    </w:p>
    <w:p w14:paraId="61AF6B07" w14:textId="157FF5A4" w:rsidR="00CA5C48" w:rsidRPr="00F77219" w:rsidRDefault="00CA5C48" w:rsidP="00CA5C4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                                    </w:t>
      </w:r>
      <w:r w:rsidRPr="00F77219">
        <w:rPr>
          <w:rFonts w:eastAsia="Times New Roman" w:cstheme="minorHAnsi"/>
          <w:sz w:val="20"/>
          <w:szCs w:val="20"/>
        </w:rPr>
        <w:t xml:space="preserve">Print Name and Title                                               </w:t>
      </w:r>
      <w:r w:rsidR="006D7D8C">
        <w:rPr>
          <w:rFonts w:eastAsia="Times New Roman" w:cstheme="minorHAnsi"/>
          <w:sz w:val="20"/>
          <w:szCs w:val="20"/>
        </w:rPr>
        <w:t xml:space="preserve">             </w:t>
      </w:r>
      <w:r w:rsidRPr="00F77219">
        <w:rPr>
          <w:rFonts w:eastAsia="Times New Roman" w:cstheme="minorHAnsi"/>
          <w:sz w:val="20"/>
          <w:szCs w:val="20"/>
        </w:rPr>
        <w:t>Date</w:t>
      </w:r>
    </w:p>
    <w:p w14:paraId="21A9DB30" w14:textId="77777777" w:rsidR="00CA5C48" w:rsidRPr="00F77219" w:rsidRDefault="00CA5C48" w:rsidP="00CA5C4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</w:p>
    <w:p w14:paraId="0C4A8CA5" w14:textId="68FF5936" w:rsidR="00CA5C48" w:rsidRPr="00F77219" w:rsidRDefault="00CA5C48" w:rsidP="00CA5C4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           </w:t>
      </w:r>
      <w:r w:rsidR="00CA6C4A">
        <w:rPr>
          <w:rFonts w:eastAsia="Times New Roman" w:cstheme="minorHAnsi"/>
          <w:szCs w:val="24"/>
        </w:rPr>
        <w:t xml:space="preserve"> </w:t>
      </w:r>
      <w:r w:rsidRPr="00F77219">
        <w:rPr>
          <w:rFonts w:eastAsia="Times New Roman" w:cstheme="minorHAnsi"/>
          <w:szCs w:val="24"/>
        </w:rPr>
        <w:t>_____________________________________</w:t>
      </w:r>
    </w:p>
    <w:p w14:paraId="649D920A" w14:textId="5E4A5043" w:rsidR="00216838" w:rsidRPr="00F77219" w:rsidRDefault="00A54716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Cs w:val="24"/>
        </w:rPr>
        <w:t xml:space="preserve">                                                                  </w:t>
      </w:r>
      <w:r w:rsidRPr="00F77219">
        <w:rPr>
          <w:rFonts w:eastAsia="Times New Roman" w:cstheme="minorHAnsi"/>
          <w:sz w:val="20"/>
          <w:szCs w:val="20"/>
        </w:rPr>
        <w:t>Signature</w:t>
      </w:r>
    </w:p>
    <w:p w14:paraId="3C537B64" w14:textId="77777777" w:rsidR="00A54716" w:rsidRPr="00F77219" w:rsidRDefault="00A54716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</w:p>
    <w:p w14:paraId="0BF8675F" w14:textId="77777777" w:rsidR="00216838" w:rsidRPr="00F77219" w:rsidRDefault="00216838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</w:p>
    <w:p w14:paraId="53A263E7" w14:textId="5242524E" w:rsidR="00216838" w:rsidRPr="00F77219" w:rsidRDefault="00461674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bookmarkStart w:id="36" w:name="_Hlk115381573"/>
      <w:r w:rsidRPr="00F77219">
        <w:rPr>
          <w:rFonts w:eastAsia="Times New Roman" w:cstheme="minorHAnsi"/>
          <w:szCs w:val="24"/>
        </w:rPr>
        <w:t xml:space="preserve">Department </w:t>
      </w:r>
      <w:r w:rsidR="004E5832">
        <w:rPr>
          <w:rFonts w:eastAsia="Times New Roman" w:cstheme="minorHAnsi"/>
          <w:szCs w:val="24"/>
        </w:rPr>
        <w:t xml:space="preserve">Supervisor: </w:t>
      </w:r>
      <w:r w:rsidR="00216838" w:rsidRPr="00F77219">
        <w:rPr>
          <w:rFonts w:eastAsia="Times New Roman" w:cstheme="minorHAnsi"/>
          <w:szCs w:val="24"/>
        </w:rPr>
        <w:t>__________________________________</w:t>
      </w:r>
      <w:r w:rsidR="00913D18" w:rsidRPr="00F77219">
        <w:rPr>
          <w:rFonts w:eastAsia="Times New Roman" w:cstheme="minorHAnsi"/>
          <w:szCs w:val="24"/>
        </w:rPr>
        <w:t xml:space="preserve">    </w:t>
      </w:r>
      <w:r w:rsidR="00CF0A0D">
        <w:rPr>
          <w:rFonts w:eastAsia="Times New Roman" w:cstheme="minorHAnsi"/>
          <w:szCs w:val="24"/>
        </w:rPr>
        <w:t xml:space="preserve"> </w:t>
      </w:r>
      <w:r w:rsidR="00913D18" w:rsidRPr="00F77219">
        <w:rPr>
          <w:rFonts w:eastAsia="Times New Roman" w:cstheme="minorHAnsi"/>
          <w:szCs w:val="24"/>
        </w:rPr>
        <w:t xml:space="preserve"> _________________</w:t>
      </w:r>
    </w:p>
    <w:p w14:paraId="17DF7E32" w14:textId="328CCB85" w:rsidR="00216838" w:rsidRPr="00F77219" w:rsidRDefault="00216838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</w:t>
      </w:r>
      <w:r w:rsidR="00461674" w:rsidRPr="00F77219">
        <w:rPr>
          <w:rFonts w:eastAsia="Times New Roman" w:cstheme="minorHAnsi"/>
          <w:szCs w:val="24"/>
        </w:rPr>
        <w:t xml:space="preserve">                                    </w:t>
      </w:r>
      <w:r w:rsidR="00461674" w:rsidRPr="00F77219">
        <w:rPr>
          <w:rFonts w:eastAsia="Times New Roman" w:cstheme="minorHAnsi"/>
          <w:sz w:val="20"/>
          <w:szCs w:val="20"/>
        </w:rPr>
        <w:t>Print Name and Title</w:t>
      </w:r>
      <w:r w:rsidR="00CA5C48" w:rsidRPr="00F77219">
        <w:rPr>
          <w:rFonts w:eastAsia="Times New Roman" w:cstheme="minorHAnsi"/>
          <w:sz w:val="20"/>
          <w:szCs w:val="20"/>
        </w:rPr>
        <w:t xml:space="preserve">                                               </w:t>
      </w:r>
      <w:r w:rsidR="006D7D8C">
        <w:rPr>
          <w:rFonts w:eastAsia="Times New Roman" w:cstheme="minorHAnsi"/>
          <w:sz w:val="20"/>
          <w:szCs w:val="20"/>
        </w:rPr>
        <w:t xml:space="preserve">              </w:t>
      </w:r>
      <w:r w:rsidR="00CA5C48" w:rsidRPr="00F77219">
        <w:rPr>
          <w:rFonts w:eastAsia="Times New Roman" w:cstheme="minorHAnsi"/>
          <w:sz w:val="20"/>
          <w:szCs w:val="20"/>
        </w:rPr>
        <w:t>Date</w:t>
      </w:r>
    </w:p>
    <w:p w14:paraId="73F8FF81" w14:textId="77777777" w:rsidR="00216838" w:rsidRPr="00F77219" w:rsidRDefault="00216838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</w:p>
    <w:p w14:paraId="326EF2AC" w14:textId="559CAB69" w:rsidR="00216838" w:rsidRPr="00F77219" w:rsidRDefault="00216838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</w:t>
      </w:r>
      <w:r w:rsidR="00461674" w:rsidRPr="00F77219">
        <w:rPr>
          <w:rFonts w:eastAsia="Times New Roman" w:cstheme="minorHAnsi"/>
          <w:szCs w:val="24"/>
        </w:rPr>
        <w:t xml:space="preserve">         </w:t>
      </w:r>
      <w:r w:rsidRPr="00F77219">
        <w:rPr>
          <w:rFonts w:eastAsia="Times New Roman" w:cstheme="minorHAnsi"/>
          <w:szCs w:val="24"/>
        </w:rPr>
        <w:t xml:space="preserve">  </w:t>
      </w:r>
      <w:r w:rsidR="0084486B">
        <w:rPr>
          <w:rFonts w:eastAsia="Times New Roman" w:cstheme="minorHAnsi"/>
          <w:szCs w:val="24"/>
        </w:rPr>
        <w:t xml:space="preserve">    </w:t>
      </w:r>
      <w:r w:rsidR="00FF5007">
        <w:rPr>
          <w:rFonts w:eastAsia="Times New Roman" w:cstheme="minorHAnsi"/>
          <w:szCs w:val="24"/>
        </w:rPr>
        <w:t xml:space="preserve">   </w:t>
      </w:r>
      <w:r w:rsidR="0084486B">
        <w:rPr>
          <w:rFonts w:eastAsia="Times New Roman" w:cstheme="minorHAnsi"/>
          <w:szCs w:val="24"/>
        </w:rPr>
        <w:t xml:space="preserve"> </w:t>
      </w:r>
      <w:r w:rsidR="00CA6C4A">
        <w:rPr>
          <w:rFonts w:eastAsia="Times New Roman" w:cstheme="minorHAnsi"/>
          <w:szCs w:val="24"/>
        </w:rPr>
        <w:t xml:space="preserve">  </w:t>
      </w:r>
      <w:r w:rsidRPr="00F77219">
        <w:rPr>
          <w:rFonts w:eastAsia="Times New Roman" w:cstheme="minorHAnsi"/>
          <w:szCs w:val="24"/>
        </w:rPr>
        <w:t>______________________________</w:t>
      </w:r>
      <w:r w:rsidR="00913D18" w:rsidRPr="00F77219">
        <w:rPr>
          <w:rFonts w:eastAsia="Times New Roman" w:cstheme="minorHAnsi"/>
          <w:szCs w:val="24"/>
        </w:rPr>
        <w:t>___</w:t>
      </w:r>
      <w:r w:rsidR="0084486B">
        <w:rPr>
          <w:rFonts w:eastAsia="Times New Roman" w:cstheme="minorHAnsi"/>
          <w:szCs w:val="24"/>
        </w:rPr>
        <w:t>_</w:t>
      </w:r>
    </w:p>
    <w:bookmarkEnd w:id="36"/>
    <w:p w14:paraId="65607F3B" w14:textId="2CA31A6F" w:rsidR="00216838" w:rsidRPr="00F77219" w:rsidRDefault="00216838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   </w:t>
      </w:r>
      <w:r w:rsidR="00CA5C48" w:rsidRPr="00F77219">
        <w:rPr>
          <w:rFonts w:eastAsia="Times New Roman" w:cstheme="minorHAnsi"/>
          <w:szCs w:val="24"/>
        </w:rPr>
        <w:t xml:space="preserve">                                       </w:t>
      </w:r>
      <w:r w:rsidR="00CA5C48" w:rsidRPr="00F77219">
        <w:rPr>
          <w:rFonts w:eastAsia="Times New Roman" w:cstheme="minorHAnsi"/>
          <w:sz w:val="20"/>
          <w:szCs w:val="20"/>
        </w:rPr>
        <w:t>Signature</w:t>
      </w:r>
    </w:p>
    <w:p w14:paraId="41FDF6F7" w14:textId="77777777" w:rsidR="00216838" w:rsidRPr="00F77219" w:rsidRDefault="00216838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</w:p>
    <w:p w14:paraId="46F83739" w14:textId="77777777" w:rsidR="00216838" w:rsidRPr="00F77219" w:rsidRDefault="00216838" w:rsidP="00216838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</w:p>
    <w:p w14:paraId="63C72F6C" w14:textId="05E0D9E4" w:rsidR="007244BC" w:rsidRPr="00F77219" w:rsidRDefault="007244BC" w:rsidP="007244BC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Cs w:val="24"/>
        </w:rPr>
        <w:t>Quality Review</w:t>
      </w:r>
      <w:r w:rsidR="001E272C">
        <w:rPr>
          <w:rFonts w:eastAsia="Times New Roman" w:cstheme="minorHAnsi"/>
          <w:szCs w:val="24"/>
        </w:rPr>
        <w:t>er</w:t>
      </w:r>
      <w:r w:rsidR="00216838" w:rsidRPr="00F77219">
        <w:rPr>
          <w:rFonts w:eastAsia="Times New Roman" w:cstheme="minorHAnsi"/>
          <w:szCs w:val="24"/>
        </w:rPr>
        <w:t xml:space="preserve">: </w:t>
      </w:r>
      <w:r w:rsidRPr="00F77219">
        <w:rPr>
          <w:rFonts w:eastAsia="Times New Roman" w:cstheme="minorHAnsi"/>
          <w:szCs w:val="24"/>
        </w:rPr>
        <w:t>_____________________________________</w:t>
      </w:r>
      <w:r w:rsidR="00457149">
        <w:rPr>
          <w:rFonts w:eastAsia="Times New Roman" w:cstheme="minorHAnsi"/>
          <w:szCs w:val="24"/>
        </w:rPr>
        <w:softHyphen/>
        <w:t>_</w:t>
      </w:r>
      <w:r w:rsidRPr="00F77219">
        <w:rPr>
          <w:rFonts w:eastAsia="Times New Roman" w:cstheme="minorHAnsi"/>
          <w:szCs w:val="24"/>
        </w:rPr>
        <w:t xml:space="preserve">    </w:t>
      </w:r>
      <w:r w:rsidR="00CF0A0D">
        <w:rPr>
          <w:rFonts w:eastAsia="Times New Roman" w:cstheme="minorHAnsi"/>
          <w:szCs w:val="24"/>
        </w:rPr>
        <w:t xml:space="preserve">      </w:t>
      </w:r>
      <w:r w:rsidRPr="00F77219">
        <w:rPr>
          <w:rFonts w:eastAsia="Times New Roman" w:cstheme="minorHAnsi"/>
          <w:szCs w:val="24"/>
        </w:rPr>
        <w:t>_______________</w:t>
      </w:r>
      <w:r w:rsidR="00A70CCA">
        <w:rPr>
          <w:rFonts w:eastAsia="Times New Roman" w:cstheme="minorHAnsi"/>
          <w:szCs w:val="24"/>
        </w:rPr>
        <w:t>__</w:t>
      </w:r>
    </w:p>
    <w:p w14:paraId="6B732357" w14:textId="1D06DE4E" w:rsidR="007244BC" w:rsidRPr="00F77219" w:rsidRDefault="007244BC" w:rsidP="007244BC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                                    </w:t>
      </w:r>
      <w:r w:rsidRPr="00F77219">
        <w:rPr>
          <w:rFonts w:eastAsia="Times New Roman" w:cstheme="minorHAnsi"/>
          <w:sz w:val="20"/>
          <w:szCs w:val="20"/>
        </w:rPr>
        <w:t xml:space="preserve">Print Name and </w:t>
      </w:r>
      <w:r w:rsidR="006D7D8C" w:rsidRPr="00FA6404">
        <w:rPr>
          <w:rFonts w:eastAsia="Times New Roman" w:cstheme="minorHAnsi"/>
          <w:sz w:val="20"/>
          <w:szCs w:val="20"/>
        </w:rPr>
        <w:t xml:space="preserve">Title                                               </w:t>
      </w:r>
      <w:r w:rsidR="006D7D8C">
        <w:rPr>
          <w:rFonts w:eastAsia="Times New Roman" w:cstheme="minorHAnsi"/>
          <w:sz w:val="20"/>
          <w:szCs w:val="20"/>
        </w:rPr>
        <w:t xml:space="preserve">               </w:t>
      </w:r>
      <w:r w:rsidR="006D7D8C" w:rsidRPr="00FA6404">
        <w:rPr>
          <w:rFonts w:eastAsia="Times New Roman" w:cstheme="minorHAnsi"/>
          <w:sz w:val="20"/>
          <w:szCs w:val="20"/>
        </w:rPr>
        <w:t>Date</w:t>
      </w:r>
      <w:r w:rsidR="006D7D8C" w:rsidRPr="00BA3C81" w:rsidDel="006D7D8C">
        <w:rPr>
          <w:rFonts w:eastAsia="Times New Roman" w:cstheme="minorHAnsi"/>
          <w:sz w:val="20"/>
          <w:szCs w:val="20"/>
        </w:rPr>
        <w:t xml:space="preserve"> </w:t>
      </w:r>
    </w:p>
    <w:p w14:paraId="3B1FAA08" w14:textId="77777777" w:rsidR="007244BC" w:rsidRPr="00F77219" w:rsidRDefault="007244BC" w:rsidP="007244BC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</w:p>
    <w:p w14:paraId="48CABE43" w14:textId="1E13B70D" w:rsidR="007244BC" w:rsidRPr="00F77219" w:rsidRDefault="007244BC" w:rsidP="007244BC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     </w:t>
      </w:r>
      <w:r w:rsidR="00D13F50">
        <w:rPr>
          <w:rFonts w:eastAsia="Times New Roman" w:cstheme="minorHAnsi"/>
          <w:szCs w:val="24"/>
        </w:rPr>
        <w:t xml:space="preserve">  </w:t>
      </w:r>
      <w:r w:rsidR="001B1088">
        <w:rPr>
          <w:rFonts w:eastAsia="Times New Roman" w:cstheme="minorHAnsi"/>
          <w:szCs w:val="24"/>
        </w:rPr>
        <w:t xml:space="preserve">  </w:t>
      </w:r>
      <w:r w:rsidR="003B694A">
        <w:rPr>
          <w:rFonts w:eastAsia="Times New Roman" w:cstheme="minorHAnsi"/>
          <w:szCs w:val="24"/>
        </w:rPr>
        <w:t xml:space="preserve"> </w:t>
      </w:r>
      <w:r w:rsidRPr="00F77219">
        <w:rPr>
          <w:rFonts w:eastAsia="Times New Roman" w:cstheme="minorHAnsi"/>
          <w:szCs w:val="24"/>
        </w:rPr>
        <w:t>____________________________________</w:t>
      </w:r>
      <w:r w:rsidR="00457149">
        <w:rPr>
          <w:rFonts w:eastAsia="Times New Roman" w:cstheme="minorHAnsi"/>
          <w:szCs w:val="24"/>
        </w:rPr>
        <w:t>_</w:t>
      </w:r>
      <w:r w:rsidR="00D13F50">
        <w:rPr>
          <w:rFonts w:eastAsia="Times New Roman" w:cstheme="minorHAnsi"/>
          <w:szCs w:val="24"/>
        </w:rPr>
        <w:t>_</w:t>
      </w:r>
    </w:p>
    <w:p w14:paraId="24F1E383" w14:textId="2FD17837" w:rsidR="007244BC" w:rsidRPr="00F77219" w:rsidRDefault="00A54716" w:rsidP="00F77219">
      <w:pPr>
        <w:tabs>
          <w:tab w:val="left" w:pos="720"/>
          <w:tab w:val="left" w:pos="1440"/>
        </w:tabs>
        <w:spacing w:after="0" w:line="240" w:lineRule="auto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 w:val="20"/>
          <w:szCs w:val="20"/>
        </w:rPr>
        <w:t xml:space="preserve">                                            </w:t>
      </w:r>
      <w:r w:rsidR="00D13F50">
        <w:rPr>
          <w:rFonts w:eastAsia="Times New Roman" w:cstheme="minorHAnsi"/>
          <w:sz w:val="20"/>
          <w:szCs w:val="20"/>
        </w:rPr>
        <w:t xml:space="preserve"> </w:t>
      </w:r>
      <w:r w:rsidRPr="00F77219">
        <w:rPr>
          <w:rFonts w:eastAsia="Times New Roman" w:cstheme="minorHAnsi"/>
          <w:sz w:val="20"/>
          <w:szCs w:val="20"/>
        </w:rPr>
        <w:t xml:space="preserve">                                       </w:t>
      </w:r>
      <w:r w:rsidR="00D13F50">
        <w:rPr>
          <w:rFonts w:eastAsia="Times New Roman" w:cstheme="minorHAnsi"/>
          <w:sz w:val="20"/>
          <w:szCs w:val="20"/>
        </w:rPr>
        <w:t xml:space="preserve">     </w:t>
      </w:r>
      <w:r w:rsidR="007244BC" w:rsidRPr="00F77219">
        <w:rPr>
          <w:rFonts w:eastAsia="Times New Roman" w:cstheme="minorHAnsi"/>
          <w:sz w:val="20"/>
          <w:szCs w:val="20"/>
        </w:rPr>
        <w:t>Signature</w:t>
      </w:r>
    </w:p>
    <w:p w14:paraId="6A369182" w14:textId="77777777" w:rsidR="00A54716" w:rsidRPr="00F77219" w:rsidRDefault="00A54716" w:rsidP="00A54716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</w:p>
    <w:p w14:paraId="7625A797" w14:textId="5E0C5D1F" w:rsidR="003B5DD6" w:rsidRPr="00F77219" w:rsidRDefault="003B5DD6" w:rsidP="003B5DD6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Cs w:val="24"/>
        </w:rPr>
        <w:t xml:space="preserve">Laboratory </w:t>
      </w:r>
      <w:r w:rsidR="00C24F21">
        <w:rPr>
          <w:rFonts w:eastAsia="Times New Roman" w:cstheme="minorHAnsi"/>
          <w:szCs w:val="24"/>
        </w:rPr>
        <w:t>Director</w:t>
      </w:r>
      <w:r w:rsidRPr="00F77219">
        <w:rPr>
          <w:rFonts w:eastAsia="Times New Roman" w:cstheme="minorHAnsi"/>
          <w:szCs w:val="24"/>
        </w:rPr>
        <w:t>: ___________________________________</w:t>
      </w:r>
      <w:r w:rsidR="00CF0A0D">
        <w:rPr>
          <w:rFonts w:eastAsia="Times New Roman" w:cstheme="minorHAnsi"/>
          <w:szCs w:val="24"/>
        </w:rPr>
        <w:t xml:space="preserve">  </w:t>
      </w:r>
      <w:r w:rsidR="00457149">
        <w:rPr>
          <w:rFonts w:eastAsia="Times New Roman" w:cstheme="minorHAnsi"/>
          <w:szCs w:val="24"/>
        </w:rPr>
        <w:t xml:space="preserve">    </w:t>
      </w:r>
      <w:r w:rsidRPr="00F77219">
        <w:rPr>
          <w:rFonts w:eastAsia="Times New Roman" w:cstheme="minorHAnsi"/>
          <w:szCs w:val="24"/>
        </w:rPr>
        <w:t xml:space="preserve"> </w:t>
      </w:r>
      <w:r w:rsidR="00C24F21">
        <w:rPr>
          <w:rFonts w:eastAsia="Times New Roman" w:cstheme="minorHAnsi"/>
          <w:szCs w:val="24"/>
        </w:rPr>
        <w:t xml:space="preserve">     </w:t>
      </w:r>
      <w:r w:rsidRPr="00F77219">
        <w:rPr>
          <w:rFonts w:eastAsia="Times New Roman" w:cstheme="minorHAnsi"/>
          <w:szCs w:val="24"/>
        </w:rPr>
        <w:t>_________________</w:t>
      </w:r>
    </w:p>
    <w:p w14:paraId="1D9B4252" w14:textId="2571C908" w:rsidR="003B5DD6" w:rsidRPr="00F77219" w:rsidRDefault="003B5DD6" w:rsidP="003B5DD6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                                    </w:t>
      </w:r>
      <w:r w:rsidRPr="00F77219">
        <w:rPr>
          <w:rFonts w:eastAsia="Times New Roman" w:cstheme="minorHAnsi"/>
          <w:sz w:val="20"/>
          <w:szCs w:val="20"/>
        </w:rPr>
        <w:t xml:space="preserve">Print Name and Title                                            </w:t>
      </w:r>
      <w:r w:rsidR="006D7D8C">
        <w:rPr>
          <w:rFonts w:eastAsia="Times New Roman" w:cstheme="minorHAnsi"/>
          <w:sz w:val="20"/>
          <w:szCs w:val="20"/>
        </w:rPr>
        <w:t xml:space="preserve">               </w:t>
      </w:r>
      <w:r w:rsidR="00A70CCA">
        <w:rPr>
          <w:rFonts w:eastAsia="Times New Roman" w:cstheme="minorHAnsi"/>
          <w:sz w:val="20"/>
          <w:szCs w:val="20"/>
        </w:rPr>
        <w:t xml:space="preserve">  </w:t>
      </w:r>
      <w:r w:rsidRPr="00F77219">
        <w:rPr>
          <w:rFonts w:eastAsia="Times New Roman" w:cstheme="minorHAnsi"/>
          <w:sz w:val="20"/>
          <w:szCs w:val="20"/>
        </w:rPr>
        <w:t>Date</w:t>
      </w:r>
    </w:p>
    <w:p w14:paraId="684BFE02" w14:textId="77777777" w:rsidR="003B5DD6" w:rsidRPr="00F77219" w:rsidRDefault="003B5DD6" w:rsidP="003B5DD6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</w:p>
    <w:p w14:paraId="437F6054" w14:textId="089F4665" w:rsidR="005C34B5" w:rsidRPr="00F77219" w:rsidRDefault="003B5DD6" w:rsidP="005C34B5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Cs w:val="24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        </w:t>
      </w:r>
      <w:r w:rsidR="00C94D91" w:rsidRPr="00F77219">
        <w:rPr>
          <w:rFonts w:eastAsia="Times New Roman" w:cstheme="minorHAnsi"/>
          <w:szCs w:val="24"/>
        </w:rPr>
        <w:t xml:space="preserve">      </w:t>
      </w:r>
      <w:r w:rsidRPr="00F77219">
        <w:rPr>
          <w:rFonts w:eastAsia="Times New Roman" w:cstheme="minorHAnsi"/>
          <w:szCs w:val="24"/>
        </w:rPr>
        <w:t xml:space="preserve">  ____________________________________</w:t>
      </w:r>
    </w:p>
    <w:p w14:paraId="63841F6C" w14:textId="77777777" w:rsidR="003B5DD6" w:rsidRPr="00F77219" w:rsidRDefault="003B5DD6" w:rsidP="003B5DD6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  <w:r w:rsidRPr="00F77219">
        <w:rPr>
          <w:rFonts w:eastAsia="Times New Roman" w:cstheme="minorHAnsi"/>
          <w:szCs w:val="24"/>
        </w:rPr>
        <w:tab/>
      </w:r>
      <w:r w:rsidRPr="00F77219">
        <w:rPr>
          <w:rFonts w:eastAsia="Times New Roman" w:cstheme="minorHAnsi"/>
          <w:szCs w:val="24"/>
        </w:rPr>
        <w:tab/>
        <w:t xml:space="preserve">                                               </w:t>
      </w:r>
      <w:r w:rsidRPr="00F77219">
        <w:rPr>
          <w:rFonts w:eastAsia="Times New Roman" w:cstheme="minorHAnsi"/>
          <w:sz w:val="20"/>
          <w:szCs w:val="20"/>
        </w:rPr>
        <w:t>Signature</w:t>
      </w:r>
    </w:p>
    <w:p w14:paraId="1A0570FC" w14:textId="3F7AD6F0" w:rsidR="00C94D91" w:rsidRPr="00F77219" w:rsidRDefault="00C94D91">
      <w:pPr>
        <w:tabs>
          <w:tab w:val="left" w:pos="720"/>
          <w:tab w:val="left" w:pos="1440"/>
        </w:tabs>
        <w:spacing w:after="0" w:line="240" w:lineRule="auto"/>
        <w:ind w:left="450"/>
        <w:rPr>
          <w:rFonts w:eastAsia="Times New Roman" w:cstheme="minorHAnsi"/>
          <w:sz w:val="20"/>
          <w:szCs w:val="20"/>
        </w:rPr>
      </w:pPr>
      <w:r w:rsidRPr="00F77219">
        <w:rPr>
          <w:rFonts w:eastAsia="Times New Roman" w:cstheme="minorHAnsi"/>
          <w:szCs w:val="24"/>
        </w:rPr>
        <w:t xml:space="preserve">                                       </w:t>
      </w:r>
    </w:p>
    <w:p w14:paraId="10090AD8" w14:textId="05F911CA" w:rsidR="00140A7E" w:rsidRPr="00807332" w:rsidRDefault="00DF13C1" w:rsidP="00803A85">
      <w:pPr>
        <w:rPr>
          <w:rFonts w:cstheme="minorHAnsi"/>
        </w:rPr>
      </w:pPr>
      <w:r>
        <w:rPr>
          <w:rFonts w:cstheme="minorHAnsi"/>
        </w:rPr>
        <w:t>v.23053</w:t>
      </w:r>
    </w:p>
    <w:sectPr w:rsidR="00140A7E" w:rsidRPr="00807332" w:rsidSect="0041227C">
      <w:headerReference w:type="default" r:id="rId18"/>
      <w:footerReference w:type="default" r:id="rId19"/>
      <w:pgSz w:w="12240" w:h="15840"/>
      <w:pgMar w:top="1440" w:right="1440" w:bottom="0" w:left="1440" w:header="720" w:footer="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B6766" w14:textId="77777777" w:rsidR="003F3C80" w:rsidRDefault="003F3C80" w:rsidP="00140A7E">
      <w:pPr>
        <w:spacing w:after="0" w:line="240" w:lineRule="auto"/>
      </w:pPr>
      <w:r>
        <w:separator/>
      </w:r>
    </w:p>
  </w:endnote>
  <w:endnote w:type="continuationSeparator" w:id="0">
    <w:p w14:paraId="045AEAED" w14:textId="77777777" w:rsidR="003F3C80" w:rsidRDefault="003F3C80" w:rsidP="00140A7E">
      <w:pPr>
        <w:spacing w:after="0" w:line="240" w:lineRule="auto"/>
      </w:pPr>
      <w:r>
        <w:continuationSeparator/>
      </w:r>
    </w:p>
  </w:endnote>
  <w:endnote w:type="continuationNotice" w:id="1">
    <w:p w14:paraId="4378F3A3" w14:textId="77777777" w:rsidR="003F3C80" w:rsidRDefault="003F3C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850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8EF7B1" w14:textId="2D3A57C9" w:rsidR="00353B95" w:rsidRDefault="00353B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60BA86" w14:textId="1F0C910E" w:rsidR="00F7306E" w:rsidRDefault="00F730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F3C8B" w14:textId="77777777" w:rsidR="003F3C80" w:rsidRDefault="003F3C80" w:rsidP="00140A7E">
      <w:pPr>
        <w:spacing w:after="0" w:line="240" w:lineRule="auto"/>
      </w:pPr>
      <w:r>
        <w:separator/>
      </w:r>
    </w:p>
  </w:footnote>
  <w:footnote w:type="continuationSeparator" w:id="0">
    <w:p w14:paraId="3285695F" w14:textId="77777777" w:rsidR="003F3C80" w:rsidRDefault="003F3C80" w:rsidP="00140A7E">
      <w:pPr>
        <w:spacing w:after="0" w:line="240" w:lineRule="auto"/>
      </w:pPr>
      <w:r>
        <w:continuationSeparator/>
      </w:r>
    </w:p>
  </w:footnote>
  <w:footnote w:type="continuationNotice" w:id="1">
    <w:p w14:paraId="79A4DB6D" w14:textId="77777777" w:rsidR="003F3C80" w:rsidRDefault="003F3C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06C5E" w14:textId="56D33CAD" w:rsidR="00324F35" w:rsidRDefault="00F51AC7" w:rsidP="00A761CA">
    <w:pPr>
      <w:pStyle w:val="Header"/>
      <w:rPr>
        <w:rFonts w:ascii="Source Sans Pro" w:hAnsi="Source Sans Pro"/>
        <w:noProof/>
        <w:color w:val="FFFFFF" w:themeColor="background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E4EB3B5" wp14:editId="564FD7D3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7762875" cy="228600"/>
              <wp:effectExtent l="0" t="0" r="28575" b="1905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2875" cy="22860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950B3" id="Rectangle 6" o:spid="_x0000_s1026" alt="&quot;&quot;" style="position:absolute;margin-left:0;margin-top:-36pt;width:611.25pt;height:18pt;z-index:25165824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" fillcolor="#1f4d78 [1608]" strokecolor="#1f3763 [1604]" strokeweight="1pt">
              <w10:wrap anchorx="page"/>
            </v:rect>
          </w:pict>
        </mc:Fallback>
      </mc:AlternateContent>
    </w:r>
    <w:r w:rsidR="004445E4">
      <w:rPr>
        <w:noProof/>
      </w:rPr>
      <w:drawing>
        <wp:anchor distT="0" distB="0" distL="114300" distR="114300" simplePos="0" relativeHeight="251658240" behindDoc="1" locked="0" layoutInCell="1" allowOverlap="1" wp14:anchorId="33B0A5FE" wp14:editId="5017A759">
          <wp:simplePos x="0" y="0"/>
          <wp:positionH relativeFrom="page">
            <wp:posOffset>-4445</wp:posOffset>
          </wp:positionH>
          <wp:positionV relativeFrom="paragraph">
            <wp:posOffset>-278765</wp:posOffset>
          </wp:positionV>
          <wp:extent cx="7757795" cy="731520"/>
          <wp:effectExtent l="0" t="0" r="0" b="0"/>
          <wp:wrapNone/>
          <wp:docPr id="60" name="Picture 6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6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1261"/>
                  <a:stretch/>
                </pic:blipFill>
                <pic:spPr bwMode="auto">
                  <a:xfrm>
                    <a:off x="0" y="0"/>
                    <a:ext cx="7757795" cy="7315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069FB6" w14:textId="7EF7E05A" w:rsidR="0095272B" w:rsidRPr="00A761CA" w:rsidRDefault="0095272B" w:rsidP="00A761C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2899"/>
    <w:multiLevelType w:val="hybridMultilevel"/>
    <w:tmpl w:val="470CF0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E53FCB"/>
    <w:multiLevelType w:val="hybridMultilevel"/>
    <w:tmpl w:val="14BA9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1615F"/>
    <w:multiLevelType w:val="hybridMultilevel"/>
    <w:tmpl w:val="7FC87A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CF1A56"/>
    <w:multiLevelType w:val="hybridMultilevel"/>
    <w:tmpl w:val="2F9C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F3B43"/>
    <w:multiLevelType w:val="hybridMultilevel"/>
    <w:tmpl w:val="3CECA5F6"/>
    <w:lvl w:ilvl="0" w:tplc="26AAB99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C745C"/>
    <w:multiLevelType w:val="multilevel"/>
    <w:tmpl w:val="6E0C2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094B29"/>
    <w:multiLevelType w:val="hybridMultilevel"/>
    <w:tmpl w:val="680C1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62266"/>
    <w:multiLevelType w:val="hybridMultilevel"/>
    <w:tmpl w:val="CE9E2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FB0DA4"/>
    <w:multiLevelType w:val="hybridMultilevel"/>
    <w:tmpl w:val="EBA4B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CF58D3"/>
    <w:multiLevelType w:val="hybridMultilevel"/>
    <w:tmpl w:val="CEF414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6BF5D7D"/>
    <w:multiLevelType w:val="hybridMultilevel"/>
    <w:tmpl w:val="115A1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C61DB2"/>
    <w:multiLevelType w:val="hybridMultilevel"/>
    <w:tmpl w:val="DADE1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92234"/>
    <w:multiLevelType w:val="hybridMultilevel"/>
    <w:tmpl w:val="BDE2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5366E"/>
    <w:multiLevelType w:val="hybridMultilevel"/>
    <w:tmpl w:val="D1345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336A6B"/>
    <w:multiLevelType w:val="multilevel"/>
    <w:tmpl w:val="9378D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110824"/>
    <w:multiLevelType w:val="hybridMultilevel"/>
    <w:tmpl w:val="1DE42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1F14EE"/>
    <w:multiLevelType w:val="hybridMultilevel"/>
    <w:tmpl w:val="277ABFF6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7" w15:restartNumberingAfterBreak="0">
    <w:nsid w:val="33CE3668"/>
    <w:multiLevelType w:val="hybridMultilevel"/>
    <w:tmpl w:val="C2D4CE7C"/>
    <w:lvl w:ilvl="0" w:tplc="E78C8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F8D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8E5E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4D0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8AE9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42D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1453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62B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FAC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41089"/>
    <w:multiLevelType w:val="hybridMultilevel"/>
    <w:tmpl w:val="1FC2C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359A3"/>
    <w:multiLevelType w:val="hybridMultilevel"/>
    <w:tmpl w:val="3A123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491FE1"/>
    <w:multiLevelType w:val="hybridMultilevel"/>
    <w:tmpl w:val="9E406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5B299F"/>
    <w:multiLevelType w:val="hybridMultilevel"/>
    <w:tmpl w:val="70AAB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034A36"/>
    <w:multiLevelType w:val="hybridMultilevel"/>
    <w:tmpl w:val="E2B86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761EC1"/>
    <w:multiLevelType w:val="hybridMultilevel"/>
    <w:tmpl w:val="EDFA1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FB6843"/>
    <w:multiLevelType w:val="hybridMultilevel"/>
    <w:tmpl w:val="75829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DA4E88"/>
    <w:multiLevelType w:val="hybridMultilevel"/>
    <w:tmpl w:val="EECC8DBA"/>
    <w:lvl w:ilvl="0" w:tplc="F8100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052BF4"/>
    <w:multiLevelType w:val="hybridMultilevel"/>
    <w:tmpl w:val="B10ED420"/>
    <w:lvl w:ilvl="0" w:tplc="8B9A3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626008"/>
    <w:multiLevelType w:val="hybridMultilevel"/>
    <w:tmpl w:val="FB3A771A"/>
    <w:lvl w:ilvl="0" w:tplc="8CF6299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C3789D"/>
    <w:multiLevelType w:val="hybridMultilevel"/>
    <w:tmpl w:val="D4B6F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6D7E96"/>
    <w:multiLevelType w:val="hybridMultilevel"/>
    <w:tmpl w:val="3280E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9F75B3"/>
    <w:multiLevelType w:val="multilevel"/>
    <w:tmpl w:val="4BD2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D197202"/>
    <w:multiLevelType w:val="hybridMultilevel"/>
    <w:tmpl w:val="06706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AF4CCC"/>
    <w:multiLevelType w:val="hybridMultilevel"/>
    <w:tmpl w:val="E2E28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937154"/>
    <w:multiLevelType w:val="hybridMultilevel"/>
    <w:tmpl w:val="D1404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1C6EF6"/>
    <w:multiLevelType w:val="hybridMultilevel"/>
    <w:tmpl w:val="7E76D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1B6759"/>
    <w:multiLevelType w:val="hybridMultilevel"/>
    <w:tmpl w:val="1360C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C07B2E"/>
    <w:multiLevelType w:val="hybridMultilevel"/>
    <w:tmpl w:val="D58C1A54"/>
    <w:lvl w:ilvl="0" w:tplc="D88644F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003821"/>
    <w:multiLevelType w:val="hybridMultilevel"/>
    <w:tmpl w:val="05862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92ECE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951A04"/>
    <w:multiLevelType w:val="hybridMultilevel"/>
    <w:tmpl w:val="DF58ACC0"/>
    <w:lvl w:ilvl="0" w:tplc="8B9A32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D5228A"/>
    <w:multiLevelType w:val="hybridMultilevel"/>
    <w:tmpl w:val="91B8D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9D1A0C"/>
    <w:multiLevelType w:val="hybridMultilevel"/>
    <w:tmpl w:val="06DA50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0D451BF"/>
    <w:multiLevelType w:val="hybridMultilevel"/>
    <w:tmpl w:val="4ACA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725425"/>
    <w:multiLevelType w:val="hybridMultilevel"/>
    <w:tmpl w:val="D214F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221C96"/>
    <w:multiLevelType w:val="hybridMultilevel"/>
    <w:tmpl w:val="A136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E2C10"/>
    <w:multiLevelType w:val="hybridMultilevel"/>
    <w:tmpl w:val="4D02DF2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706886"/>
    <w:multiLevelType w:val="hybridMultilevel"/>
    <w:tmpl w:val="76F2C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31BFA"/>
    <w:multiLevelType w:val="hybridMultilevel"/>
    <w:tmpl w:val="C7661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848465">
    <w:abstractNumId w:val="17"/>
  </w:num>
  <w:num w:numId="2" w16cid:durableId="248972149">
    <w:abstractNumId w:val="29"/>
  </w:num>
  <w:num w:numId="3" w16cid:durableId="193427332">
    <w:abstractNumId w:val="38"/>
  </w:num>
  <w:num w:numId="4" w16cid:durableId="895896796">
    <w:abstractNumId w:val="26"/>
  </w:num>
  <w:num w:numId="5" w16cid:durableId="964891302">
    <w:abstractNumId w:val="43"/>
  </w:num>
  <w:num w:numId="6" w16cid:durableId="995306462">
    <w:abstractNumId w:val="35"/>
  </w:num>
  <w:num w:numId="7" w16cid:durableId="256061468">
    <w:abstractNumId w:val="12"/>
  </w:num>
  <w:num w:numId="8" w16cid:durableId="736897936">
    <w:abstractNumId w:val="37"/>
  </w:num>
  <w:num w:numId="9" w16cid:durableId="1196306215">
    <w:abstractNumId w:val="36"/>
  </w:num>
  <w:num w:numId="10" w16cid:durableId="2101833307">
    <w:abstractNumId w:val="45"/>
  </w:num>
  <w:num w:numId="11" w16cid:durableId="297994402">
    <w:abstractNumId w:val="27"/>
  </w:num>
  <w:num w:numId="12" w16cid:durableId="1113939296">
    <w:abstractNumId w:val="3"/>
  </w:num>
  <w:num w:numId="13" w16cid:durableId="2100713753">
    <w:abstractNumId w:val="4"/>
  </w:num>
  <w:num w:numId="14" w16cid:durableId="644432257">
    <w:abstractNumId w:val="21"/>
  </w:num>
  <w:num w:numId="15" w16cid:durableId="191304286">
    <w:abstractNumId w:val="24"/>
  </w:num>
  <w:num w:numId="16" w16cid:durableId="1567180057">
    <w:abstractNumId w:val="22"/>
  </w:num>
  <w:num w:numId="17" w16cid:durableId="719086574">
    <w:abstractNumId w:val="44"/>
  </w:num>
  <w:num w:numId="18" w16cid:durableId="1348825422">
    <w:abstractNumId w:val="15"/>
  </w:num>
  <w:num w:numId="19" w16cid:durableId="1139346966">
    <w:abstractNumId w:val="28"/>
  </w:num>
  <w:num w:numId="20" w16cid:durableId="2135323475">
    <w:abstractNumId w:val="39"/>
  </w:num>
  <w:num w:numId="21" w16cid:durableId="2109962643">
    <w:abstractNumId w:val="33"/>
  </w:num>
  <w:num w:numId="22" w16cid:durableId="1865514792">
    <w:abstractNumId w:val="9"/>
  </w:num>
  <w:num w:numId="23" w16cid:durableId="56053202">
    <w:abstractNumId w:val="16"/>
  </w:num>
  <w:num w:numId="24" w16cid:durableId="1249267170">
    <w:abstractNumId w:val="0"/>
  </w:num>
  <w:num w:numId="25" w16cid:durableId="1155948578">
    <w:abstractNumId w:val="40"/>
  </w:num>
  <w:num w:numId="26" w16cid:durableId="877664464">
    <w:abstractNumId w:val="2"/>
  </w:num>
  <w:num w:numId="27" w16cid:durableId="347997238">
    <w:abstractNumId w:val="6"/>
  </w:num>
  <w:num w:numId="28" w16cid:durableId="694766171">
    <w:abstractNumId w:val="8"/>
  </w:num>
  <w:num w:numId="29" w16cid:durableId="1107121964">
    <w:abstractNumId w:val="31"/>
  </w:num>
  <w:num w:numId="30" w16cid:durableId="1390228860">
    <w:abstractNumId w:val="32"/>
  </w:num>
  <w:num w:numId="31" w16cid:durableId="551116341">
    <w:abstractNumId w:val="30"/>
  </w:num>
  <w:num w:numId="32" w16cid:durableId="760755116">
    <w:abstractNumId w:val="18"/>
  </w:num>
  <w:num w:numId="33" w16cid:durableId="1009605007">
    <w:abstractNumId w:val="34"/>
  </w:num>
  <w:num w:numId="34" w16cid:durableId="2020499824">
    <w:abstractNumId w:val="23"/>
  </w:num>
  <w:num w:numId="35" w16cid:durableId="1726373514">
    <w:abstractNumId w:val="46"/>
  </w:num>
  <w:num w:numId="36" w16cid:durableId="732043901">
    <w:abstractNumId w:val="20"/>
  </w:num>
  <w:num w:numId="37" w16cid:durableId="283315039">
    <w:abstractNumId w:val="11"/>
  </w:num>
  <w:num w:numId="38" w16cid:durableId="835651109">
    <w:abstractNumId w:val="19"/>
  </w:num>
  <w:num w:numId="39" w16cid:durableId="276762547">
    <w:abstractNumId w:val="13"/>
  </w:num>
  <w:num w:numId="40" w16cid:durableId="1600333328">
    <w:abstractNumId w:val="7"/>
  </w:num>
  <w:num w:numId="41" w16cid:durableId="1132165456">
    <w:abstractNumId w:val="25"/>
  </w:num>
  <w:num w:numId="42" w16cid:durableId="895437839">
    <w:abstractNumId w:val="5"/>
  </w:num>
  <w:num w:numId="43" w16cid:durableId="1899974734">
    <w:abstractNumId w:val="14"/>
  </w:num>
  <w:num w:numId="44" w16cid:durableId="449512681">
    <w:abstractNumId w:val="10"/>
  </w:num>
  <w:num w:numId="45" w16cid:durableId="232545878">
    <w:abstractNumId w:val="41"/>
  </w:num>
  <w:num w:numId="46" w16cid:durableId="1002470014">
    <w:abstractNumId w:val="42"/>
  </w:num>
  <w:num w:numId="47" w16cid:durableId="1394499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TA0NzYysDQ0NrdU0lEKTi0uzszPAykwNq4FAMA1Wd0tAAAA"/>
  </w:docVars>
  <w:rsids>
    <w:rsidRoot w:val="00803A85"/>
    <w:rsid w:val="0000069F"/>
    <w:rsid w:val="00000EF5"/>
    <w:rsid w:val="00001454"/>
    <w:rsid w:val="0000163F"/>
    <w:rsid w:val="00001B8E"/>
    <w:rsid w:val="00001BAA"/>
    <w:rsid w:val="00001E90"/>
    <w:rsid w:val="00001EF6"/>
    <w:rsid w:val="00002ABD"/>
    <w:rsid w:val="0000407D"/>
    <w:rsid w:val="00004633"/>
    <w:rsid w:val="00004B14"/>
    <w:rsid w:val="000053DB"/>
    <w:rsid w:val="00005C37"/>
    <w:rsid w:val="00005DD5"/>
    <w:rsid w:val="000060C2"/>
    <w:rsid w:val="00007810"/>
    <w:rsid w:val="00007F98"/>
    <w:rsid w:val="00010CE9"/>
    <w:rsid w:val="00010EEA"/>
    <w:rsid w:val="000111BC"/>
    <w:rsid w:val="00011666"/>
    <w:rsid w:val="00012380"/>
    <w:rsid w:val="00014490"/>
    <w:rsid w:val="00014CA8"/>
    <w:rsid w:val="0001626D"/>
    <w:rsid w:val="00016335"/>
    <w:rsid w:val="00017F8F"/>
    <w:rsid w:val="00021771"/>
    <w:rsid w:val="00022783"/>
    <w:rsid w:val="00022D16"/>
    <w:rsid w:val="000232A2"/>
    <w:rsid w:val="00024E05"/>
    <w:rsid w:val="00025132"/>
    <w:rsid w:val="000254F8"/>
    <w:rsid w:val="00026173"/>
    <w:rsid w:val="00026440"/>
    <w:rsid w:val="000306FB"/>
    <w:rsid w:val="00030BA2"/>
    <w:rsid w:val="000314BC"/>
    <w:rsid w:val="00031F57"/>
    <w:rsid w:val="000326EE"/>
    <w:rsid w:val="0003274A"/>
    <w:rsid w:val="00033AB2"/>
    <w:rsid w:val="00033B99"/>
    <w:rsid w:val="00033C31"/>
    <w:rsid w:val="00034154"/>
    <w:rsid w:val="00034976"/>
    <w:rsid w:val="000349EF"/>
    <w:rsid w:val="00034A11"/>
    <w:rsid w:val="00036572"/>
    <w:rsid w:val="0003659F"/>
    <w:rsid w:val="000406E9"/>
    <w:rsid w:val="00040D7B"/>
    <w:rsid w:val="0004198D"/>
    <w:rsid w:val="00042780"/>
    <w:rsid w:val="00042DDB"/>
    <w:rsid w:val="0004341C"/>
    <w:rsid w:val="000436A7"/>
    <w:rsid w:val="000452BA"/>
    <w:rsid w:val="000456E2"/>
    <w:rsid w:val="000461D5"/>
    <w:rsid w:val="0004656A"/>
    <w:rsid w:val="000471B4"/>
    <w:rsid w:val="00047A28"/>
    <w:rsid w:val="00050861"/>
    <w:rsid w:val="000521E2"/>
    <w:rsid w:val="00052551"/>
    <w:rsid w:val="000528A6"/>
    <w:rsid w:val="000534EF"/>
    <w:rsid w:val="00054343"/>
    <w:rsid w:val="0005481B"/>
    <w:rsid w:val="00054E59"/>
    <w:rsid w:val="0005566C"/>
    <w:rsid w:val="00055A66"/>
    <w:rsid w:val="00056430"/>
    <w:rsid w:val="00056BF7"/>
    <w:rsid w:val="00057DAA"/>
    <w:rsid w:val="00061D22"/>
    <w:rsid w:val="000624C7"/>
    <w:rsid w:val="000627EE"/>
    <w:rsid w:val="00064091"/>
    <w:rsid w:val="0006420B"/>
    <w:rsid w:val="00064D52"/>
    <w:rsid w:val="000662BA"/>
    <w:rsid w:val="000666CE"/>
    <w:rsid w:val="00066E11"/>
    <w:rsid w:val="00067288"/>
    <w:rsid w:val="000673E7"/>
    <w:rsid w:val="00067765"/>
    <w:rsid w:val="00067FEB"/>
    <w:rsid w:val="0007048C"/>
    <w:rsid w:val="00070D84"/>
    <w:rsid w:val="00070FC6"/>
    <w:rsid w:val="0007294A"/>
    <w:rsid w:val="00072C6D"/>
    <w:rsid w:val="00073502"/>
    <w:rsid w:val="00075830"/>
    <w:rsid w:val="00075929"/>
    <w:rsid w:val="00075EAA"/>
    <w:rsid w:val="00076992"/>
    <w:rsid w:val="00077947"/>
    <w:rsid w:val="00077A8B"/>
    <w:rsid w:val="00077C2A"/>
    <w:rsid w:val="00081BC8"/>
    <w:rsid w:val="00082B96"/>
    <w:rsid w:val="00083449"/>
    <w:rsid w:val="00083576"/>
    <w:rsid w:val="00084A4D"/>
    <w:rsid w:val="0008505E"/>
    <w:rsid w:val="00085D0F"/>
    <w:rsid w:val="00087040"/>
    <w:rsid w:val="000872BC"/>
    <w:rsid w:val="000875C4"/>
    <w:rsid w:val="000922AA"/>
    <w:rsid w:val="000938EE"/>
    <w:rsid w:val="000956BA"/>
    <w:rsid w:val="00096C2B"/>
    <w:rsid w:val="0009751D"/>
    <w:rsid w:val="000A0890"/>
    <w:rsid w:val="000A1AE8"/>
    <w:rsid w:val="000A1E01"/>
    <w:rsid w:val="000A2232"/>
    <w:rsid w:val="000A224B"/>
    <w:rsid w:val="000A267E"/>
    <w:rsid w:val="000A2F46"/>
    <w:rsid w:val="000A3AC6"/>
    <w:rsid w:val="000A3CD1"/>
    <w:rsid w:val="000A5A92"/>
    <w:rsid w:val="000A6991"/>
    <w:rsid w:val="000A7EC0"/>
    <w:rsid w:val="000B1E02"/>
    <w:rsid w:val="000B220E"/>
    <w:rsid w:val="000B22C4"/>
    <w:rsid w:val="000B4874"/>
    <w:rsid w:val="000B49E9"/>
    <w:rsid w:val="000B49FC"/>
    <w:rsid w:val="000B5057"/>
    <w:rsid w:val="000B508A"/>
    <w:rsid w:val="000B5241"/>
    <w:rsid w:val="000B56F2"/>
    <w:rsid w:val="000B5C95"/>
    <w:rsid w:val="000B618B"/>
    <w:rsid w:val="000B76BD"/>
    <w:rsid w:val="000B7CB5"/>
    <w:rsid w:val="000C0830"/>
    <w:rsid w:val="000C1DF0"/>
    <w:rsid w:val="000C1FA3"/>
    <w:rsid w:val="000C3331"/>
    <w:rsid w:val="000C40D7"/>
    <w:rsid w:val="000C50CE"/>
    <w:rsid w:val="000C5748"/>
    <w:rsid w:val="000C6EE3"/>
    <w:rsid w:val="000C71FE"/>
    <w:rsid w:val="000D02B1"/>
    <w:rsid w:val="000D059C"/>
    <w:rsid w:val="000D0B8C"/>
    <w:rsid w:val="000D1685"/>
    <w:rsid w:val="000D2529"/>
    <w:rsid w:val="000D2723"/>
    <w:rsid w:val="000D2B43"/>
    <w:rsid w:val="000D2E0B"/>
    <w:rsid w:val="000D3AE1"/>
    <w:rsid w:val="000D406A"/>
    <w:rsid w:val="000D40F1"/>
    <w:rsid w:val="000D4729"/>
    <w:rsid w:val="000D478C"/>
    <w:rsid w:val="000D49C4"/>
    <w:rsid w:val="000D51C9"/>
    <w:rsid w:val="000D5633"/>
    <w:rsid w:val="000D5F68"/>
    <w:rsid w:val="000D651B"/>
    <w:rsid w:val="000D79D7"/>
    <w:rsid w:val="000E0050"/>
    <w:rsid w:val="000E00C1"/>
    <w:rsid w:val="000E0A27"/>
    <w:rsid w:val="000E19CE"/>
    <w:rsid w:val="000E33E9"/>
    <w:rsid w:val="000E3727"/>
    <w:rsid w:val="000E3E3C"/>
    <w:rsid w:val="000E405E"/>
    <w:rsid w:val="000E4070"/>
    <w:rsid w:val="000E43F2"/>
    <w:rsid w:val="000E4D78"/>
    <w:rsid w:val="000E528F"/>
    <w:rsid w:val="000E5763"/>
    <w:rsid w:val="000E6899"/>
    <w:rsid w:val="000E7405"/>
    <w:rsid w:val="000E7AAF"/>
    <w:rsid w:val="000E7DC5"/>
    <w:rsid w:val="000E7E76"/>
    <w:rsid w:val="000F0634"/>
    <w:rsid w:val="000F0923"/>
    <w:rsid w:val="000F0AE1"/>
    <w:rsid w:val="000F12FD"/>
    <w:rsid w:val="000F22B5"/>
    <w:rsid w:val="000F3826"/>
    <w:rsid w:val="000F3BA3"/>
    <w:rsid w:val="000F42A4"/>
    <w:rsid w:val="000F4993"/>
    <w:rsid w:val="000F500D"/>
    <w:rsid w:val="000F5175"/>
    <w:rsid w:val="000F5AC2"/>
    <w:rsid w:val="000F5F25"/>
    <w:rsid w:val="000F7D5C"/>
    <w:rsid w:val="0010052A"/>
    <w:rsid w:val="00100992"/>
    <w:rsid w:val="00100A8F"/>
    <w:rsid w:val="00102AE6"/>
    <w:rsid w:val="001036D6"/>
    <w:rsid w:val="00103CED"/>
    <w:rsid w:val="00103D6F"/>
    <w:rsid w:val="001041E2"/>
    <w:rsid w:val="00105485"/>
    <w:rsid w:val="00105700"/>
    <w:rsid w:val="001057A3"/>
    <w:rsid w:val="001067CB"/>
    <w:rsid w:val="00106C7E"/>
    <w:rsid w:val="00111946"/>
    <w:rsid w:val="00114247"/>
    <w:rsid w:val="001145C6"/>
    <w:rsid w:val="00114778"/>
    <w:rsid w:val="00114B19"/>
    <w:rsid w:val="0011515B"/>
    <w:rsid w:val="00115AC1"/>
    <w:rsid w:val="00115CB3"/>
    <w:rsid w:val="0011744D"/>
    <w:rsid w:val="00117D9B"/>
    <w:rsid w:val="00120F62"/>
    <w:rsid w:val="00121382"/>
    <w:rsid w:val="00121809"/>
    <w:rsid w:val="00121A6E"/>
    <w:rsid w:val="001227C5"/>
    <w:rsid w:val="00122960"/>
    <w:rsid w:val="00125562"/>
    <w:rsid w:val="001259F9"/>
    <w:rsid w:val="001279AB"/>
    <w:rsid w:val="00127C57"/>
    <w:rsid w:val="00130C24"/>
    <w:rsid w:val="00130D1F"/>
    <w:rsid w:val="001324C5"/>
    <w:rsid w:val="00132E0E"/>
    <w:rsid w:val="001367F7"/>
    <w:rsid w:val="00136B39"/>
    <w:rsid w:val="00137791"/>
    <w:rsid w:val="001406AE"/>
    <w:rsid w:val="00140A7E"/>
    <w:rsid w:val="00140A8F"/>
    <w:rsid w:val="00140B58"/>
    <w:rsid w:val="00141638"/>
    <w:rsid w:val="00141E5F"/>
    <w:rsid w:val="001445A3"/>
    <w:rsid w:val="001446D6"/>
    <w:rsid w:val="00145F64"/>
    <w:rsid w:val="001460DE"/>
    <w:rsid w:val="0014727C"/>
    <w:rsid w:val="0015084C"/>
    <w:rsid w:val="0015091B"/>
    <w:rsid w:val="00151021"/>
    <w:rsid w:val="00151475"/>
    <w:rsid w:val="00152376"/>
    <w:rsid w:val="001525FF"/>
    <w:rsid w:val="0015270D"/>
    <w:rsid w:val="00153215"/>
    <w:rsid w:val="00153AD3"/>
    <w:rsid w:val="00153CA2"/>
    <w:rsid w:val="001540CC"/>
    <w:rsid w:val="00154674"/>
    <w:rsid w:val="00155CC1"/>
    <w:rsid w:val="00155F2B"/>
    <w:rsid w:val="0015635F"/>
    <w:rsid w:val="001563D7"/>
    <w:rsid w:val="00156AD4"/>
    <w:rsid w:val="00156BFA"/>
    <w:rsid w:val="00161930"/>
    <w:rsid w:val="00161B65"/>
    <w:rsid w:val="0016228F"/>
    <w:rsid w:val="00162475"/>
    <w:rsid w:val="001649B7"/>
    <w:rsid w:val="001652B1"/>
    <w:rsid w:val="0016539F"/>
    <w:rsid w:val="00165681"/>
    <w:rsid w:val="00165712"/>
    <w:rsid w:val="001667EF"/>
    <w:rsid w:val="00167F54"/>
    <w:rsid w:val="00170504"/>
    <w:rsid w:val="0017077E"/>
    <w:rsid w:val="001708DD"/>
    <w:rsid w:val="00170C23"/>
    <w:rsid w:val="001714C9"/>
    <w:rsid w:val="001720C7"/>
    <w:rsid w:val="00172270"/>
    <w:rsid w:val="001722B1"/>
    <w:rsid w:val="001732D0"/>
    <w:rsid w:val="00173C98"/>
    <w:rsid w:val="00174A82"/>
    <w:rsid w:val="00174AE8"/>
    <w:rsid w:val="00174F1E"/>
    <w:rsid w:val="00175756"/>
    <w:rsid w:val="00175B80"/>
    <w:rsid w:val="00176D8E"/>
    <w:rsid w:val="0017751B"/>
    <w:rsid w:val="00177F3D"/>
    <w:rsid w:val="001818BE"/>
    <w:rsid w:val="00181EF1"/>
    <w:rsid w:val="001828A6"/>
    <w:rsid w:val="001828F8"/>
    <w:rsid w:val="0018473F"/>
    <w:rsid w:val="00184A1B"/>
    <w:rsid w:val="00184A93"/>
    <w:rsid w:val="0018527D"/>
    <w:rsid w:val="00186066"/>
    <w:rsid w:val="00186245"/>
    <w:rsid w:val="00186429"/>
    <w:rsid w:val="0018671F"/>
    <w:rsid w:val="00186D57"/>
    <w:rsid w:val="0019089C"/>
    <w:rsid w:val="00190B7F"/>
    <w:rsid w:val="00191D1E"/>
    <w:rsid w:val="0019251E"/>
    <w:rsid w:val="00193E80"/>
    <w:rsid w:val="00195364"/>
    <w:rsid w:val="0019698F"/>
    <w:rsid w:val="001970AC"/>
    <w:rsid w:val="0019781E"/>
    <w:rsid w:val="00197A48"/>
    <w:rsid w:val="001A2E33"/>
    <w:rsid w:val="001A346F"/>
    <w:rsid w:val="001A4B89"/>
    <w:rsid w:val="001A58D6"/>
    <w:rsid w:val="001A5BF3"/>
    <w:rsid w:val="001A5C12"/>
    <w:rsid w:val="001A604E"/>
    <w:rsid w:val="001A6B27"/>
    <w:rsid w:val="001A6FA3"/>
    <w:rsid w:val="001A75DC"/>
    <w:rsid w:val="001A7D61"/>
    <w:rsid w:val="001B01AA"/>
    <w:rsid w:val="001B1088"/>
    <w:rsid w:val="001B3431"/>
    <w:rsid w:val="001B396F"/>
    <w:rsid w:val="001B3F19"/>
    <w:rsid w:val="001B3FE2"/>
    <w:rsid w:val="001B42E7"/>
    <w:rsid w:val="001B6DD3"/>
    <w:rsid w:val="001B6FF4"/>
    <w:rsid w:val="001B7074"/>
    <w:rsid w:val="001C0F73"/>
    <w:rsid w:val="001C19AE"/>
    <w:rsid w:val="001C2849"/>
    <w:rsid w:val="001C42A9"/>
    <w:rsid w:val="001C46C8"/>
    <w:rsid w:val="001C492E"/>
    <w:rsid w:val="001C53E9"/>
    <w:rsid w:val="001C69D8"/>
    <w:rsid w:val="001C70CE"/>
    <w:rsid w:val="001C7D66"/>
    <w:rsid w:val="001C7ED1"/>
    <w:rsid w:val="001D043F"/>
    <w:rsid w:val="001D0996"/>
    <w:rsid w:val="001D0ADD"/>
    <w:rsid w:val="001D1259"/>
    <w:rsid w:val="001D1AF9"/>
    <w:rsid w:val="001D244A"/>
    <w:rsid w:val="001D2469"/>
    <w:rsid w:val="001D3DB0"/>
    <w:rsid w:val="001D3F40"/>
    <w:rsid w:val="001D45CF"/>
    <w:rsid w:val="001D5CE5"/>
    <w:rsid w:val="001D65B7"/>
    <w:rsid w:val="001D7103"/>
    <w:rsid w:val="001D7D98"/>
    <w:rsid w:val="001E008C"/>
    <w:rsid w:val="001E02CD"/>
    <w:rsid w:val="001E0473"/>
    <w:rsid w:val="001E04CB"/>
    <w:rsid w:val="001E05EE"/>
    <w:rsid w:val="001E178C"/>
    <w:rsid w:val="001E272C"/>
    <w:rsid w:val="001E2C14"/>
    <w:rsid w:val="001E310B"/>
    <w:rsid w:val="001E31CA"/>
    <w:rsid w:val="001E3C3E"/>
    <w:rsid w:val="001E4BBD"/>
    <w:rsid w:val="001E5FE9"/>
    <w:rsid w:val="001E604B"/>
    <w:rsid w:val="001E736C"/>
    <w:rsid w:val="001E7773"/>
    <w:rsid w:val="001E7AD1"/>
    <w:rsid w:val="001F1796"/>
    <w:rsid w:val="001F26A2"/>
    <w:rsid w:val="001F26C7"/>
    <w:rsid w:val="001F51AB"/>
    <w:rsid w:val="001F5AA0"/>
    <w:rsid w:val="001F6A6D"/>
    <w:rsid w:val="001F6FE3"/>
    <w:rsid w:val="001F7703"/>
    <w:rsid w:val="0020066B"/>
    <w:rsid w:val="00200EF3"/>
    <w:rsid w:val="002016E7"/>
    <w:rsid w:val="00202574"/>
    <w:rsid w:val="002029F3"/>
    <w:rsid w:val="00202FEA"/>
    <w:rsid w:val="0020300A"/>
    <w:rsid w:val="0020485A"/>
    <w:rsid w:val="00204AA7"/>
    <w:rsid w:val="002055DB"/>
    <w:rsid w:val="00205718"/>
    <w:rsid w:val="00206972"/>
    <w:rsid w:val="00211767"/>
    <w:rsid w:val="002128ED"/>
    <w:rsid w:val="00214612"/>
    <w:rsid w:val="00214E00"/>
    <w:rsid w:val="00214FCA"/>
    <w:rsid w:val="002158F8"/>
    <w:rsid w:val="00216059"/>
    <w:rsid w:val="00216838"/>
    <w:rsid w:val="00216C1E"/>
    <w:rsid w:val="00216ED5"/>
    <w:rsid w:val="00216F35"/>
    <w:rsid w:val="00220F23"/>
    <w:rsid w:val="00221543"/>
    <w:rsid w:val="00221F9A"/>
    <w:rsid w:val="00222BE4"/>
    <w:rsid w:val="00222F81"/>
    <w:rsid w:val="002232C1"/>
    <w:rsid w:val="00223BD3"/>
    <w:rsid w:val="00224146"/>
    <w:rsid w:val="00224E33"/>
    <w:rsid w:val="00225F84"/>
    <w:rsid w:val="00226A19"/>
    <w:rsid w:val="0022756C"/>
    <w:rsid w:val="0023050D"/>
    <w:rsid w:val="00231707"/>
    <w:rsid w:val="00232EE6"/>
    <w:rsid w:val="0023399A"/>
    <w:rsid w:val="002339DF"/>
    <w:rsid w:val="00234183"/>
    <w:rsid w:val="002366F6"/>
    <w:rsid w:val="00237F0B"/>
    <w:rsid w:val="00240690"/>
    <w:rsid w:val="0024158C"/>
    <w:rsid w:val="002430F8"/>
    <w:rsid w:val="00244B67"/>
    <w:rsid w:val="00244BA3"/>
    <w:rsid w:val="00245319"/>
    <w:rsid w:val="00245399"/>
    <w:rsid w:val="00246002"/>
    <w:rsid w:val="002506A0"/>
    <w:rsid w:val="002527E3"/>
    <w:rsid w:val="0025544D"/>
    <w:rsid w:val="00256214"/>
    <w:rsid w:val="00257384"/>
    <w:rsid w:val="002576BC"/>
    <w:rsid w:val="00260DAC"/>
    <w:rsid w:val="00262607"/>
    <w:rsid w:val="00262B51"/>
    <w:rsid w:val="0026328F"/>
    <w:rsid w:val="00263654"/>
    <w:rsid w:val="00263F06"/>
    <w:rsid w:val="00264245"/>
    <w:rsid w:val="00264E91"/>
    <w:rsid w:val="00266512"/>
    <w:rsid w:val="0026676C"/>
    <w:rsid w:val="002672B8"/>
    <w:rsid w:val="00267485"/>
    <w:rsid w:val="002679F6"/>
    <w:rsid w:val="002709E6"/>
    <w:rsid w:val="00270B66"/>
    <w:rsid w:val="00271749"/>
    <w:rsid w:val="00271A26"/>
    <w:rsid w:val="00271F69"/>
    <w:rsid w:val="00272188"/>
    <w:rsid w:val="00272670"/>
    <w:rsid w:val="00272672"/>
    <w:rsid w:val="00273136"/>
    <w:rsid w:val="00273317"/>
    <w:rsid w:val="002735B9"/>
    <w:rsid w:val="00273B37"/>
    <w:rsid w:val="00275C07"/>
    <w:rsid w:val="0027648E"/>
    <w:rsid w:val="00276EB3"/>
    <w:rsid w:val="002805B6"/>
    <w:rsid w:val="002810B4"/>
    <w:rsid w:val="00281379"/>
    <w:rsid w:val="00281380"/>
    <w:rsid w:val="0028225D"/>
    <w:rsid w:val="00282640"/>
    <w:rsid w:val="00282B6A"/>
    <w:rsid w:val="00283418"/>
    <w:rsid w:val="002848CB"/>
    <w:rsid w:val="0028750B"/>
    <w:rsid w:val="002877D2"/>
    <w:rsid w:val="002902D3"/>
    <w:rsid w:val="00290561"/>
    <w:rsid w:val="002908B4"/>
    <w:rsid w:val="00290CB3"/>
    <w:rsid w:val="0029136C"/>
    <w:rsid w:val="002917CE"/>
    <w:rsid w:val="00291E37"/>
    <w:rsid w:val="00291F33"/>
    <w:rsid w:val="00292153"/>
    <w:rsid w:val="0029278C"/>
    <w:rsid w:val="00295C3C"/>
    <w:rsid w:val="0029601E"/>
    <w:rsid w:val="0029740A"/>
    <w:rsid w:val="002A0CB6"/>
    <w:rsid w:val="002A2EFE"/>
    <w:rsid w:val="002A2F76"/>
    <w:rsid w:val="002A3B0E"/>
    <w:rsid w:val="002A4BAD"/>
    <w:rsid w:val="002A4CEE"/>
    <w:rsid w:val="002A522A"/>
    <w:rsid w:val="002A63BB"/>
    <w:rsid w:val="002A677F"/>
    <w:rsid w:val="002A680A"/>
    <w:rsid w:val="002A70BE"/>
    <w:rsid w:val="002A75B5"/>
    <w:rsid w:val="002B1265"/>
    <w:rsid w:val="002B1D65"/>
    <w:rsid w:val="002B20F8"/>
    <w:rsid w:val="002B2718"/>
    <w:rsid w:val="002B3800"/>
    <w:rsid w:val="002B3C8D"/>
    <w:rsid w:val="002B4376"/>
    <w:rsid w:val="002B48BB"/>
    <w:rsid w:val="002B4E93"/>
    <w:rsid w:val="002B5D3C"/>
    <w:rsid w:val="002B6324"/>
    <w:rsid w:val="002B6470"/>
    <w:rsid w:val="002B685F"/>
    <w:rsid w:val="002B78E4"/>
    <w:rsid w:val="002C0453"/>
    <w:rsid w:val="002C048C"/>
    <w:rsid w:val="002C1077"/>
    <w:rsid w:val="002C1AF5"/>
    <w:rsid w:val="002C201D"/>
    <w:rsid w:val="002C22D6"/>
    <w:rsid w:val="002C3282"/>
    <w:rsid w:val="002C3FE1"/>
    <w:rsid w:val="002C473A"/>
    <w:rsid w:val="002C4F31"/>
    <w:rsid w:val="002C54D0"/>
    <w:rsid w:val="002C6CFF"/>
    <w:rsid w:val="002C6D5F"/>
    <w:rsid w:val="002C6EE1"/>
    <w:rsid w:val="002C73E9"/>
    <w:rsid w:val="002C7857"/>
    <w:rsid w:val="002D04CB"/>
    <w:rsid w:val="002D0FF6"/>
    <w:rsid w:val="002D295A"/>
    <w:rsid w:val="002D2A92"/>
    <w:rsid w:val="002D2DD9"/>
    <w:rsid w:val="002D3D1D"/>
    <w:rsid w:val="002D4073"/>
    <w:rsid w:val="002D4086"/>
    <w:rsid w:val="002D4104"/>
    <w:rsid w:val="002D439F"/>
    <w:rsid w:val="002D4543"/>
    <w:rsid w:val="002D45EB"/>
    <w:rsid w:val="002D49CB"/>
    <w:rsid w:val="002D49F3"/>
    <w:rsid w:val="002D56A9"/>
    <w:rsid w:val="002D57DA"/>
    <w:rsid w:val="002D5BCB"/>
    <w:rsid w:val="002D6B20"/>
    <w:rsid w:val="002D6CC5"/>
    <w:rsid w:val="002D7482"/>
    <w:rsid w:val="002D74A3"/>
    <w:rsid w:val="002D7F5A"/>
    <w:rsid w:val="002E0293"/>
    <w:rsid w:val="002E035E"/>
    <w:rsid w:val="002E1739"/>
    <w:rsid w:val="002E1AAF"/>
    <w:rsid w:val="002E3565"/>
    <w:rsid w:val="002E43E9"/>
    <w:rsid w:val="002E4C9E"/>
    <w:rsid w:val="002E4DAD"/>
    <w:rsid w:val="002E6D1A"/>
    <w:rsid w:val="002E74C7"/>
    <w:rsid w:val="002E7561"/>
    <w:rsid w:val="002E7D7B"/>
    <w:rsid w:val="002F0074"/>
    <w:rsid w:val="002F05C0"/>
    <w:rsid w:val="002F0821"/>
    <w:rsid w:val="002F200F"/>
    <w:rsid w:val="002F27BC"/>
    <w:rsid w:val="002F349F"/>
    <w:rsid w:val="002F3C2E"/>
    <w:rsid w:val="002F4C6C"/>
    <w:rsid w:val="002F50AC"/>
    <w:rsid w:val="002F511E"/>
    <w:rsid w:val="002F5BE6"/>
    <w:rsid w:val="002F601B"/>
    <w:rsid w:val="002F69BD"/>
    <w:rsid w:val="003002C9"/>
    <w:rsid w:val="003006C5"/>
    <w:rsid w:val="00300714"/>
    <w:rsid w:val="003007AE"/>
    <w:rsid w:val="0030222D"/>
    <w:rsid w:val="00302D1E"/>
    <w:rsid w:val="00303555"/>
    <w:rsid w:val="00303A77"/>
    <w:rsid w:val="00304B62"/>
    <w:rsid w:val="00305EC8"/>
    <w:rsid w:val="003065CA"/>
    <w:rsid w:val="00306705"/>
    <w:rsid w:val="00306B8F"/>
    <w:rsid w:val="0030F1EC"/>
    <w:rsid w:val="00310E7B"/>
    <w:rsid w:val="00311590"/>
    <w:rsid w:val="00311864"/>
    <w:rsid w:val="003127C9"/>
    <w:rsid w:val="00313E9B"/>
    <w:rsid w:val="0031442F"/>
    <w:rsid w:val="003149AD"/>
    <w:rsid w:val="003155DA"/>
    <w:rsid w:val="00315974"/>
    <w:rsid w:val="00315F6A"/>
    <w:rsid w:val="00315FEE"/>
    <w:rsid w:val="003162EC"/>
    <w:rsid w:val="00316D6C"/>
    <w:rsid w:val="00316DFC"/>
    <w:rsid w:val="00320D57"/>
    <w:rsid w:val="003212CE"/>
    <w:rsid w:val="00321A3A"/>
    <w:rsid w:val="00321E40"/>
    <w:rsid w:val="0032287F"/>
    <w:rsid w:val="003238B3"/>
    <w:rsid w:val="00324F35"/>
    <w:rsid w:val="0032569F"/>
    <w:rsid w:val="00326158"/>
    <w:rsid w:val="00327231"/>
    <w:rsid w:val="00327255"/>
    <w:rsid w:val="003274BE"/>
    <w:rsid w:val="00327BCF"/>
    <w:rsid w:val="00331A26"/>
    <w:rsid w:val="00331F78"/>
    <w:rsid w:val="0033286C"/>
    <w:rsid w:val="00333058"/>
    <w:rsid w:val="0033325E"/>
    <w:rsid w:val="003348BE"/>
    <w:rsid w:val="00334A83"/>
    <w:rsid w:val="00334F93"/>
    <w:rsid w:val="00335915"/>
    <w:rsid w:val="00335932"/>
    <w:rsid w:val="00335B01"/>
    <w:rsid w:val="003362C7"/>
    <w:rsid w:val="00340D32"/>
    <w:rsid w:val="003412B5"/>
    <w:rsid w:val="0034164C"/>
    <w:rsid w:val="00341FD5"/>
    <w:rsid w:val="003434E2"/>
    <w:rsid w:val="00343FD0"/>
    <w:rsid w:val="003444BC"/>
    <w:rsid w:val="00344800"/>
    <w:rsid w:val="00347842"/>
    <w:rsid w:val="00347C06"/>
    <w:rsid w:val="00347C82"/>
    <w:rsid w:val="0035004A"/>
    <w:rsid w:val="003500E9"/>
    <w:rsid w:val="00350A94"/>
    <w:rsid w:val="003515A0"/>
    <w:rsid w:val="00352DF0"/>
    <w:rsid w:val="00353B95"/>
    <w:rsid w:val="0035435A"/>
    <w:rsid w:val="0035497F"/>
    <w:rsid w:val="00354A00"/>
    <w:rsid w:val="00355773"/>
    <w:rsid w:val="00355CC2"/>
    <w:rsid w:val="0035668A"/>
    <w:rsid w:val="0035672A"/>
    <w:rsid w:val="00357005"/>
    <w:rsid w:val="003570C4"/>
    <w:rsid w:val="00357AC9"/>
    <w:rsid w:val="00360322"/>
    <w:rsid w:val="00360C9D"/>
    <w:rsid w:val="00364C17"/>
    <w:rsid w:val="00365A82"/>
    <w:rsid w:val="0036694A"/>
    <w:rsid w:val="00366E6B"/>
    <w:rsid w:val="00367220"/>
    <w:rsid w:val="003677A4"/>
    <w:rsid w:val="003700A5"/>
    <w:rsid w:val="00370280"/>
    <w:rsid w:val="0037029C"/>
    <w:rsid w:val="00370B5B"/>
    <w:rsid w:val="00371EE9"/>
    <w:rsid w:val="00371F43"/>
    <w:rsid w:val="003724B0"/>
    <w:rsid w:val="00372AE3"/>
    <w:rsid w:val="00373758"/>
    <w:rsid w:val="00374843"/>
    <w:rsid w:val="00374FB4"/>
    <w:rsid w:val="003768CA"/>
    <w:rsid w:val="003769C3"/>
    <w:rsid w:val="00376D03"/>
    <w:rsid w:val="003772BF"/>
    <w:rsid w:val="003773F2"/>
    <w:rsid w:val="003775B8"/>
    <w:rsid w:val="00377BAD"/>
    <w:rsid w:val="00380447"/>
    <w:rsid w:val="00380729"/>
    <w:rsid w:val="003819D4"/>
    <w:rsid w:val="00382B86"/>
    <w:rsid w:val="00382EF9"/>
    <w:rsid w:val="003838C9"/>
    <w:rsid w:val="003842BF"/>
    <w:rsid w:val="0038461E"/>
    <w:rsid w:val="0038473C"/>
    <w:rsid w:val="00384790"/>
    <w:rsid w:val="00385A20"/>
    <w:rsid w:val="00386064"/>
    <w:rsid w:val="00386A3C"/>
    <w:rsid w:val="0038792D"/>
    <w:rsid w:val="003920B2"/>
    <w:rsid w:val="00392668"/>
    <w:rsid w:val="00392DE5"/>
    <w:rsid w:val="003939D8"/>
    <w:rsid w:val="00394EC0"/>
    <w:rsid w:val="00395E4C"/>
    <w:rsid w:val="00396F3C"/>
    <w:rsid w:val="00397ADC"/>
    <w:rsid w:val="003A056F"/>
    <w:rsid w:val="003A07BC"/>
    <w:rsid w:val="003A11CD"/>
    <w:rsid w:val="003A2457"/>
    <w:rsid w:val="003A249C"/>
    <w:rsid w:val="003A2B9A"/>
    <w:rsid w:val="003A2FFE"/>
    <w:rsid w:val="003A368F"/>
    <w:rsid w:val="003A3923"/>
    <w:rsid w:val="003A3C17"/>
    <w:rsid w:val="003A4C73"/>
    <w:rsid w:val="003A55F3"/>
    <w:rsid w:val="003A56C6"/>
    <w:rsid w:val="003A5BDD"/>
    <w:rsid w:val="003B0942"/>
    <w:rsid w:val="003B0F88"/>
    <w:rsid w:val="003B3725"/>
    <w:rsid w:val="003B43DD"/>
    <w:rsid w:val="003B44A4"/>
    <w:rsid w:val="003B49B7"/>
    <w:rsid w:val="003B4D74"/>
    <w:rsid w:val="003B5DD6"/>
    <w:rsid w:val="003B6423"/>
    <w:rsid w:val="003B68ED"/>
    <w:rsid w:val="003B694A"/>
    <w:rsid w:val="003B6A9F"/>
    <w:rsid w:val="003C0192"/>
    <w:rsid w:val="003C1BB2"/>
    <w:rsid w:val="003C2D05"/>
    <w:rsid w:val="003C356A"/>
    <w:rsid w:val="003C35E4"/>
    <w:rsid w:val="003C5005"/>
    <w:rsid w:val="003C5AC8"/>
    <w:rsid w:val="003C5BB8"/>
    <w:rsid w:val="003C60E4"/>
    <w:rsid w:val="003C7941"/>
    <w:rsid w:val="003C7DCF"/>
    <w:rsid w:val="003C7E78"/>
    <w:rsid w:val="003D024E"/>
    <w:rsid w:val="003D0599"/>
    <w:rsid w:val="003D0AAE"/>
    <w:rsid w:val="003D0E49"/>
    <w:rsid w:val="003D11F4"/>
    <w:rsid w:val="003D1831"/>
    <w:rsid w:val="003D1BDD"/>
    <w:rsid w:val="003D21FE"/>
    <w:rsid w:val="003D2269"/>
    <w:rsid w:val="003D2767"/>
    <w:rsid w:val="003D2E65"/>
    <w:rsid w:val="003D2F25"/>
    <w:rsid w:val="003D4232"/>
    <w:rsid w:val="003D4786"/>
    <w:rsid w:val="003D6B44"/>
    <w:rsid w:val="003D7003"/>
    <w:rsid w:val="003D795F"/>
    <w:rsid w:val="003E211B"/>
    <w:rsid w:val="003E2F69"/>
    <w:rsid w:val="003E3249"/>
    <w:rsid w:val="003E45E8"/>
    <w:rsid w:val="003E5FD5"/>
    <w:rsid w:val="003E714A"/>
    <w:rsid w:val="003E7544"/>
    <w:rsid w:val="003F0F46"/>
    <w:rsid w:val="003F1B6C"/>
    <w:rsid w:val="003F24E1"/>
    <w:rsid w:val="003F2D4E"/>
    <w:rsid w:val="003F32A5"/>
    <w:rsid w:val="003F3A7C"/>
    <w:rsid w:val="003F3AD7"/>
    <w:rsid w:val="003F3C80"/>
    <w:rsid w:val="003F479E"/>
    <w:rsid w:val="003F4F58"/>
    <w:rsid w:val="003F5A1A"/>
    <w:rsid w:val="003F6E9F"/>
    <w:rsid w:val="003F71D2"/>
    <w:rsid w:val="00402978"/>
    <w:rsid w:val="00402A36"/>
    <w:rsid w:val="004033E3"/>
    <w:rsid w:val="00404422"/>
    <w:rsid w:val="0040469E"/>
    <w:rsid w:val="00404822"/>
    <w:rsid w:val="00404D8C"/>
    <w:rsid w:val="00405D23"/>
    <w:rsid w:val="004068B7"/>
    <w:rsid w:val="00406EAB"/>
    <w:rsid w:val="00407502"/>
    <w:rsid w:val="00407A8F"/>
    <w:rsid w:val="004107F5"/>
    <w:rsid w:val="004115CA"/>
    <w:rsid w:val="00412069"/>
    <w:rsid w:val="004121AE"/>
    <w:rsid w:val="0041227C"/>
    <w:rsid w:val="004129C4"/>
    <w:rsid w:val="00412AAA"/>
    <w:rsid w:val="00413B4B"/>
    <w:rsid w:val="0041400D"/>
    <w:rsid w:val="0041414C"/>
    <w:rsid w:val="004144A3"/>
    <w:rsid w:val="00414890"/>
    <w:rsid w:val="00415431"/>
    <w:rsid w:val="00415773"/>
    <w:rsid w:val="00415C80"/>
    <w:rsid w:val="0041639A"/>
    <w:rsid w:val="0041653D"/>
    <w:rsid w:val="00416752"/>
    <w:rsid w:val="004169E9"/>
    <w:rsid w:val="004177A8"/>
    <w:rsid w:val="00420B18"/>
    <w:rsid w:val="00420B3D"/>
    <w:rsid w:val="00421ED2"/>
    <w:rsid w:val="004222D4"/>
    <w:rsid w:val="004227CD"/>
    <w:rsid w:val="00422A94"/>
    <w:rsid w:val="00422F78"/>
    <w:rsid w:val="00423AF3"/>
    <w:rsid w:val="00424234"/>
    <w:rsid w:val="004245A2"/>
    <w:rsid w:val="00424631"/>
    <w:rsid w:val="00424C19"/>
    <w:rsid w:val="0042616E"/>
    <w:rsid w:val="00426A41"/>
    <w:rsid w:val="00426BA0"/>
    <w:rsid w:val="00427647"/>
    <w:rsid w:val="00430D17"/>
    <w:rsid w:val="00431490"/>
    <w:rsid w:val="00431BCA"/>
    <w:rsid w:val="00431BDF"/>
    <w:rsid w:val="00431DF8"/>
    <w:rsid w:val="00431FCA"/>
    <w:rsid w:val="00432529"/>
    <w:rsid w:val="00432EAF"/>
    <w:rsid w:val="00434149"/>
    <w:rsid w:val="004343F0"/>
    <w:rsid w:val="0043479B"/>
    <w:rsid w:val="0043524C"/>
    <w:rsid w:val="00435321"/>
    <w:rsid w:val="00435AB0"/>
    <w:rsid w:val="00435FD4"/>
    <w:rsid w:val="00437092"/>
    <w:rsid w:val="00442901"/>
    <w:rsid w:val="00443700"/>
    <w:rsid w:val="0044374F"/>
    <w:rsid w:val="004445E4"/>
    <w:rsid w:val="00445604"/>
    <w:rsid w:val="004475F0"/>
    <w:rsid w:val="00447BB6"/>
    <w:rsid w:val="00447BE4"/>
    <w:rsid w:val="00447CCA"/>
    <w:rsid w:val="00450D41"/>
    <w:rsid w:val="00451105"/>
    <w:rsid w:val="004516CD"/>
    <w:rsid w:val="00452A3D"/>
    <w:rsid w:val="00452C64"/>
    <w:rsid w:val="00452DE6"/>
    <w:rsid w:val="004534D0"/>
    <w:rsid w:val="0045461C"/>
    <w:rsid w:val="00454A3C"/>
    <w:rsid w:val="00455A8A"/>
    <w:rsid w:val="00457084"/>
    <w:rsid w:val="00457149"/>
    <w:rsid w:val="00457D37"/>
    <w:rsid w:val="00457DD2"/>
    <w:rsid w:val="00457FA4"/>
    <w:rsid w:val="00460180"/>
    <w:rsid w:val="004604C4"/>
    <w:rsid w:val="00460523"/>
    <w:rsid w:val="004606FA"/>
    <w:rsid w:val="00460AD2"/>
    <w:rsid w:val="004615E3"/>
    <w:rsid w:val="00461604"/>
    <w:rsid w:val="00461674"/>
    <w:rsid w:val="00463629"/>
    <w:rsid w:val="00463CD3"/>
    <w:rsid w:val="00464EF8"/>
    <w:rsid w:val="0046533E"/>
    <w:rsid w:val="00465BDB"/>
    <w:rsid w:val="00465C58"/>
    <w:rsid w:val="0046624C"/>
    <w:rsid w:val="004667DC"/>
    <w:rsid w:val="004675AB"/>
    <w:rsid w:val="00470A1D"/>
    <w:rsid w:val="00470EBE"/>
    <w:rsid w:val="00471B20"/>
    <w:rsid w:val="00473434"/>
    <w:rsid w:val="00473B3C"/>
    <w:rsid w:val="0047451E"/>
    <w:rsid w:val="00474568"/>
    <w:rsid w:val="00476043"/>
    <w:rsid w:val="00476474"/>
    <w:rsid w:val="0047694A"/>
    <w:rsid w:val="0047748F"/>
    <w:rsid w:val="00477F8B"/>
    <w:rsid w:val="00481A72"/>
    <w:rsid w:val="00482073"/>
    <w:rsid w:val="0048213C"/>
    <w:rsid w:val="0048274D"/>
    <w:rsid w:val="00483208"/>
    <w:rsid w:val="004834A2"/>
    <w:rsid w:val="004846AD"/>
    <w:rsid w:val="00484E25"/>
    <w:rsid w:val="0048551F"/>
    <w:rsid w:val="00486222"/>
    <w:rsid w:val="00486899"/>
    <w:rsid w:val="0048761D"/>
    <w:rsid w:val="00487B9C"/>
    <w:rsid w:val="00487CBA"/>
    <w:rsid w:val="004901A8"/>
    <w:rsid w:val="0049294A"/>
    <w:rsid w:val="0049394B"/>
    <w:rsid w:val="004939E6"/>
    <w:rsid w:val="0049477E"/>
    <w:rsid w:val="00494B9C"/>
    <w:rsid w:val="004959CE"/>
    <w:rsid w:val="00497331"/>
    <w:rsid w:val="00497FB1"/>
    <w:rsid w:val="004A1027"/>
    <w:rsid w:val="004A2D78"/>
    <w:rsid w:val="004A307F"/>
    <w:rsid w:val="004A3C7F"/>
    <w:rsid w:val="004A555C"/>
    <w:rsid w:val="004A55A8"/>
    <w:rsid w:val="004A6785"/>
    <w:rsid w:val="004A69DD"/>
    <w:rsid w:val="004A7055"/>
    <w:rsid w:val="004A734C"/>
    <w:rsid w:val="004A7361"/>
    <w:rsid w:val="004B078D"/>
    <w:rsid w:val="004B6173"/>
    <w:rsid w:val="004B658F"/>
    <w:rsid w:val="004B761C"/>
    <w:rsid w:val="004B7ECE"/>
    <w:rsid w:val="004C270B"/>
    <w:rsid w:val="004C302B"/>
    <w:rsid w:val="004C4E05"/>
    <w:rsid w:val="004C6296"/>
    <w:rsid w:val="004C6F0C"/>
    <w:rsid w:val="004D0D64"/>
    <w:rsid w:val="004D0F93"/>
    <w:rsid w:val="004D1197"/>
    <w:rsid w:val="004D307B"/>
    <w:rsid w:val="004D30BD"/>
    <w:rsid w:val="004D31B7"/>
    <w:rsid w:val="004D40BA"/>
    <w:rsid w:val="004D4F93"/>
    <w:rsid w:val="004D71AF"/>
    <w:rsid w:val="004D7E7F"/>
    <w:rsid w:val="004D7FBF"/>
    <w:rsid w:val="004E017B"/>
    <w:rsid w:val="004E1D4C"/>
    <w:rsid w:val="004E2D25"/>
    <w:rsid w:val="004E32B4"/>
    <w:rsid w:val="004E366E"/>
    <w:rsid w:val="004E3D43"/>
    <w:rsid w:val="004E409D"/>
    <w:rsid w:val="004E5580"/>
    <w:rsid w:val="004E5832"/>
    <w:rsid w:val="004E62C1"/>
    <w:rsid w:val="004E6DAD"/>
    <w:rsid w:val="004F0876"/>
    <w:rsid w:val="004F0E02"/>
    <w:rsid w:val="004F271D"/>
    <w:rsid w:val="004F2DB8"/>
    <w:rsid w:val="004F353F"/>
    <w:rsid w:val="004F4A5F"/>
    <w:rsid w:val="004F6D41"/>
    <w:rsid w:val="004F77CA"/>
    <w:rsid w:val="00500F33"/>
    <w:rsid w:val="005012C1"/>
    <w:rsid w:val="00502F10"/>
    <w:rsid w:val="00502FC8"/>
    <w:rsid w:val="0050447D"/>
    <w:rsid w:val="005044FD"/>
    <w:rsid w:val="00504A68"/>
    <w:rsid w:val="00504E4C"/>
    <w:rsid w:val="00505100"/>
    <w:rsid w:val="00505912"/>
    <w:rsid w:val="00506239"/>
    <w:rsid w:val="00507513"/>
    <w:rsid w:val="0051013D"/>
    <w:rsid w:val="00510178"/>
    <w:rsid w:val="00510254"/>
    <w:rsid w:val="005105F6"/>
    <w:rsid w:val="0051106C"/>
    <w:rsid w:val="005114EB"/>
    <w:rsid w:val="00511B9C"/>
    <w:rsid w:val="00512D93"/>
    <w:rsid w:val="00515080"/>
    <w:rsid w:val="005169FF"/>
    <w:rsid w:val="005176E4"/>
    <w:rsid w:val="00521899"/>
    <w:rsid w:val="00521975"/>
    <w:rsid w:val="00523338"/>
    <w:rsid w:val="005234BF"/>
    <w:rsid w:val="00523C8E"/>
    <w:rsid w:val="00523EB9"/>
    <w:rsid w:val="00524611"/>
    <w:rsid w:val="0052734D"/>
    <w:rsid w:val="00527CDA"/>
    <w:rsid w:val="005320E0"/>
    <w:rsid w:val="0053252C"/>
    <w:rsid w:val="005335D3"/>
    <w:rsid w:val="005347F8"/>
    <w:rsid w:val="00535BEB"/>
    <w:rsid w:val="00536785"/>
    <w:rsid w:val="00536F87"/>
    <w:rsid w:val="00537970"/>
    <w:rsid w:val="005379C8"/>
    <w:rsid w:val="0054026B"/>
    <w:rsid w:val="00540E9B"/>
    <w:rsid w:val="00541938"/>
    <w:rsid w:val="00541D52"/>
    <w:rsid w:val="00543B8A"/>
    <w:rsid w:val="005449ED"/>
    <w:rsid w:val="00545DF7"/>
    <w:rsid w:val="00546202"/>
    <w:rsid w:val="00546C23"/>
    <w:rsid w:val="00547DFD"/>
    <w:rsid w:val="00547E4A"/>
    <w:rsid w:val="00550521"/>
    <w:rsid w:val="00550BFF"/>
    <w:rsid w:val="0055163F"/>
    <w:rsid w:val="00551946"/>
    <w:rsid w:val="005520E7"/>
    <w:rsid w:val="00552FE9"/>
    <w:rsid w:val="005556E6"/>
    <w:rsid w:val="00555D41"/>
    <w:rsid w:val="00555E5A"/>
    <w:rsid w:val="00556596"/>
    <w:rsid w:val="00557209"/>
    <w:rsid w:val="00557389"/>
    <w:rsid w:val="005578F6"/>
    <w:rsid w:val="00557D4D"/>
    <w:rsid w:val="005606C0"/>
    <w:rsid w:val="00560BC9"/>
    <w:rsid w:val="00560D97"/>
    <w:rsid w:val="00561E19"/>
    <w:rsid w:val="00562300"/>
    <w:rsid w:val="0056234D"/>
    <w:rsid w:val="00563E67"/>
    <w:rsid w:val="00564368"/>
    <w:rsid w:val="00564B4D"/>
    <w:rsid w:val="00565360"/>
    <w:rsid w:val="00566C6B"/>
    <w:rsid w:val="005675BF"/>
    <w:rsid w:val="00567A42"/>
    <w:rsid w:val="005702EE"/>
    <w:rsid w:val="005703F2"/>
    <w:rsid w:val="005704A6"/>
    <w:rsid w:val="005728EF"/>
    <w:rsid w:val="00572E54"/>
    <w:rsid w:val="00573920"/>
    <w:rsid w:val="005739ED"/>
    <w:rsid w:val="00573BAC"/>
    <w:rsid w:val="005745E1"/>
    <w:rsid w:val="00574E76"/>
    <w:rsid w:val="00576661"/>
    <w:rsid w:val="00576DE6"/>
    <w:rsid w:val="00577AC0"/>
    <w:rsid w:val="00580663"/>
    <w:rsid w:val="005815B9"/>
    <w:rsid w:val="00581BB6"/>
    <w:rsid w:val="00582E09"/>
    <w:rsid w:val="00584E06"/>
    <w:rsid w:val="005870E3"/>
    <w:rsid w:val="00587182"/>
    <w:rsid w:val="0058746D"/>
    <w:rsid w:val="00587921"/>
    <w:rsid w:val="0059039C"/>
    <w:rsid w:val="00591E60"/>
    <w:rsid w:val="00592396"/>
    <w:rsid w:val="00592A0B"/>
    <w:rsid w:val="00593009"/>
    <w:rsid w:val="005937A0"/>
    <w:rsid w:val="0059407E"/>
    <w:rsid w:val="00594E19"/>
    <w:rsid w:val="005954ED"/>
    <w:rsid w:val="00595DB9"/>
    <w:rsid w:val="00595EBB"/>
    <w:rsid w:val="00597050"/>
    <w:rsid w:val="0059764E"/>
    <w:rsid w:val="005977F5"/>
    <w:rsid w:val="00597C8F"/>
    <w:rsid w:val="00597ECD"/>
    <w:rsid w:val="005A0EA7"/>
    <w:rsid w:val="005A10DC"/>
    <w:rsid w:val="005A10F9"/>
    <w:rsid w:val="005A14ED"/>
    <w:rsid w:val="005A2849"/>
    <w:rsid w:val="005A2876"/>
    <w:rsid w:val="005A2A49"/>
    <w:rsid w:val="005A2BC2"/>
    <w:rsid w:val="005A34B4"/>
    <w:rsid w:val="005A538D"/>
    <w:rsid w:val="005A545C"/>
    <w:rsid w:val="005A5DE2"/>
    <w:rsid w:val="005A762E"/>
    <w:rsid w:val="005A7F30"/>
    <w:rsid w:val="005A7F6B"/>
    <w:rsid w:val="005B1633"/>
    <w:rsid w:val="005B18B6"/>
    <w:rsid w:val="005B2EAF"/>
    <w:rsid w:val="005B330B"/>
    <w:rsid w:val="005B37C2"/>
    <w:rsid w:val="005B3FF4"/>
    <w:rsid w:val="005B5194"/>
    <w:rsid w:val="005B6140"/>
    <w:rsid w:val="005B70AB"/>
    <w:rsid w:val="005C14D0"/>
    <w:rsid w:val="005C15D9"/>
    <w:rsid w:val="005C1D3A"/>
    <w:rsid w:val="005C2246"/>
    <w:rsid w:val="005C30AD"/>
    <w:rsid w:val="005C33F5"/>
    <w:rsid w:val="005C34B5"/>
    <w:rsid w:val="005C3581"/>
    <w:rsid w:val="005C3924"/>
    <w:rsid w:val="005C3927"/>
    <w:rsid w:val="005C4653"/>
    <w:rsid w:val="005C469B"/>
    <w:rsid w:val="005C4865"/>
    <w:rsid w:val="005C5340"/>
    <w:rsid w:val="005C5818"/>
    <w:rsid w:val="005C7ED7"/>
    <w:rsid w:val="005D0A02"/>
    <w:rsid w:val="005D0A32"/>
    <w:rsid w:val="005D114C"/>
    <w:rsid w:val="005D1AB9"/>
    <w:rsid w:val="005D1CF4"/>
    <w:rsid w:val="005D29D7"/>
    <w:rsid w:val="005D38A6"/>
    <w:rsid w:val="005D4179"/>
    <w:rsid w:val="005D465E"/>
    <w:rsid w:val="005D56AE"/>
    <w:rsid w:val="005D613A"/>
    <w:rsid w:val="005D6144"/>
    <w:rsid w:val="005D61D4"/>
    <w:rsid w:val="005E007E"/>
    <w:rsid w:val="005E0808"/>
    <w:rsid w:val="005E3C58"/>
    <w:rsid w:val="005E4633"/>
    <w:rsid w:val="005E58A2"/>
    <w:rsid w:val="005E5FDC"/>
    <w:rsid w:val="005E782E"/>
    <w:rsid w:val="005E787B"/>
    <w:rsid w:val="005F0686"/>
    <w:rsid w:val="005F0BE8"/>
    <w:rsid w:val="005F0C98"/>
    <w:rsid w:val="005F12C2"/>
    <w:rsid w:val="005F16C9"/>
    <w:rsid w:val="005F2498"/>
    <w:rsid w:val="005F30C9"/>
    <w:rsid w:val="005F354D"/>
    <w:rsid w:val="005F3685"/>
    <w:rsid w:val="005F3BB6"/>
    <w:rsid w:val="005F45EB"/>
    <w:rsid w:val="005F4955"/>
    <w:rsid w:val="005F69C7"/>
    <w:rsid w:val="005F6A78"/>
    <w:rsid w:val="006005AE"/>
    <w:rsid w:val="00601C16"/>
    <w:rsid w:val="00601F4B"/>
    <w:rsid w:val="0060201B"/>
    <w:rsid w:val="0060308F"/>
    <w:rsid w:val="00603666"/>
    <w:rsid w:val="006040A6"/>
    <w:rsid w:val="0060476A"/>
    <w:rsid w:val="00605958"/>
    <w:rsid w:val="00605E58"/>
    <w:rsid w:val="0060651D"/>
    <w:rsid w:val="00607433"/>
    <w:rsid w:val="006113B4"/>
    <w:rsid w:val="00611577"/>
    <w:rsid w:val="006121EF"/>
    <w:rsid w:val="006130DF"/>
    <w:rsid w:val="0061354E"/>
    <w:rsid w:val="00613CE6"/>
    <w:rsid w:val="0061435A"/>
    <w:rsid w:val="006145B6"/>
    <w:rsid w:val="00614F81"/>
    <w:rsid w:val="006156A8"/>
    <w:rsid w:val="00615A04"/>
    <w:rsid w:val="00617B4E"/>
    <w:rsid w:val="00617DCA"/>
    <w:rsid w:val="00620833"/>
    <w:rsid w:val="00620D79"/>
    <w:rsid w:val="0062196C"/>
    <w:rsid w:val="0062298C"/>
    <w:rsid w:val="00623D21"/>
    <w:rsid w:val="00624D61"/>
    <w:rsid w:val="00624DE0"/>
    <w:rsid w:val="0062507F"/>
    <w:rsid w:val="006259EB"/>
    <w:rsid w:val="00625FFA"/>
    <w:rsid w:val="00626990"/>
    <w:rsid w:val="00626A5A"/>
    <w:rsid w:val="00626B87"/>
    <w:rsid w:val="006274D7"/>
    <w:rsid w:val="00630692"/>
    <w:rsid w:val="00630BBB"/>
    <w:rsid w:val="00630C5D"/>
    <w:rsid w:val="00631B12"/>
    <w:rsid w:val="00632CF9"/>
    <w:rsid w:val="00633DB9"/>
    <w:rsid w:val="006347E4"/>
    <w:rsid w:val="00635100"/>
    <w:rsid w:val="00635B70"/>
    <w:rsid w:val="00635D1E"/>
    <w:rsid w:val="00636F1C"/>
    <w:rsid w:val="00636F6E"/>
    <w:rsid w:val="006427E2"/>
    <w:rsid w:val="00642D03"/>
    <w:rsid w:val="00642FEC"/>
    <w:rsid w:val="00643236"/>
    <w:rsid w:val="00644476"/>
    <w:rsid w:val="00645C40"/>
    <w:rsid w:val="006466E4"/>
    <w:rsid w:val="00647347"/>
    <w:rsid w:val="00647DE5"/>
    <w:rsid w:val="006517CC"/>
    <w:rsid w:val="006518BC"/>
    <w:rsid w:val="00651A30"/>
    <w:rsid w:val="00653410"/>
    <w:rsid w:val="006550C0"/>
    <w:rsid w:val="00655659"/>
    <w:rsid w:val="006557C2"/>
    <w:rsid w:val="006569FD"/>
    <w:rsid w:val="00656FD4"/>
    <w:rsid w:val="006618EE"/>
    <w:rsid w:val="006619C5"/>
    <w:rsid w:val="00662BC2"/>
    <w:rsid w:val="00662BD9"/>
    <w:rsid w:val="006643ED"/>
    <w:rsid w:val="00664CD1"/>
    <w:rsid w:val="00664F1D"/>
    <w:rsid w:val="00665B04"/>
    <w:rsid w:val="006664C7"/>
    <w:rsid w:val="00667486"/>
    <w:rsid w:val="00667C08"/>
    <w:rsid w:val="00667F60"/>
    <w:rsid w:val="00667F97"/>
    <w:rsid w:val="00670713"/>
    <w:rsid w:val="00670B2E"/>
    <w:rsid w:val="00672071"/>
    <w:rsid w:val="00672075"/>
    <w:rsid w:val="00672EF0"/>
    <w:rsid w:val="006737E2"/>
    <w:rsid w:val="00673E79"/>
    <w:rsid w:val="00674A6D"/>
    <w:rsid w:val="00676131"/>
    <w:rsid w:val="006764E8"/>
    <w:rsid w:val="00676975"/>
    <w:rsid w:val="00676CC5"/>
    <w:rsid w:val="00677533"/>
    <w:rsid w:val="00677754"/>
    <w:rsid w:val="00677A66"/>
    <w:rsid w:val="00677BB5"/>
    <w:rsid w:val="0068168E"/>
    <w:rsid w:val="00682CA3"/>
    <w:rsid w:val="0068320D"/>
    <w:rsid w:val="0068326C"/>
    <w:rsid w:val="0068425B"/>
    <w:rsid w:val="0068524D"/>
    <w:rsid w:val="00686058"/>
    <w:rsid w:val="006860D9"/>
    <w:rsid w:val="006865EB"/>
    <w:rsid w:val="0068733A"/>
    <w:rsid w:val="00687C3F"/>
    <w:rsid w:val="00690122"/>
    <w:rsid w:val="0069079B"/>
    <w:rsid w:val="00692260"/>
    <w:rsid w:val="0069288D"/>
    <w:rsid w:val="00692A5A"/>
    <w:rsid w:val="00694F14"/>
    <w:rsid w:val="00696696"/>
    <w:rsid w:val="00696DC3"/>
    <w:rsid w:val="00696E92"/>
    <w:rsid w:val="0069730F"/>
    <w:rsid w:val="006976BC"/>
    <w:rsid w:val="0069798F"/>
    <w:rsid w:val="006A043D"/>
    <w:rsid w:val="006A071B"/>
    <w:rsid w:val="006A14FB"/>
    <w:rsid w:val="006A1E38"/>
    <w:rsid w:val="006A2F60"/>
    <w:rsid w:val="006A3FC6"/>
    <w:rsid w:val="006A56A1"/>
    <w:rsid w:val="006A5A6B"/>
    <w:rsid w:val="006A5DE4"/>
    <w:rsid w:val="006A7874"/>
    <w:rsid w:val="006B12C8"/>
    <w:rsid w:val="006B140E"/>
    <w:rsid w:val="006B58C7"/>
    <w:rsid w:val="006B60E6"/>
    <w:rsid w:val="006B62A4"/>
    <w:rsid w:val="006B639F"/>
    <w:rsid w:val="006B6B7F"/>
    <w:rsid w:val="006B6FDB"/>
    <w:rsid w:val="006B77CF"/>
    <w:rsid w:val="006C1149"/>
    <w:rsid w:val="006C1175"/>
    <w:rsid w:val="006C16FC"/>
    <w:rsid w:val="006C17CA"/>
    <w:rsid w:val="006C2593"/>
    <w:rsid w:val="006C5363"/>
    <w:rsid w:val="006C6EE0"/>
    <w:rsid w:val="006C6EFB"/>
    <w:rsid w:val="006C7107"/>
    <w:rsid w:val="006D0755"/>
    <w:rsid w:val="006D140E"/>
    <w:rsid w:val="006D23F5"/>
    <w:rsid w:val="006D34AD"/>
    <w:rsid w:val="006D4278"/>
    <w:rsid w:val="006D466A"/>
    <w:rsid w:val="006D4823"/>
    <w:rsid w:val="006D4A1A"/>
    <w:rsid w:val="006D50EC"/>
    <w:rsid w:val="006D6892"/>
    <w:rsid w:val="006D78EB"/>
    <w:rsid w:val="006D7D8C"/>
    <w:rsid w:val="006E0430"/>
    <w:rsid w:val="006E049F"/>
    <w:rsid w:val="006E09A9"/>
    <w:rsid w:val="006E1579"/>
    <w:rsid w:val="006E3F30"/>
    <w:rsid w:val="006E51D2"/>
    <w:rsid w:val="006E54D0"/>
    <w:rsid w:val="006E55CB"/>
    <w:rsid w:val="006E5714"/>
    <w:rsid w:val="006E617C"/>
    <w:rsid w:val="006E66EC"/>
    <w:rsid w:val="006E6B25"/>
    <w:rsid w:val="006E7A7A"/>
    <w:rsid w:val="006E7F8C"/>
    <w:rsid w:val="006F0A7A"/>
    <w:rsid w:val="006F0AB0"/>
    <w:rsid w:val="006F0ADE"/>
    <w:rsid w:val="006F0DBB"/>
    <w:rsid w:val="006F198A"/>
    <w:rsid w:val="006F1C5F"/>
    <w:rsid w:val="006F2089"/>
    <w:rsid w:val="006F266B"/>
    <w:rsid w:val="006F2776"/>
    <w:rsid w:val="006F2B53"/>
    <w:rsid w:val="006F2EB1"/>
    <w:rsid w:val="006F332E"/>
    <w:rsid w:val="006F3746"/>
    <w:rsid w:val="006F39F9"/>
    <w:rsid w:val="006F442E"/>
    <w:rsid w:val="006F5D96"/>
    <w:rsid w:val="006F6DE2"/>
    <w:rsid w:val="006F7264"/>
    <w:rsid w:val="006F7C20"/>
    <w:rsid w:val="00700DB2"/>
    <w:rsid w:val="00700F27"/>
    <w:rsid w:val="00700FBA"/>
    <w:rsid w:val="007010C8"/>
    <w:rsid w:val="0070296C"/>
    <w:rsid w:val="007036CF"/>
    <w:rsid w:val="00703E62"/>
    <w:rsid w:val="00705254"/>
    <w:rsid w:val="00705BFE"/>
    <w:rsid w:val="00705CC2"/>
    <w:rsid w:val="00706248"/>
    <w:rsid w:val="007065D0"/>
    <w:rsid w:val="0071002B"/>
    <w:rsid w:val="0071212D"/>
    <w:rsid w:val="00712770"/>
    <w:rsid w:val="00712DD8"/>
    <w:rsid w:val="00713B20"/>
    <w:rsid w:val="00715AD2"/>
    <w:rsid w:val="00716C5B"/>
    <w:rsid w:val="00716DC3"/>
    <w:rsid w:val="00716E2B"/>
    <w:rsid w:val="007172CA"/>
    <w:rsid w:val="00717377"/>
    <w:rsid w:val="0072006D"/>
    <w:rsid w:val="0072144E"/>
    <w:rsid w:val="00721EF6"/>
    <w:rsid w:val="00721F0E"/>
    <w:rsid w:val="00722797"/>
    <w:rsid w:val="00722AA9"/>
    <w:rsid w:val="007237D2"/>
    <w:rsid w:val="00723EAA"/>
    <w:rsid w:val="007244BC"/>
    <w:rsid w:val="00725571"/>
    <w:rsid w:val="007255CB"/>
    <w:rsid w:val="007259DD"/>
    <w:rsid w:val="00725D1D"/>
    <w:rsid w:val="00726F90"/>
    <w:rsid w:val="007273F7"/>
    <w:rsid w:val="0072774F"/>
    <w:rsid w:val="00732811"/>
    <w:rsid w:val="00732B7D"/>
    <w:rsid w:val="00732CB0"/>
    <w:rsid w:val="00734310"/>
    <w:rsid w:val="00734E71"/>
    <w:rsid w:val="00734F8B"/>
    <w:rsid w:val="00735CAB"/>
    <w:rsid w:val="0073650B"/>
    <w:rsid w:val="00740775"/>
    <w:rsid w:val="007411A9"/>
    <w:rsid w:val="0074163E"/>
    <w:rsid w:val="00741CAC"/>
    <w:rsid w:val="0074204B"/>
    <w:rsid w:val="00742DB5"/>
    <w:rsid w:val="00743088"/>
    <w:rsid w:val="00744F59"/>
    <w:rsid w:val="00745EC4"/>
    <w:rsid w:val="00746CDE"/>
    <w:rsid w:val="00747108"/>
    <w:rsid w:val="00750E04"/>
    <w:rsid w:val="007536C3"/>
    <w:rsid w:val="00753BA2"/>
    <w:rsid w:val="00754C77"/>
    <w:rsid w:val="00756154"/>
    <w:rsid w:val="00756290"/>
    <w:rsid w:val="007575CF"/>
    <w:rsid w:val="0076018E"/>
    <w:rsid w:val="00760940"/>
    <w:rsid w:val="00760A49"/>
    <w:rsid w:val="007617F1"/>
    <w:rsid w:val="00761D58"/>
    <w:rsid w:val="00762DAC"/>
    <w:rsid w:val="007640C0"/>
    <w:rsid w:val="0076504C"/>
    <w:rsid w:val="0076550D"/>
    <w:rsid w:val="0076562E"/>
    <w:rsid w:val="007659C5"/>
    <w:rsid w:val="00766A65"/>
    <w:rsid w:val="00766F01"/>
    <w:rsid w:val="00767C62"/>
    <w:rsid w:val="00767D81"/>
    <w:rsid w:val="00770286"/>
    <w:rsid w:val="007706CA"/>
    <w:rsid w:val="00770D7F"/>
    <w:rsid w:val="00771086"/>
    <w:rsid w:val="0077137B"/>
    <w:rsid w:val="007723A0"/>
    <w:rsid w:val="0077294F"/>
    <w:rsid w:val="007743A5"/>
    <w:rsid w:val="0077451D"/>
    <w:rsid w:val="00775A40"/>
    <w:rsid w:val="00775C72"/>
    <w:rsid w:val="00775DFF"/>
    <w:rsid w:val="00781520"/>
    <w:rsid w:val="00781C49"/>
    <w:rsid w:val="0078412F"/>
    <w:rsid w:val="00784DD7"/>
    <w:rsid w:val="00785C8B"/>
    <w:rsid w:val="00786172"/>
    <w:rsid w:val="00791074"/>
    <w:rsid w:val="007913C8"/>
    <w:rsid w:val="007919C7"/>
    <w:rsid w:val="0079329B"/>
    <w:rsid w:val="00793F9C"/>
    <w:rsid w:val="0079513D"/>
    <w:rsid w:val="0079620F"/>
    <w:rsid w:val="007964BF"/>
    <w:rsid w:val="00796AF2"/>
    <w:rsid w:val="00796EE1"/>
    <w:rsid w:val="00797283"/>
    <w:rsid w:val="00797485"/>
    <w:rsid w:val="00797C91"/>
    <w:rsid w:val="007A0291"/>
    <w:rsid w:val="007A03F7"/>
    <w:rsid w:val="007A1179"/>
    <w:rsid w:val="007A1FC2"/>
    <w:rsid w:val="007A2848"/>
    <w:rsid w:val="007A33C1"/>
    <w:rsid w:val="007A46A3"/>
    <w:rsid w:val="007A49E4"/>
    <w:rsid w:val="007A4EA9"/>
    <w:rsid w:val="007A542E"/>
    <w:rsid w:val="007A5A06"/>
    <w:rsid w:val="007A5D45"/>
    <w:rsid w:val="007A66BF"/>
    <w:rsid w:val="007A6A20"/>
    <w:rsid w:val="007A6C37"/>
    <w:rsid w:val="007A6F37"/>
    <w:rsid w:val="007B0B98"/>
    <w:rsid w:val="007B0C02"/>
    <w:rsid w:val="007B1165"/>
    <w:rsid w:val="007B2AD2"/>
    <w:rsid w:val="007B32DD"/>
    <w:rsid w:val="007B33AA"/>
    <w:rsid w:val="007B4A05"/>
    <w:rsid w:val="007B5184"/>
    <w:rsid w:val="007B51C3"/>
    <w:rsid w:val="007B62F3"/>
    <w:rsid w:val="007B7221"/>
    <w:rsid w:val="007C03FE"/>
    <w:rsid w:val="007C0C1B"/>
    <w:rsid w:val="007C140F"/>
    <w:rsid w:val="007C2133"/>
    <w:rsid w:val="007C2D37"/>
    <w:rsid w:val="007C2DC5"/>
    <w:rsid w:val="007C2E99"/>
    <w:rsid w:val="007C3AAD"/>
    <w:rsid w:val="007C3DB5"/>
    <w:rsid w:val="007C4FD7"/>
    <w:rsid w:val="007C6A9B"/>
    <w:rsid w:val="007C78D8"/>
    <w:rsid w:val="007D0B30"/>
    <w:rsid w:val="007D1E49"/>
    <w:rsid w:val="007D3021"/>
    <w:rsid w:val="007D35DE"/>
    <w:rsid w:val="007D397F"/>
    <w:rsid w:val="007D46A0"/>
    <w:rsid w:val="007D5E0F"/>
    <w:rsid w:val="007D623D"/>
    <w:rsid w:val="007D75C4"/>
    <w:rsid w:val="007D7696"/>
    <w:rsid w:val="007E0480"/>
    <w:rsid w:val="007E2020"/>
    <w:rsid w:val="007E2169"/>
    <w:rsid w:val="007E250A"/>
    <w:rsid w:val="007E2ECE"/>
    <w:rsid w:val="007E2FEE"/>
    <w:rsid w:val="007E3671"/>
    <w:rsid w:val="007E39A4"/>
    <w:rsid w:val="007E4D35"/>
    <w:rsid w:val="007E4E54"/>
    <w:rsid w:val="007E5594"/>
    <w:rsid w:val="007E5A92"/>
    <w:rsid w:val="007E6412"/>
    <w:rsid w:val="007E6C7B"/>
    <w:rsid w:val="007E70DA"/>
    <w:rsid w:val="007E75CB"/>
    <w:rsid w:val="007E7727"/>
    <w:rsid w:val="007E7CA0"/>
    <w:rsid w:val="007F128C"/>
    <w:rsid w:val="007F1D5C"/>
    <w:rsid w:val="007F2157"/>
    <w:rsid w:val="007F2D86"/>
    <w:rsid w:val="007F44CC"/>
    <w:rsid w:val="007F4B6A"/>
    <w:rsid w:val="007F4D03"/>
    <w:rsid w:val="007F51AC"/>
    <w:rsid w:val="007F571B"/>
    <w:rsid w:val="007F583D"/>
    <w:rsid w:val="007F5EAF"/>
    <w:rsid w:val="007F6E3A"/>
    <w:rsid w:val="007F6E62"/>
    <w:rsid w:val="007F6F5C"/>
    <w:rsid w:val="007F7170"/>
    <w:rsid w:val="007F75E2"/>
    <w:rsid w:val="00800F57"/>
    <w:rsid w:val="008015B7"/>
    <w:rsid w:val="00801EC8"/>
    <w:rsid w:val="00802D63"/>
    <w:rsid w:val="00803A85"/>
    <w:rsid w:val="00804E83"/>
    <w:rsid w:val="0080531F"/>
    <w:rsid w:val="008053E6"/>
    <w:rsid w:val="00805532"/>
    <w:rsid w:val="008062B8"/>
    <w:rsid w:val="0080705A"/>
    <w:rsid w:val="00807332"/>
    <w:rsid w:val="00807448"/>
    <w:rsid w:val="008074B8"/>
    <w:rsid w:val="008111BF"/>
    <w:rsid w:val="0081417D"/>
    <w:rsid w:val="00815D4B"/>
    <w:rsid w:val="00815D7F"/>
    <w:rsid w:val="00816553"/>
    <w:rsid w:val="00816561"/>
    <w:rsid w:val="0081665C"/>
    <w:rsid w:val="00816CE2"/>
    <w:rsid w:val="00817655"/>
    <w:rsid w:val="0082077A"/>
    <w:rsid w:val="00821011"/>
    <w:rsid w:val="008216B8"/>
    <w:rsid w:val="00821F14"/>
    <w:rsid w:val="00822DA8"/>
    <w:rsid w:val="008233A2"/>
    <w:rsid w:val="008249BE"/>
    <w:rsid w:val="00826569"/>
    <w:rsid w:val="00830143"/>
    <w:rsid w:val="008310A2"/>
    <w:rsid w:val="008317EA"/>
    <w:rsid w:val="00831855"/>
    <w:rsid w:val="00831971"/>
    <w:rsid w:val="00832697"/>
    <w:rsid w:val="00832C88"/>
    <w:rsid w:val="00832E10"/>
    <w:rsid w:val="00833362"/>
    <w:rsid w:val="00833598"/>
    <w:rsid w:val="00833B63"/>
    <w:rsid w:val="00834DF6"/>
    <w:rsid w:val="008357E1"/>
    <w:rsid w:val="00836272"/>
    <w:rsid w:val="00836BE1"/>
    <w:rsid w:val="00837E6F"/>
    <w:rsid w:val="00837EDD"/>
    <w:rsid w:val="0084078C"/>
    <w:rsid w:val="0084164B"/>
    <w:rsid w:val="00841A0B"/>
    <w:rsid w:val="00841B6B"/>
    <w:rsid w:val="0084486B"/>
    <w:rsid w:val="00845F7F"/>
    <w:rsid w:val="00846C0E"/>
    <w:rsid w:val="00847CC4"/>
    <w:rsid w:val="00851072"/>
    <w:rsid w:val="00852151"/>
    <w:rsid w:val="008523BC"/>
    <w:rsid w:val="008531E6"/>
    <w:rsid w:val="00854931"/>
    <w:rsid w:val="00855574"/>
    <w:rsid w:val="00855B2E"/>
    <w:rsid w:val="00855EFA"/>
    <w:rsid w:val="00856103"/>
    <w:rsid w:val="0085695E"/>
    <w:rsid w:val="008570DC"/>
    <w:rsid w:val="00857111"/>
    <w:rsid w:val="00860B30"/>
    <w:rsid w:val="008613E5"/>
    <w:rsid w:val="00861477"/>
    <w:rsid w:val="00862E41"/>
    <w:rsid w:val="00863943"/>
    <w:rsid w:val="00863F5E"/>
    <w:rsid w:val="00864CC0"/>
    <w:rsid w:val="00864EEA"/>
    <w:rsid w:val="00864F31"/>
    <w:rsid w:val="008657BF"/>
    <w:rsid w:val="00865E95"/>
    <w:rsid w:val="00866565"/>
    <w:rsid w:val="00867409"/>
    <w:rsid w:val="0086763D"/>
    <w:rsid w:val="00867A54"/>
    <w:rsid w:val="00867AA7"/>
    <w:rsid w:val="00872F85"/>
    <w:rsid w:val="00874119"/>
    <w:rsid w:val="00874197"/>
    <w:rsid w:val="0087443C"/>
    <w:rsid w:val="008759EA"/>
    <w:rsid w:val="00876313"/>
    <w:rsid w:val="00876347"/>
    <w:rsid w:val="0087695C"/>
    <w:rsid w:val="00880EEB"/>
    <w:rsid w:val="008810B0"/>
    <w:rsid w:val="008814D0"/>
    <w:rsid w:val="008823AF"/>
    <w:rsid w:val="008825A6"/>
    <w:rsid w:val="00882D30"/>
    <w:rsid w:val="00883E7D"/>
    <w:rsid w:val="00884B5E"/>
    <w:rsid w:val="00885811"/>
    <w:rsid w:val="00886957"/>
    <w:rsid w:val="00887148"/>
    <w:rsid w:val="0088714C"/>
    <w:rsid w:val="008877AB"/>
    <w:rsid w:val="0089072F"/>
    <w:rsid w:val="008909CC"/>
    <w:rsid w:val="00890A51"/>
    <w:rsid w:val="00891F26"/>
    <w:rsid w:val="008920EC"/>
    <w:rsid w:val="00892571"/>
    <w:rsid w:val="00892C51"/>
    <w:rsid w:val="00893067"/>
    <w:rsid w:val="008934F8"/>
    <w:rsid w:val="00893F6D"/>
    <w:rsid w:val="00894DBC"/>
    <w:rsid w:val="00895494"/>
    <w:rsid w:val="008963BE"/>
    <w:rsid w:val="00896459"/>
    <w:rsid w:val="008A19F0"/>
    <w:rsid w:val="008A4F3C"/>
    <w:rsid w:val="008A51BE"/>
    <w:rsid w:val="008A5714"/>
    <w:rsid w:val="008A60FB"/>
    <w:rsid w:val="008A79DC"/>
    <w:rsid w:val="008B0768"/>
    <w:rsid w:val="008B21B9"/>
    <w:rsid w:val="008B5092"/>
    <w:rsid w:val="008B5396"/>
    <w:rsid w:val="008B5770"/>
    <w:rsid w:val="008B5A29"/>
    <w:rsid w:val="008B5F72"/>
    <w:rsid w:val="008B7DE3"/>
    <w:rsid w:val="008C0875"/>
    <w:rsid w:val="008C139F"/>
    <w:rsid w:val="008C302B"/>
    <w:rsid w:val="008C31B5"/>
    <w:rsid w:val="008C4817"/>
    <w:rsid w:val="008C4855"/>
    <w:rsid w:val="008C527B"/>
    <w:rsid w:val="008D0E31"/>
    <w:rsid w:val="008D10D7"/>
    <w:rsid w:val="008D1C21"/>
    <w:rsid w:val="008D299A"/>
    <w:rsid w:val="008D2DAC"/>
    <w:rsid w:val="008D36EB"/>
    <w:rsid w:val="008D3922"/>
    <w:rsid w:val="008D603A"/>
    <w:rsid w:val="008D6476"/>
    <w:rsid w:val="008D797D"/>
    <w:rsid w:val="008E182D"/>
    <w:rsid w:val="008E2007"/>
    <w:rsid w:val="008E56FF"/>
    <w:rsid w:val="008E755F"/>
    <w:rsid w:val="008E7AFB"/>
    <w:rsid w:val="008E7E20"/>
    <w:rsid w:val="008E7F45"/>
    <w:rsid w:val="008F171A"/>
    <w:rsid w:val="008F1D93"/>
    <w:rsid w:val="008F2B92"/>
    <w:rsid w:val="008F305E"/>
    <w:rsid w:val="008F352D"/>
    <w:rsid w:val="008F3D2C"/>
    <w:rsid w:val="008F48B0"/>
    <w:rsid w:val="008F4E35"/>
    <w:rsid w:val="008F56AF"/>
    <w:rsid w:val="008F5F62"/>
    <w:rsid w:val="008F6B22"/>
    <w:rsid w:val="008F6ED1"/>
    <w:rsid w:val="00900C94"/>
    <w:rsid w:val="00900FA7"/>
    <w:rsid w:val="00901F3A"/>
    <w:rsid w:val="009027DB"/>
    <w:rsid w:val="00903EA7"/>
    <w:rsid w:val="0090421A"/>
    <w:rsid w:val="00904D59"/>
    <w:rsid w:val="0090500F"/>
    <w:rsid w:val="00905994"/>
    <w:rsid w:val="009069FD"/>
    <w:rsid w:val="009070CD"/>
    <w:rsid w:val="0090717E"/>
    <w:rsid w:val="00907D64"/>
    <w:rsid w:val="00910496"/>
    <w:rsid w:val="00910FEE"/>
    <w:rsid w:val="009111C3"/>
    <w:rsid w:val="00911714"/>
    <w:rsid w:val="00911B26"/>
    <w:rsid w:val="0091253F"/>
    <w:rsid w:val="00912D51"/>
    <w:rsid w:val="00912EEE"/>
    <w:rsid w:val="009135BF"/>
    <w:rsid w:val="00913990"/>
    <w:rsid w:val="00913D18"/>
    <w:rsid w:val="0091445E"/>
    <w:rsid w:val="00914609"/>
    <w:rsid w:val="009149B4"/>
    <w:rsid w:val="00915109"/>
    <w:rsid w:val="009153B7"/>
    <w:rsid w:val="00916BB0"/>
    <w:rsid w:val="009172C6"/>
    <w:rsid w:val="00920D4E"/>
    <w:rsid w:val="00920F29"/>
    <w:rsid w:val="0092126F"/>
    <w:rsid w:val="009220CA"/>
    <w:rsid w:val="00923091"/>
    <w:rsid w:val="0092318C"/>
    <w:rsid w:val="00924D5C"/>
    <w:rsid w:val="00926299"/>
    <w:rsid w:val="00927C23"/>
    <w:rsid w:val="00927F04"/>
    <w:rsid w:val="00930C8B"/>
    <w:rsid w:val="0093113C"/>
    <w:rsid w:val="009317A2"/>
    <w:rsid w:val="00931D40"/>
    <w:rsid w:val="00932578"/>
    <w:rsid w:val="00932AFA"/>
    <w:rsid w:val="00932BEB"/>
    <w:rsid w:val="00932C3D"/>
    <w:rsid w:val="00932D2C"/>
    <w:rsid w:val="009331AE"/>
    <w:rsid w:val="0093367B"/>
    <w:rsid w:val="009336DB"/>
    <w:rsid w:val="00933804"/>
    <w:rsid w:val="009348D8"/>
    <w:rsid w:val="009358E3"/>
    <w:rsid w:val="00940AAE"/>
    <w:rsid w:val="009418E6"/>
    <w:rsid w:val="0094266A"/>
    <w:rsid w:val="00942A05"/>
    <w:rsid w:val="009432E6"/>
    <w:rsid w:val="00943C68"/>
    <w:rsid w:val="009445BD"/>
    <w:rsid w:val="00944847"/>
    <w:rsid w:val="00944C3A"/>
    <w:rsid w:val="00946BAE"/>
    <w:rsid w:val="00947E4A"/>
    <w:rsid w:val="009512F7"/>
    <w:rsid w:val="009519C3"/>
    <w:rsid w:val="00951B35"/>
    <w:rsid w:val="00951E10"/>
    <w:rsid w:val="00952552"/>
    <w:rsid w:val="0095272B"/>
    <w:rsid w:val="009536A1"/>
    <w:rsid w:val="009546AC"/>
    <w:rsid w:val="00954771"/>
    <w:rsid w:val="009561B7"/>
    <w:rsid w:val="009569BC"/>
    <w:rsid w:val="009570D1"/>
    <w:rsid w:val="0095777C"/>
    <w:rsid w:val="00957B50"/>
    <w:rsid w:val="00957D98"/>
    <w:rsid w:val="009603B8"/>
    <w:rsid w:val="00960623"/>
    <w:rsid w:val="00960B36"/>
    <w:rsid w:val="00960C92"/>
    <w:rsid w:val="00961E8A"/>
    <w:rsid w:val="00962C91"/>
    <w:rsid w:val="00963A03"/>
    <w:rsid w:val="00964144"/>
    <w:rsid w:val="00964C4C"/>
    <w:rsid w:val="00964CA4"/>
    <w:rsid w:val="0096596A"/>
    <w:rsid w:val="009664E2"/>
    <w:rsid w:val="00966709"/>
    <w:rsid w:val="00966BA1"/>
    <w:rsid w:val="00966BE8"/>
    <w:rsid w:val="00966DAA"/>
    <w:rsid w:val="00967A97"/>
    <w:rsid w:val="00970E41"/>
    <w:rsid w:val="009712B6"/>
    <w:rsid w:val="009722A9"/>
    <w:rsid w:val="00972304"/>
    <w:rsid w:val="00973B78"/>
    <w:rsid w:val="00973C77"/>
    <w:rsid w:val="0097465E"/>
    <w:rsid w:val="0097523D"/>
    <w:rsid w:val="00975363"/>
    <w:rsid w:val="0097547B"/>
    <w:rsid w:val="00975631"/>
    <w:rsid w:val="00975DD0"/>
    <w:rsid w:val="00977740"/>
    <w:rsid w:val="00980220"/>
    <w:rsid w:val="00980E33"/>
    <w:rsid w:val="009817A2"/>
    <w:rsid w:val="00981FF9"/>
    <w:rsid w:val="009821EE"/>
    <w:rsid w:val="0098339E"/>
    <w:rsid w:val="00983617"/>
    <w:rsid w:val="00983FD3"/>
    <w:rsid w:val="00985322"/>
    <w:rsid w:val="009855EA"/>
    <w:rsid w:val="0098702D"/>
    <w:rsid w:val="0098711E"/>
    <w:rsid w:val="009874D1"/>
    <w:rsid w:val="00992B55"/>
    <w:rsid w:val="00994BE5"/>
    <w:rsid w:val="00995266"/>
    <w:rsid w:val="00996D8D"/>
    <w:rsid w:val="009971C4"/>
    <w:rsid w:val="0099728D"/>
    <w:rsid w:val="00997CB9"/>
    <w:rsid w:val="009A11E0"/>
    <w:rsid w:val="009A2029"/>
    <w:rsid w:val="009A22D7"/>
    <w:rsid w:val="009A2BE7"/>
    <w:rsid w:val="009A3CE7"/>
    <w:rsid w:val="009A3F20"/>
    <w:rsid w:val="009A43BB"/>
    <w:rsid w:val="009A49F0"/>
    <w:rsid w:val="009A4BC7"/>
    <w:rsid w:val="009A572F"/>
    <w:rsid w:val="009A6840"/>
    <w:rsid w:val="009A7D79"/>
    <w:rsid w:val="009B027A"/>
    <w:rsid w:val="009B0415"/>
    <w:rsid w:val="009B0C53"/>
    <w:rsid w:val="009B21D6"/>
    <w:rsid w:val="009B2227"/>
    <w:rsid w:val="009B2F22"/>
    <w:rsid w:val="009B392C"/>
    <w:rsid w:val="009B3A8F"/>
    <w:rsid w:val="009B4180"/>
    <w:rsid w:val="009B493F"/>
    <w:rsid w:val="009B60D8"/>
    <w:rsid w:val="009B6485"/>
    <w:rsid w:val="009B64CD"/>
    <w:rsid w:val="009B6B97"/>
    <w:rsid w:val="009B753B"/>
    <w:rsid w:val="009B7741"/>
    <w:rsid w:val="009C03F2"/>
    <w:rsid w:val="009C053E"/>
    <w:rsid w:val="009C0B2E"/>
    <w:rsid w:val="009C0CA9"/>
    <w:rsid w:val="009C2A2E"/>
    <w:rsid w:val="009C2F3E"/>
    <w:rsid w:val="009C39A9"/>
    <w:rsid w:val="009C49F8"/>
    <w:rsid w:val="009C4ABC"/>
    <w:rsid w:val="009C4FBF"/>
    <w:rsid w:val="009C55EF"/>
    <w:rsid w:val="009C565F"/>
    <w:rsid w:val="009C5E70"/>
    <w:rsid w:val="009C6A4D"/>
    <w:rsid w:val="009D149E"/>
    <w:rsid w:val="009D1D94"/>
    <w:rsid w:val="009D1DCC"/>
    <w:rsid w:val="009D221F"/>
    <w:rsid w:val="009D239F"/>
    <w:rsid w:val="009D3403"/>
    <w:rsid w:val="009D3BA5"/>
    <w:rsid w:val="009D40C1"/>
    <w:rsid w:val="009D411A"/>
    <w:rsid w:val="009D4C3C"/>
    <w:rsid w:val="009D4FC8"/>
    <w:rsid w:val="009D5260"/>
    <w:rsid w:val="009D53C0"/>
    <w:rsid w:val="009D5888"/>
    <w:rsid w:val="009D622D"/>
    <w:rsid w:val="009D6836"/>
    <w:rsid w:val="009D7966"/>
    <w:rsid w:val="009D7FD3"/>
    <w:rsid w:val="009E01CF"/>
    <w:rsid w:val="009E0488"/>
    <w:rsid w:val="009E22DE"/>
    <w:rsid w:val="009E2CC0"/>
    <w:rsid w:val="009E2D6A"/>
    <w:rsid w:val="009E359D"/>
    <w:rsid w:val="009E40FC"/>
    <w:rsid w:val="009E4923"/>
    <w:rsid w:val="009E507E"/>
    <w:rsid w:val="009E54F8"/>
    <w:rsid w:val="009E6D7F"/>
    <w:rsid w:val="009E72A7"/>
    <w:rsid w:val="009E79C1"/>
    <w:rsid w:val="009F0432"/>
    <w:rsid w:val="009F246F"/>
    <w:rsid w:val="009F2F27"/>
    <w:rsid w:val="009F401B"/>
    <w:rsid w:val="009F40DC"/>
    <w:rsid w:val="009F53AE"/>
    <w:rsid w:val="009F593F"/>
    <w:rsid w:val="009F65FB"/>
    <w:rsid w:val="009F66DD"/>
    <w:rsid w:val="009F6B93"/>
    <w:rsid w:val="009F7760"/>
    <w:rsid w:val="00A01CB5"/>
    <w:rsid w:val="00A01FEC"/>
    <w:rsid w:val="00A03564"/>
    <w:rsid w:val="00A03F75"/>
    <w:rsid w:val="00A060E6"/>
    <w:rsid w:val="00A06A22"/>
    <w:rsid w:val="00A06E65"/>
    <w:rsid w:val="00A07657"/>
    <w:rsid w:val="00A07B77"/>
    <w:rsid w:val="00A10B51"/>
    <w:rsid w:val="00A1109A"/>
    <w:rsid w:val="00A117CD"/>
    <w:rsid w:val="00A13A41"/>
    <w:rsid w:val="00A159A0"/>
    <w:rsid w:val="00A16835"/>
    <w:rsid w:val="00A16A09"/>
    <w:rsid w:val="00A1795C"/>
    <w:rsid w:val="00A1C78E"/>
    <w:rsid w:val="00A208EA"/>
    <w:rsid w:val="00A21105"/>
    <w:rsid w:val="00A214CE"/>
    <w:rsid w:val="00A21869"/>
    <w:rsid w:val="00A22434"/>
    <w:rsid w:val="00A231F0"/>
    <w:rsid w:val="00A23B37"/>
    <w:rsid w:val="00A23B73"/>
    <w:rsid w:val="00A2413B"/>
    <w:rsid w:val="00A24DAE"/>
    <w:rsid w:val="00A24FEC"/>
    <w:rsid w:val="00A2541B"/>
    <w:rsid w:val="00A25953"/>
    <w:rsid w:val="00A26921"/>
    <w:rsid w:val="00A26F63"/>
    <w:rsid w:val="00A26FDD"/>
    <w:rsid w:val="00A2704E"/>
    <w:rsid w:val="00A27653"/>
    <w:rsid w:val="00A31A15"/>
    <w:rsid w:val="00A31CC9"/>
    <w:rsid w:val="00A3202B"/>
    <w:rsid w:val="00A3212C"/>
    <w:rsid w:val="00A32338"/>
    <w:rsid w:val="00A3350D"/>
    <w:rsid w:val="00A33E00"/>
    <w:rsid w:val="00A33FB8"/>
    <w:rsid w:val="00A3486A"/>
    <w:rsid w:val="00A34B7E"/>
    <w:rsid w:val="00A35B2F"/>
    <w:rsid w:val="00A36064"/>
    <w:rsid w:val="00A36833"/>
    <w:rsid w:val="00A36CE6"/>
    <w:rsid w:val="00A37688"/>
    <w:rsid w:val="00A37BB8"/>
    <w:rsid w:val="00A405A9"/>
    <w:rsid w:val="00A40C54"/>
    <w:rsid w:val="00A413DD"/>
    <w:rsid w:val="00A42A2A"/>
    <w:rsid w:val="00A42D08"/>
    <w:rsid w:val="00A44F73"/>
    <w:rsid w:val="00A45737"/>
    <w:rsid w:val="00A46954"/>
    <w:rsid w:val="00A46E23"/>
    <w:rsid w:val="00A531A7"/>
    <w:rsid w:val="00A53BF2"/>
    <w:rsid w:val="00A546F3"/>
    <w:rsid w:val="00A54716"/>
    <w:rsid w:val="00A578E4"/>
    <w:rsid w:val="00A60049"/>
    <w:rsid w:val="00A60116"/>
    <w:rsid w:val="00A61A93"/>
    <w:rsid w:val="00A626E1"/>
    <w:rsid w:val="00A62CDB"/>
    <w:rsid w:val="00A649D7"/>
    <w:rsid w:val="00A65536"/>
    <w:rsid w:val="00A656C6"/>
    <w:rsid w:val="00A671B3"/>
    <w:rsid w:val="00A6769B"/>
    <w:rsid w:val="00A70CCA"/>
    <w:rsid w:val="00A70F86"/>
    <w:rsid w:val="00A71A9C"/>
    <w:rsid w:val="00A71E8A"/>
    <w:rsid w:val="00A73985"/>
    <w:rsid w:val="00A74820"/>
    <w:rsid w:val="00A74CA8"/>
    <w:rsid w:val="00A75683"/>
    <w:rsid w:val="00A761CA"/>
    <w:rsid w:val="00A7671A"/>
    <w:rsid w:val="00A76821"/>
    <w:rsid w:val="00A777D8"/>
    <w:rsid w:val="00A77E1B"/>
    <w:rsid w:val="00A8028F"/>
    <w:rsid w:val="00A80FF1"/>
    <w:rsid w:val="00A81012"/>
    <w:rsid w:val="00A816B7"/>
    <w:rsid w:val="00A81CB4"/>
    <w:rsid w:val="00A845B6"/>
    <w:rsid w:val="00A84F0B"/>
    <w:rsid w:val="00A87836"/>
    <w:rsid w:val="00A87D9D"/>
    <w:rsid w:val="00A90183"/>
    <w:rsid w:val="00A91277"/>
    <w:rsid w:val="00A91390"/>
    <w:rsid w:val="00A913AE"/>
    <w:rsid w:val="00A9172F"/>
    <w:rsid w:val="00A9213A"/>
    <w:rsid w:val="00A93CB7"/>
    <w:rsid w:val="00A94BB3"/>
    <w:rsid w:val="00A9537A"/>
    <w:rsid w:val="00A956BF"/>
    <w:rsid w:val="00A95EFD"/>
    <w:rsid w:val="00A95F99"/>
    <w:rsid w:val="00A96518"/>
    <w:rsid w:val="00A965E5"/>
    <w:rsid w:val="00A9712D"/>
    <w:rsid w:val="00A97D7E"/>
    <w:rsid w:val="00A97FB7"/>
    <w:rsid w:val="00AA0E60"/>
    <w:rsid w:val="00AA1CF0"/>
    <w:rsid w:val="00AA2C1F"/>
    <w:rsid w:val="00AA3864"/>
    <w:rsid w:val="00AA39EF"/>
    <w:rsid w:val="00AA3BFF"/>
    <w:rsid w:val="00AA4FD0"/>
    <w:rsid w:val="00AA55C8"/>
    <w:rsid w:val="00AA57BC"/>
    <w:rsid w:val="00AA6D17"/>
    <w:rsid w:val="00AB03E4"/>
    <w:rsid w:val="00AB0CB3"/>
    <w:rsid w:val="00AB15B7"/>
    <w:rsid w:val="00AB245F"/>
    <w:rsid w:val="00AB2465"/>
    <w:rsid w:val="00AB4702"/>
    <w:rsid w:val="00AB5291"/>
    <w:rsid w:val="00AB6FA3"/>
    <w:rsid w:val="00AB79D9"/>
    <w:rsid w:val="00AC04C8"/>
    <w:rsid w:val="00AC0CC7"/>
    <w:rsid w:val="00AC0E43"/>
    <w:rsid w:val="00AC118B"/>
    <w:rsid w:val="00AC1528"/>
    <w:rsid w:val="00AC2770"/>
    <w:rsid w:val="00AC36B1"/>
    <w:rsid w:val="00AC3AC5"/>
    <w:rsid w:val="00AC4894"/>
    <w:rsid w:val="00AC4ABF"/>
    <w:rsid w:val="00AC5913"/>
    <w:rsid w:val="00AC735B"/>
    <w:rsid w:val="00AD01C2"/>
    <w:rsid w:val="00AD0433"/>
    <w:rsid w:val="00AD084E"/>
    <w:rsid w:val="00AD0F59"/>
    <w:rsid w:val="00AD17B1"/>
    <w:rsid w:val="00AD26C0"/>
    <w:rsid w:val="00AD2C7D"/>
    <w:rsid w:val="00AD2D9D"/>
    <w:rsid w:val="00AD414D"/>
    <w:rsid w:val="00AD4890"/>
    <w:rsid w:val="00AD4E7B"/>
    <w:rsid w:val="00AD5B0D"/>
    <w:rsid w:val="00AD70AC"/>
    <w:rsid w:val="00AE0007"/>
    <w:rsid w:val="00AE00D3"/>
    <w:rsid w:val="00AE10D7"/>
    <w:rsid w:val="00AE18BD"/>
    <w:rsid w:val="00AE1DA0"/>
    <w:rsid w:val="00AE2AF2"/>
    <w:rsid w:val="00AE347E"/>
    <w:rsid w:val="00AE3EDA"/>
    <w:rsid w:val="00AE7094"/>
    <w:rsid w:val="00AE7E56"/>
    <w:rsid w:val="00AF00C7"/>
    <w:rsid w:val="00AF0EFD"/>
    <w:rsid w:val="00AF2476"/>
    <w:rsid w:val="00AF3266"/>
    <w:rsid w:val="00AF3DE9"/>
    <w:rsid w:val="00AF43D7"/>
    <w:rsid w:val="00AF4773"/>
    <w:rsid w:val="00AF503E"/>
    <w:rsid w:val="00AF5042"/>
    <w:rsid w:val="00AF541F"/>
    <w:rsid w:val="00AF54C7"/>
    <w:rsid w:val="00AF567E"/>
    <w:rsid w:val="00AF5E5E"/>
    <w:rsid w:val="00AF66EB"/>
    <w:rsid w:val="00AF7BAA"/>
    <w:rsid w:val="00B01530"/>
    <w:rsid w:val="00B02175"/>
    <w:rsid w:val="00B02663"/>
    <w:rsid w:val="00B0272E"/>
    <w:rsid w:val="00B02BD7"/>
    <w:rsid w:val="00B0377F"/>
    <w:rsid w:val="00B03C5E"/>
    <w:rsid w:val="00B0436E"/>
    <w:rsid w:val="00B06D6F"/>
    <w:rsid w:val="00B076BF"/>
    <w:rsid w:val="00B077C7"/>
    <w:rsid w:val="00B10F40"/>
    <w:rsid w:val="00B11B7E"/>
    <w:rsid w:val="00B11FC1"/>
    <w:rsid w:val="00B1255E"/>
    <w:rsid w:val="00B12BA5"/>
    <w:rsid w:val="00B13100"/>
    <w:rsid w:val="00B14A1C"/>
    <w:rsid w:val="00B17103"/>
    <w:rsid w:val="00B17400"/>
    <w:rsid w:val="00B1786D"/>
    <w:rsid w:val="00B20111"/>
    <w:rsid w:val="00B22B2D"/>
    <w:rsid w:val="00B22CD3"/>
    <w:rsid w:val="00B23CA0"/>
    <w:rsid w:val="00B23D56"/>
    <w:rsid w:val="00B248FE"/>
    <w:rsid w:val="00B264DD"/>
    <w:rsid w:val="00B27B33"/>
    <w:rsid w:val="00B302DE"/>
    <w:rsid w:val="00B3123E"/>
    <w:rsid w:val="00B31C77"/>
    <w:rsid w:val="00B34160"/>
    <w:rsid w:val="00B3434D"/>
    <w:rsid w:val="00B35C7A"/>
    <w:rsid w:val="00B3625F"/>
    <w:rsid w:val="00B372B3"/>
    <w:rsid w:val="00B40629"/>
    <w:rsid w:val="00B41CDD"/>
    <w:rsid w:val="00B428A3"/>
    <w:rsid w:val="00B42F3D"/>
    <w:rsid w:val="00B44BF2"/>
    <w:rsid w:val="00B4752D"/>
    <w:rsid w:val="00B50311"/>
    <w:rsid w:val="00B50D21"/>
    <w:rsid w:val="00B51859"/>
    <w:rsid w:val="00B54646"/>
    <w:rsid w:val="00B54748"/>
    <w:rsid w:val="00B5507E"/>
    <w:rsid w:val="00B55823"/>
    <w:rsid w:val="00B55C6A"/>
    <w:rsid w:val="00B567E6"/>
    <w:rsid w:val="00B5690B"/>
    <w:rsid w:val="00B57BBE"/>
    <w:rsid w:val="00B57D16"/>
    <w:rsid w:val="00B6043B"/>
    <w:rsid w:val="00B61097"/>
    <w:rsid w:val="00B61C69"/>
    <w:rsid w:val="00B61F56"/>
    <w:rsid w:val="00B623A9"/>
    <w:rsid w:val="00B62BF6"/>
    <w:rsid w:val="00B62DAF"/>
    <w:rsid w:val="00B634E1"/>
    <w:rsid w:val="00B66AB5"/>
    <w:rsid w:val="00B7090B"/>
    <w:rsid w:val="00B70919"/>
    <w:rsid w:val="00B7136A"/>
    <w:rsid w:val="00B716CD"/>
    <w:rsid w:val="00B718D7"/>
    <w:rsid w:val="00B72032"/>
    <w:rsid w:val="00B72179"/>
    <w:rsid w:val="00B7283E"/>
    <w:rsid w:val="00B72A6F"/>
    <w:rsid w:val="00B74AAE"/>
    <w:rsid w:val="00B75BED"/>
    <w:rsid w:val="00B7633D"/>
    <w:rsid w:val="00B763A3"/>
    <w:rsid w:val="00B77A7E"/>
    <w:rsid w:val="00B77DE9"/>
    <w:rsid w:val="00B80245"/>
    <w:rsid w:val="00B8028D"/>
    <w:rsid w:val="00B80AED"/>
    <w:rsid w:val="00B82890"/>
    <w:rsid w:val="00B82DBE"/>
    <w:rsid w:val="00B831E8"/>
    <w:rsid w:val="00B83F68"/>
    <w:rsid w:val="00B84293"/>
    <w:rsid w:val="00B84AD3"/>
    <w:rsid w:val="00B8617E"/>
    <w:rsid w:val="00B8799C"/>
    <w:rsid w:val="00B90BE3"/>
    <w:rsid w:val="00B92F1A"/>
    <w:rsid w:val="00B9318F"/>
    <w:rsid w:val="00B93E02"/>
    <w:rsid w:val="00B94720"/>
    <w:rsid w:val="00B95188"/>
    <w:rsid w:val="00B96949"/>
    <w:rsid w:val="00BA0CF3"/>
    <w:rsid w:val="00BA1410"/>
    <w:rsid w:val="00BA164C"/>
    <w:rsid w:val="00BA174C"/>
    <w:rsid w:val="00BA1796"/>
    <w:rsid w:val="00BA1E93"/>
    <w:rsid w:val="00BA358A"/>
    <w:rsid w:val="00BA3C81"/>
    <w:rsid w:val="00BA56A3"/>
    <w:rsid w:val="00BA56A5"/>
    <w:rsid w:val="00BA5D2C"/>
    <w:rsid w:val="00BA5FE5"/>
    <w:rsid w:val="00BA6372"/>
    <w:rsid w:val="00BA647E"/>
    <w:rsid w:val="00BA689B"/>
    <w:rsid w:val="00BA7486"/>
    <w:rsid w:val="00BA78C8"/>
    <w:rsid w:val="00BA7C27"/>
    <w:rsid w:val="00BA7DD5"/>
    <w:rsid w:val="00BB07D9"/>
    <w:rsid w:val="00BB171E"/>
    <w:rsid w:val="00BB29C3"/>
    <w:rsid w:val="00BB4559"/>
    <w:rsid w:val="00BB4930"/>
    <w:rsid w:val="00BC05CB"/>
    <w:rsid w:val="00BC1342"/>
    <w:rsid w:val="00BC2A4D"/>
    <w:rsid w:val="00BC495D"/>
    <w:rsid w:val="00BC4C78"/>
    <w:rsid w:val="00BC5191"/>
    <w:rsid w:val="00BC63F4"/>
    <w:rsid w:val="00BC6DD1"/>
    <w:rsid w:val="00BC6FC3"/>
    <w:rsid w:val="00BC781F"/>
    <w:rsid w:val="00BC7C0F"/>
    <w:rsid w:val="00BC7D3F"/>
    <w:rsid w:val="00BC7D61"/>
    <w:rsid w:val="00BD0410"/>
    <w:rsid w:val="00BD05EC"/>
    <w:rsid w:val="00BD095A"/>
    <w:rsid w:val="00BD10D0"/>
    <w:rsid w:val="00BD1C57"/>
    <w:rsid w:val="00BD206C"/>
    <w:rsid w:val="00BD30AD"/>
    <w:rsid w:val="00BD3520"/>
    <w:rsid w:val="00BD361F"/>
    <w:rsid w:val="00BD3698"/>
    <w:rsid w:val="00BD438B"/>
    <w:rsid w:val="00BD4422"/>
    <w:rsid w:val="00BD4841"/>
    <w:rsid w:val="00BD5279"/>
    <w:rsid w:val="00BD6112"/>
    <w:rsid w:val="00BD6D30"/>
    <w:rsid w:val="00BD7969"/>
    <w:rsid w:val="00BE0266"/>
    <w:rsid w:val="00BE0F95"/>
    <w:rsid w:val="00BE1A94"/>
    <w:rsid w:val="00BE1C01"/>
    <w:rsid w:val="00BE1E47"/>
    <w:rsid w:val="00BE1FF5"/>
    <w:rsid w:val="00BE27FC"/>
    <w:rsid w:val="00BE2DE6"/>
    <w:rsid w:val="00BE35A8"/>
    <w:rsid w:val="00BE3CFD"/>
    <w:rsid w:val="00BE44D6"/>
    <w:rsid w:val="00BE65AC"/>
    <w:rsid w:val="00BE6B88"/>
    <w:rsid w:val="00BE7371"/>
    <w:rsid w:val="00BE7694"/>
    <w:rsid w:val="00BE7A80"/>
    <w:rsid w:val="00BF0CA7"/>
    <w:rsid w:val="00BF1DB4"/>
    <w:rsid w:val="00BF206E"/>
    <w:rsid w:val="00BF2753"/>
    <w:rsid w:val="00BF2C83"/>
    <w:rsid w:val="00BF3B12"/>
    <w:rsid w:val="00BF4531"/>
    <w:rsid w:val="00BF4942"/>
    <w:rsid w:val="00BF57E2"/>
    <w:rsid w:val="00BF5B43"/>
    <w:rsid w:val="00BF6041"/>
    <w:rsid w:val="00BF650B"/>
    <w:rsid w:val="00BF74A9"/>
    <w:rsid w:val="00C00228"/>
    <w:rsid w:val="00C00B36"/>
    <w:rsid w:val="00C00E64"/>
    <w:rsid w:val="00C01756"/>
    <w:rsid w:val="00C02A3D"/>
    <w:rsid w:val="00C0338D"/>
    <w:rsid w:val="00C03877"/>
    <w:rsid w:val="00C03C4D"/>
    <w:rsid w:val="00C04AFC"/>
    <w:rsid w:val="00C04D75"/>
    <w:rsid w:val="00C04DD0"/>
    <w:rsid w:val="00C04FFF"/>
    <w:rsid w:val="00C058CC"/>
    <w:rsid w:val="00C079B2"/>
    <w:rsid w:val="00C07AFC"/>
    <w:rsid w:val="00C113D8"/>
    <w:rsid w:val="00C12176"/>
    <w:rsid w:val="00C127AC"/>
    <w:rsid w:val="00C136F6"/>
    <w:rsid w:val="00C13E47"/>
    <w:rsid w:val="00C14EEC"/>
    <w:rsid w:val="00C14F9A"/>
    <w:rsid w:val="00C15C22"/>
    <w:rsid w:val="00C17DBD"/>
    <w:rsid w:val="00C17F3B"/>
    <w:rsid w:val="00C206C6"/>
    <w:rsid w:val="00C2098D"/>
    <w:rsid w:val="00C20C20"/>
    <w:rsid w:val="00C20EFB"/>
    <w:rsid w:val="00C2125B"/>
    <w:rsid w:val="00C21B94"/>
    <w:rsid w:val="00C22433"/>
    <w:rsid w:val="00C2256A"/>
    <w:rsid w:val="00C228FE"/>
    <w:rsid w:val="00C22D1F"/>
    <w:rsid w:val="00C22EB9"/>
    <w:rsid w:val="00C2453B"/>
    <w:rsid w:val="00C24E68"/>
    <w:rsid w:val="00C24F21"/>
    <w:rsid w:val="00C25748"/>
    <w:rsid w:val="00C257B9"/>
    <w:rsid w:val="00C264DF"/>
    <w:rsid w:val="00C26693"/>
    <w:rsid w:val="00C267A3"/>
    <w:rsid w:val="00C27024"/>
    <w:rsid w:val="00C30C08"/>
    <w:rsid w:val="00C3191A"/>
    <w:rsid w:val="00C32406"/>
    <w:rsid w:val="00C34974"/>
    <w:rsid w:val="00C349BE"/>
    <w:rsid w:val="00C349E6"/>
    <w:rsid w:val="00C36395"/>
    <w:rsid w:val="00C36BC6"/>
    <w:rsid w:val="00C37A26"/>
    <w:rsid w:val="00C37A36"/>
    <w:rsid w:val="00C41A57"/>
    <w:rsid w:val="00C41EFF"/>
    <w:rsid w:val="00C42094"/>
    <w:rsid w:val="00C44165"/>
    <w:rsid w:val="00C4506E"/>
    <w:rsid w:val="00C467B9"/>
    <w:rsid w:val="00C476CD"/>
    <w:rsid w:val="00C5060D"/>
    <w:rsid w:val="00C5165B"/>
    <w:rsid w:val="00C51B5A"/>
    <w:rsid w:val="00C51C22"/>
    <w:rsid w:val="00C51CB1"/>
    <w:rsid w:val="00C51D8A"/>
    <w:rsid w:val="00C5338D"/>
    <w:rsid w:val="00C5383D"/>
    <w:rsid w:val="00C53B70"/>
    <w:rsid w:val="00C540B5"/>
    <w:rsid w:val="00C5463C"/>
    <w:rsid w:val="00C54792"/>
    <w:rsid w:val="00C54824"/>
    <w:rsid w:val="00C54D20"/>
    <w:rsid w:val="00C572C0"/>
    <w:rsid w:val="00C57DA7"/>
    <w:rsid w:val="00C60595"/>
    <w:rsid w:val="00C60C9F"/>
    <w:rsid w:val="00C61E45"/>
    <w:rsid w:val="00C61FB8"/>
    <w:rsid w:val="00C630E5"/>
    <w:rsid w:val="00C635AF"/>
    <w:rsid w:val="00C63BBA"/>
    <w:rsid w:val="00C653CA"/>
    <w:rsid w:val="00C6553F"/>
    <w:rsid w:val="00C65FA7"/>
    <w:rsid w:val="00C704F0"/>
    <w:rsid w:val="00C7099B"/>
    <w:rsid w:val="00C70C56"/>
    <w:rsid w:val="00C7164F"/>
    <w:rsid w:val="00C71DB0"/>
    <w:rsid w:val="00C72293"/>
    <w:rsid w:val="00C73849"/>
    <w:rsid w:val="00C7419D"/>
    <w:rsid w:val="00C75472"/>
    <w:rsid w:val="00C768E3"/>
    <w:rsid w:val="00C76AD5"/>
    <w:rsid w:val="00C770BD"/>
    <w:rsid w:val="00C7713E"/>
    <w:rsid w:val="00C772F3"/>
    <w:rsid w:val="00C80DF0"/>
    <w:rsid w:val="00C821B1"/>
    <w:rsid w:val="00C8223E"/>
    <w:rsid w:val="00C82455"/>
    <w:rsid w:val="00C82C9D"/>
    <w:rsid w:val="00C83910"/>
    <w:rsid w:val="00C83B49"/>
    <w:rsid w:val="00C8406D"/>
    <w:rsid w:val="00C86C42"/>
    <w:rsid w:val="00C8701E"/>
    <w:rsid w:val="00C90755"/>
    <w:rsid w:val="00C90D71"/>
    <w:rsid w:val="00C92BF7"/>
    <w:rsid w:val="00C93AA2"/>
    <w:rsid w:val="00C94974"/>
    <w:rsid w:val="00C94D91"/>
    <w:rsid w:val="00C957F4"/>
    <w:rsid w:val="00CA022C"/>
    <w:rsid w:val="00CA1EE1"/>
    <w:rsid w:val="00CA251F"/>
    <w:rsid w:val="00CA5729"/>
    <w:rsid w:val="00CA5AFE"/>
    <w:rsid w:val="00CA5C48"/>
    <w:rsid w:val="00CA5E4B"/>
    <w:rsid w:val="00CA5FF8"/>
    <w:rsid w:val="00CA6C4A"/>
    <w:rsid w:val="00CA711B"/>
    <w:rsid w:val="00CB04CD"/>
    <w:rsid w:val="00CB08A3"/>
    <w:rsid w:val="00CB0BC9"/>
    <w:rsid w:val="00CB0D88"/>
    <w:rsid w:val="00CB0E24"/>
    <w:rsid w:val="00CB1B78"/>
    <w:rsid w:val="00CB4823"/>
    <w:rsid w:val="00CB4C5F"/>
    <w:rsid w:val="00CB59E1"/>
    <w:rsid w:val="00CB5AB6"/>
    <w:rsid w:val="00CB5AD8"/>
    <w:rsid w:val="00CB60DC"/>
    <w:rsid w:val="00CB6177"/>
    <w:rsid w:val="00CB762C"/>
    <w:rsid w:val="00CB7CFB"/>
    <w:rsid w:val="00CC1393"/>
    <w:rsid w:val="00CC361A"/>
    <w:rsid w:val="00CC3FDE"/>
    <w:rsid w:val="00CC46BD"/>
    <w:rsid w:val="00CC49E3"/>
    <w:rsid w:val="00CC561C"/>
    <w:rsid w:val="00CC60BC"/>
    <w:rsid w:val="00CC7B58"/>
    <w:rsid w:val="00CD0733"/>
    <w:rsid w:val="00CD082B"/>
    <w:rsid w:val="00CD18C9"/>
    <w:rsid w:val="00CD2688"/>
    <w:rsid w:val="00CD2E88"/>
    <w:rsid w:val="00CD3FFE"/>
    <w:rsid w:val="00CD4394"/>
    <w:rsid w:val="00CD4489"/>
    <w:rsid w:val="00CD58F6"/>
    <w:rsid w:val="00CD60F6"/>
    <w:rsid w:val="00CD721D"/>
    <w:rsid w:val="00CD72B6"/>
    <w:rsid w:val="00CE0602"/>
    <w:rsid w:val="00CE086B"/>
    <w:rsid w:val="00CE0FD6"/>
    <w:rsid w:val="00CE145D"/>
    <w:rsid w:val="00CE1B0D"/>
    <w:rsid w:val="00CE1C87"/>
    <w:rsid w:val="00CE1E7D"/>
    <w:rsid w:val="00CE354C"/>
    <w:rsid w:val="00CE38D7"/>
    <w:rsid w:val="00CE3BD1"/>
    <w:rsid w:val="00CE4206"/>
    <w:rsid w:val="00CE515A"/>
    <w:rsid w:val="00CE603B"/>
    <w:rsid w:val="00CE7268"/>
    <w:rsid w:val="00CF0117"/>
    <w:rsid w:val="00CF0A0D"/>
    <w:rsid w:val="00CF0B2C"/>
    <w:rsid w:val="00CF1D45"/>
    <w:rsid w:val="00CF3FCB"/>
    <w:rsid w:val="00CF4802"/>
    <w:rsid w:val="00CF5B10"/>
    <w:rsid w:val="00CF6139"/>
    <w:rsid w:val="00CF613D"/>
    <w:rsid w:val="00CF7640"/>
    <w:rsid w:val="00CF7F26"/>
    <w:rsid w:val="00D00440"/>
    <w:rsid w:val="00D0176F"/>
    <w:rsid w:val="00D035E8"/>
    <w:rsid w:val="00D03614"/>
    <w:rsid w:val="00D036B7"/>
    <w:rsid w:val="00D03B50"/>
    <w:rsid w:val="00D0432E"/>
    <w:rsid w:val="00D04593"/>
    <w:rsid w:val="00D047D2"/>
    <w:rsid w:val="00D049C8"/>
    <w:rsid w:val="00D04C7F"/>
    <w:rsid w:val="00D04DFB"/>
    <w:rsid w:val="00D05FE4"/>
    <w:rsid w:val="00D06370"/>
    <w:rsid w:val="00D06420"/>
    <w:rsid w:val="00D06A55"/>
    <w:rsid w:val="00D06BDA"/>
    <w:rsid w:val="00D074E9"/>
    <w:rsid w:val="00D07D4A"/>
    <w:rsid w:val="00D10775"/>
    <w:rsid w:val="00D10E87"/>
    <w:rsid w:val="00D1103C"/>
    <w:rsid w:val="00D113B3"/>
    <w:rsid w:val="00D11636"/>
    <w:rsid w:val="00D11E58"/>
    <w:rsid w:val="00D12406"/>
    <w:rsid w:val="00D12C7C"/>
    <w:rsid w:val="00D131DE"/>
    <w:rsid w:val="00D136FD"/>
    <w:rsid w:val="00D13A14"/>
    <w:rsid w:val="00D13F50"/>
    <w:rsid w:val="00D14703"/>
    <w:rsid w:val="00D149CE"/>
    <w:rsid w:val="00D14A34"/>
    <w:rsid w:val="00D14AA9"/>
    <w:rsid w:val="00D15A9F"/>
    <w:rsid w:val="00D16754"/>
    <w:rsid w:val="00D175E0"/>
    <w:rsid w:val="00D2024E"/>
    <w:rsid w:val="00D21637"/>
    <w:rsid w:val="00D21B85"/>
    <w:rsid w:val="00D21B89"/>
    <w:rsid w:val="00D21E12"/>
    <w:rsid w:val="00D222E3"/>
    <w:rsid w:val="00D23488"/>
    <w:rsid w:val="00D240C1"/>
    <w:rsid w:val="00D2442D"/>
    <w:rsid w:val="00D24D43"/>
    <w:rsid w:val="00D25D98"/>
    <w:rsid w:val="00D30CE1"/>
    <w:rsid w:val="00D30EAD"/>
    <w:rsid w:val="00D31344"/>
    <w:rsid w:val="00D32576"/>
    <w:rsid w:val="00D32637"/>
    <w:rsid w:val="00D3295A"/>
    <w:rsid w:val="00D32A0B"/>
    <w:rsid w:val="00D32D66"/>
    <w:rsid w:val="00D33F16"/>
    <w:rsid w:val="00D34226"/>
    <w:rsid w:val="00D34A4B"/>
    <w:rsid w:val="00D35776"/>
    <w:rsid w:val="00D3623F"/>
    <w:rsid w:val="00D36386"/>
    <w:rsid w:val="00D36C88"/>
    <w:rsid w:val="00D36FCC"/>
    <w:rsid w:val="00D37DF4"/>
    <w:rsid w:val="00D405FB"/>
    <w:rsid w:val="00D4140A"/>
    <w:rsid w:val="00D416CE"/>
    <w:rsid w:val="00D421D9"/>
    <w:rsid w:val="00D423BF"/>
    <w:rsid w:val="00D42A7D"/>
    <w:rsid w:val="00D42E9E"/>
    <w:rsid w:val="00D44058"/>
    <w:rsid w:val="00D446E0"/>
    <w:rsid w:val="00D44CA4"/>
    <w:rsid w:val="00D44F40"/>
    <w:rsid w:val="00D454AB"/>
    <w:rsid w:val="00D45B07"/>
    <w:rsid w:val="00D45EC8"/>
    <w:rsid w:val="00D468EA"/>
    <w:rsid w:val="00D46F24"/>
    <w:rsid w:val="00D47264"/>
    <w:rsid w:val="00D50CE7"/>
    <w:rsid w:val="00D510E3"/>
    <w:rsid w:val="00D52231"/>
    <w:rsid w:val="00D52C80"/>
    <w:rsid w:val="00D534ED"/>
    <w:rsid w:val="00D544C6"/>
    <w:rsid w:val="00D548C6"/>
    <w:rsid w:val="00D55DB1"/>
    <w:rsid w:val="00D56A3D"/>
    <w:rsid w:val="00D571D5"/>
    <w:rsid w:val="00D57665"/>
    <w:rsid w:val="00D6001B"/>
    <w:rsid w:val="00D60AC9"/>
    <w:rsid w:val="00D60B9A"/>
    <w:rsid w:val="00D62724"/>
    <w:rsid w:val="00D6437C"/>
    <w:rsid w:val="00D64BC2"/>
    <w:rsid w:val="00D66751"/>
    <w:rsid w:val="00D701E5"/>
    <w:rsid w:val="00D72166"/>
    <w:rsid w:val="00D72424"/>
    <w:rsid w:val="00D72688"/>
    <w:rsid w:val="00D72CEF"/>
    <w:rsid w:val="00D72D0C"/>
    <w:rsid w:val="00D73628"/>
    <w:rsid w:val="00D73B8C"/>
    <w:rsid w:val="00D74109"/>
    <w:rsid w:val="00D7474E"/>
    <w:rsid w:val="00D74BAA"/>
    <w:rsid w:val="00D752FB"/>
    <w:rsid w:val="00D75B49"/>
    <w:rsid w:val="00D76A73"/>
    <w:rsid w:val="00D77417"/>
    <w:rsid w:val="00D800E2"/>
    <w:rsid w:val="00D805C6"/>
    <w:rsid w:val="00D80FD4"/>
    <w:rsid w:val="00D81378"/>
    <w:rsid w:val="00D8158E"/>
    <w:rsid w:val="00D82598"/>
    <w:rsid w:val="00D83137"/>
    <w:rsid w:val="00D837E3"/>
    <w:rsid w:val="00D85047"/>
    <w:rsid w:val="00D851ED"/>
    <w:rsid w:val="00D856DD"/>
    <w:rsid w:val="00D8580E"/>
    <w:rsid w:val="00D909C2"/>
    <w:rsid w:val="00D91B05"/>
    <w:rsid w:val="00D93036"/>
    <w:rsid w:val="00D93949"/>
    <w:rsid w:val="00D939F5"/>
    <w:rsid w:val="00D93DA7"/>
    <w:rsid w:val="00D945DC"/>
    <w:rsid w:val="00D9484A"/>
    <w:rsid w:val="00D952D4"/>
    <w:rsid w:val="00D96EE6"/>
    <w:rsid w:val="00D97C6E"/>
    <w:rsid w:val="00DA098E"/>
    <w:rsid w:val="00DA0E79"/>
    <w:rsid w:val="00DA0FA9"/>
    <w:rsid w:val="00DA19CE"/>
    <w:rsid w:val="00DA2133"/>
    <w:rsid w:val="00DA35DA"/>
    <w:rsid w:val="00DA3AD3"/>
    <w:rsid w:val="00DA3E96"/>
    <w:rsid w:val="00DA4A99"/>
    <w:rsid w:val="00DA4C27"/>
    <w:rsid w:val="00DA5D03"/>
    <w:rsid w:val="00DA6520"/>
    <w:rsid w:val="00DA6E78"/>
    <w:rsid w:val="00DB01F3"/>
    <w:rsid w:val="00DB13BF"/>
    <w:rsid w:val="00DB1485"/>
    <w:rsid w:val="00DB17BC"/>
    <w:rsid w:val="00DB1E01"/>
    <w:rsid w:val="00DB225A"/>
    <w:rsid w:val="00DB31F9"/>
    <w:rsid w:val="00DB40DE"/>
    <w:rsid w:val="00DB5755"/>
    <w:rsid w:val="00DB5D64"/>
    <w:rsid w:val="00DB606B"/>
    <w:rsid w:val="00DB6359"/>
    <w:rsid w:val="00DC059E"/>
    <w:rsid w:val="00DC0691"/>
    <w:rsid w:val="00DC160C"/>
    <w:rsid w:val="00DC28C6"/>
    <w:rsid w:val="00DC2F36"/>
    <w:rsid w:val="00DC3A7C"/>
    <w:rsid w:val="00DC6653"/>
    <w:rsid w:val="00DC68A0"/>
    <w:rsid w:val="00DC6AFC"/>
    <w:rsid w:val="00DD11C1"/>
    <w:rsid w:val="00DD37BE"/>
    <w:rsid w:val="00DD3ACA"/>
    <w:rsid w:val="00DD4809"/>
    <w:rsid w:val="00DD5AB6"/>
    <w:rsid w:val="00DD5FBB"/>
    <w:rsid w:val="00DE1326"/>
    <w:rsid w:val="00DE1689"/>
    <w:rsid w:val="00DE2D0F"/>
    <w:rsid w:val="00DE2D16"/>
    <w:rsid w:val="00DE2D48"/>
    <w:rsid w:val="00DE447B"/>
    <w:rsid w:val="00DE4C74"/>
    <w:rsid w:val="00DE54A6"/>
    <w:rsid w:val="00DE60A3"/>
    <w:rsid w:val="00DE6586"/>
    <w:rsid w:val="00DE6D0F"/>
    <w:rsid w:val="00DE7179"/>
    <w:rsid w:val="00DE7ED6"/>
    <w:rsid w:val="00DF0AC1"/>
    <w:rsid w:val="00DF13C1"/>
    <w:rsid w:val="00DF13F1"/>
    <w:rsid w:val="00DF175B"/>
    <w:rsid w:val="00DF223A"/>
    <w:rsid w:val="00DF3B32"/>
    <w:rsid w:val="00DF57E9"/>
    <w:rsid w:val="00DF5DED"/>
    <w:rsid w:val="00DF633A"/>
    <w:rsid w:val="00DF6920"/>
    <w:rsid w:val="00DF69DC"/>
    <w:rsid w:val="00DF7446"/>
    <w:rsid w:val="00DF79C1"/>
    <w:rsid w:val="00DF7D64"/>
    <w:rsid w:val="00E00439"/>
    <w:rsid w:val="00E01156"/>
    <w:rsid w:val="00E01630"/>
    <w:rsid w:val="00E016B3"/>
    <w:rsid w:val="00E01AC8"/>
    <w:rsid w:val="00E01BE4"/>
    <w:rsid w:val="00E0249D"/>
    <w:rsid w:val="00E0249F"/>
    <w:rsid w:val="00E02D61"/>
    <w:rsid w:val="00E035C6"/>
    <w:rsid w:val="00E03FF8"/>
    <w:rsid w:val="00E042A8"/>
    <w:rsid w:val="00E0438C"/>
    <w:rsid w:val="00E049F3"/>
    <w:rsid w:val="00E07171"/>
    <w:rsid w:val="00E07368"/>
    <w:rsid w:val="00E07AD0"/>
    <w:rsid w:val="00E103FB"/>
    <w:rsid w:val="00E12535"/>
    <w:rsid w:val="00E13321"/>
    <w:rsid w:val="00E14702"/>
    <w:rsid w:val="00E148AE"/>
    <w:rsid w:val="00E16108"/>
    <w:rsid w:val="00E17686"/>
    <w:rsid w:val="00E2174F"/>
    <w:rsid w:val="00E21769"/>
    <w:rsid w:val="00E23166"/>
    <w:rsid w:val="00E23940"/>
    <w:rsid w:val="00E25502"/>
    <w:rsid w:val="00E25A19"/>
    <w:rsid w:val="00E25A56"/>
    <w:rsid w:val="00E262F9"/>
    <w:rsid w:val="00E27569"/>
    <w:rsid w:val="00E30C52"/>
    <w:rsid w:val="00E325F0"/>
    <w:rsid w:val="00E32AF8"/>
    <w:rsid w:val="00E33370"/>
    <w:rsid w:val="00E33BF1"/>
    <w:rsid w:val="00E33E92"/>
    <w:rsid w:val="00E344AE"/>
    <w:rsid w:val="00E365A5"/>
    <w:rsid w:val="00E3697A"/>
    <w:rsid w:val="00E36B98"/>
    <w:rsid w:val="00E36FD7"/>
    <w:rsid w:val="00E37742"/>
    <w:rsid w:val="00E377DB"/>
    <w:rsid w:val="00E37B54"/>
    <w:rsid w:val="00E37D79"/>
    <w:rsid w:val="00E4066F"/>
    <w:rsid w:val="00E4074E"/>
    <w:rsid w:val="00E40E0E"/>
    <w:rsid w:val="00E41312"/>
    <w:rsid w:val="00E41927"/>
    <w:rsid w:val="00E4226C"/>
    <w:rsid w:val="00E422D6"/>
    <w:rsid w:val="00E422DB"/>
    <w:rsid w:val="00E4306E"/>
    <w:rsid w:val="00E43A68"/>
    <w:rsid w:val="00E44343"/>
    <w:rsid w:val="00E452B0"/>
    <w:rsid w:val="00E468B8"/>
    <w:rsid w:val="00E47A6B"/>
    <w:rsid w:val="00E50B2C"/>
    <w:rsid w:val="00E51148"/>
    <w:rsid w:val="00E51212"/>
    <w:rsid w:val="00E53A63"/>
    <w:rsid w:val="00E53AB9"/>
    <w:rsid w:val="00E53AF5"/>
    <w:rsid w:val="00E54A0E"/>
    <w:rsid w:val="00E5515A"/>
    <w:rsid w:val="00E55D0B"/>
    <w:rsid w:val="00E55D2A"/>
    <w:rsid w:val="00E57F50"/>
    <w:rsid w:val="00E61BC5"/>
    <w:rsid w:val="00E63361"/>
    <w:rsid w:val="00E64147"/>
    <w:rsid w:val="00E64C14"/>
    <w:rsid w:val="00E64E4C"/>
    <w:rsid w:val="00E675AA"/>
    <w:rsid w:val="00E70C51"/>
    <w:rsid w:val="00E70DFD"/>
    <w:rsid w:val="00E714AC"/>
    <w:rsid w:val="00E7159B"/>
    <w:rsid w:val="00E72BDE"/>
    <w:rsid w:val="00E73544"/>
    <w:rsid w:val="00E75BC3"/>
    <w:rsid w:val="00E8129C"/>
    <w:rsid w:val="00E81B5E"/>
    <w:rsid w:val="00E81F67"/>
    <w:rsid w:val="00E828B9"/>
    <w:rsid w:val="00E82934"/>
    <w:rsid w:val="00E84180"/>
    <w:rsid w:val="00E841C4"/>
    <w:rsid w:val="00E844AB"/>
    <w:rsid w:val="00E853AE"/>
    <w:rsid w:val="00E8582C"/>
    <w:rsid w:val="00E86715"/>
    <w:rsid w:val="00E86B42"/>
    <w:rsid w:val="00E87FB7"/>
    <w:rsid w:val="00E904A5"/>
    <w:rsid w:val="00E9055F"/>
    <w:rsid w:val="00E90AB2"/>
    <w:rsid w:val="00E9124B"/>
    <w:rsid w:val="00E91F78"/>
    <w:rsid w:val="00E92F2D"/>
    <w:rsid w:val="00E93144"/>
    <w:rsid w:val="00E9318B"/>
    <w:rsid w:val="00E9330C"/>
    <w:rsid w:val="00E934ED"/>
    <w:rsid w:val="00E93C9D"/>
    <w:rsid w:val="00E93EB5"/>
    <w:rsid w:val="00E94B1B"/>
    <w:rsid w:val="00E96A39"/>
    <w:rsid w:val="00EA056A"/>
    <w:rsid w:val="00EA0EA7"/>
    <w:rsid w:val="00EA155D"/>
    <w:rsid w:val="00EA33C3"/>
    <w:rsid w:val="00EA3688"/>
    <w:rsid w:val="00EA431E"/>
    <w:rsid w:val="00EA4995"/>
    <w:rsid w:val="00EA4DF5"/>
    <w:rsid w:val="00EA523D"/>
    <w:rsid w:val="00EA581D"/>
    <w:rsid w:val="00EA64F4"/>
    <w:rsid w:val="00EA6989"/>
    <w:rsid w:val="00EA6C48"/>
    <w:rsid w:val="00EB0192"/>
    <w:rsid w:val="00EB0600"/>
    <w:rsid w:val="00EB0D66"/>
    <w:rsid w:val="00EB129F"/>
    <w:rsid w:val="00EB144A"/>
    <w:rsid w:val="00EB2321"/>
    <w:rsid w:val="00EB2B8E"/>
    <w:rsid w:val="00EB34B0"/>
    <w:rsid w:val="00EB3AFF"/>
    <w:rsid w:val="00EB3E29"/>
    <w:rsid w:val="00EB45C0"/>
    <w:rsid w:val="00EB66E4"/>
    <w:rsid w:val="00EB6BF9"/>
    <w:rsid w:val="00EB7685"/>
    <w:rsid w:val="00EB7747"/>
    <w:rsid w:val="00EB7893"/>
    <w:rsid w:val="00EB7AED"/>
    <w:rsid w:val="00EC015C"/>
    <w:rsid w:val="00EC06C1"/>
    <w:rsid w:val="00EC09ED"/>
    <w:rsid w:val="00EC0F76"/>
    <w:rsid w:val="00EC1218"/>
    <w:rsid w:val="00EC1315"/>
    <w:rsid w:val="00EC1964"/>
    <w:rsid w:val="00EC3C7C"/>
    <w:rsid w:val="00EC4EE1"/>
    <w:rsid w:val="00EC541C"/>
    <w:rsid w:val="00EC5772"/>
    <w:rsid w:val="00EC5EE5"/>
    <w:rsid w:val="00EC6621"/>
    <w:rsid w:val="00EC6AA9"/>
    <w:rsid w:val="00EC7289"/>
    <w:rsid w:val="00EC7BC0"/>
    <w:rsid w:val="00ED0CF5"/>
    <w:rsid w:val="00ED0DCC"/>
    <w:rsid w:val="00ED34C2"/>
    <w:rsid w:val="00ED3570"/>
    <w:rsid w:val="00ED3BC1"/>
    <w:rsid w:val="00ED3F85"/>
    <w:rsid w:val="00ED5681"/>
    <w:rsid w:val="00ED6D03"/>
    <w:rsid w:val="00ED6F5C"/>
    <w:rsid w:val="00ED7622"/>
    <w:rsid w:val="00ED793C"/>
    <w:rsid w:val="00ED7ACE"/>
    <w:rsid w:val="00EE0AFF"/>
    <w:rsid w:val="00EE0E0D"/>
    <w:rsid w:val="00EE1148"/>
    <w:rsid w:val="00EE264F"/>
    <w:rsid w:val="00EE3018"/>
    <w:rsid w:val="00EE319C"/>
    <w:rsid w:val="00EE340D"/>
    <w:rsid w:val="00EE4A0E"/>
    <w:rsid w:val="00EE539E"/>
    <w:rsid w:val="00EE5EEE"/>
    <w:rsid w:val="00EE77F0"/>
    <w:rsid w:val="00EE78B3"/>
    <w:rsid w:val="00EF06B8"/>
    <w:rsid w:val="00EF10CA"/>
    <w:rsid w:val="00EF39F0"/>
    <w:rsid w:val="00EF3B37"/>
    <w:rsid w:val="00EF3C65"/>
    <w:rsid w:val="00EF6072"/>
    <w:rsid w:val="00EF6758"/>
    <w:rsid w:val="00EF6AB4"/>
    <w:rsid w:val="00EF7B71"/>
    <w:rsid w:val="00F00C34"/>
    <w:rsid w:val="00F00C65"/>
    <w:rsid w:val="00F00F0F"/>
    <w:rsid w:val="00F01B31"/>
    <w:rsid w:val="00F02294"/>
    <w:rsid w:val="00F02A06"/>
    <w:rsid w:val="00F031DD"/>
    <w:rsid w:val="00F0426D"/>
    <w:rsid w:val="00F06C11"/>
    <w:rsid w:val="00F07F2F"/>
    <w:rsid w:val="00F10424"/>
    <w:rsid w:val="00F1096B"/>
    <w:rsid w:val="00F1112B"/>
    <w:rsid w:val="00F11E93"/>
    <w:rsid w:val="00F12A34"/>
    <w:rsid w:val="00F13164"/>
    <w:rsid w:val="00F1394B"/>
    <w:rsid w:val="00F15EC4"/>
    <w:rsid w:val="00F162B4"/>
    <w:rsid w:val="00F1772F"/>
    <w:rsid w:val="00F17AB7"/>
    <w:rsid w:val="00F2204F"/>
    <w:rsid w:val="00F221FB"/>
    <w:rsid w:val="00F229D2"/>
    <w:rsid w:val="00F22E5E"/>
    <w:rsid w:val="00F22F9B"/>
    <w:rsid w:val="00F232B3"/>
    <w:rsid w:val="00F234F0"/>
    <w:rsid w:val="00F23FF2"/>
    <w:rsid w:val="00F245B0"/>
    <w:rsid w:val="00F248A2"/>
    <w:rsid w:val="00F24E33"/>
    <w:rsid w:val="00F250A4"/>
    <w:rsid w:val="00F264DE"/>
    <w:rsid w:val="00F275E1"/>
    <w:rsid w:val="00F30108"/>
    <w:rsid w:val="00F31AFD"/>
    <w:rsid w:val="00F3210C"/>
    <w:rsid w:val="00F3243B"/>
    <w:rsid w:val="00F32BAB"/>
    <w:rsid w:val="00F34649"/>
    <w:rsid w:val="00F35021"/>
    <w:rsid w:val="00F35820"/>
    <w:rsid w:val="00F35C0C"/>
    <w:rsid w:val="00F35E08"/>
    <w:rsid w:val="00F36799"/>
    <w:rsid w:val="00F36872"/>
    <w:rsid w:val="00F37035"/>
    <w:rsid w:val="00F40AB0"/>
    <w:rsid w:val="00F41028"/>
    <w:rsid w:val="00F41623"/>
    <w:rsid w:val="00F42842"/>
    <w:rsid w:val="00F42A36"/>
    <w:rsid w:val="00F431D6"/>
    <w:rsid w:val="00F4457E"/>
    <w:rsid w:val="00F45608"/>
    <w:rsid w:val="00F45DA4"/>
    <w:rsid w:val="00F4622C"/>
    <w:rsid w:val="00F465E5"/>
    <w:rsid w:val="00F4712B"/>
    <w:rsid w:val="00F475AD"/>
    <w:rsid w:val="00F475E8"/>
    <w:rsid w:val="00F4796D"/>
    <w:rsid w:val="00F51AC7"/>
    <w:rsid w:val="00F548A4"/>
    <w:rsid w:val="00F55551"/>
    <w:rsid w:val="00F55D5C"/>
    <w:rsid w:val="00F5603F"/>
    <w:rsid w:val="00F573D9"/>
    <w:rsid w:val="00F6042C"/>
    <w:rsid w:val="00F6072C"/>
    <w:rsid w:val="00F62374"/>
    <w:rsid w:val="00F64147"/>
    <w:rsid w:val="00F641C2"/>
    <w:rsid w:val="00F647F3"/>
    <w:rsid w:val="00F64C6A"/>
    <w:rsid w:val="00F66E7B"/>
    <w:rsid w:val="00F67AA0"/>
    <w:rsid w:val="00F7020B"/>
    <w:rsid w:val="00F70A5E"/>
    <w:rsid w:val="00F71B49"/>
    <w:rsid w:val="00F72539"/>
    <w:rsid w:val="00F7306E"/>
    <w:rsid w:val="00F73755"/>
    <w:rsid w:val="00F73A61"/>
    <w:rsid w:val="00F75225"/>
    <w:rsid w:val="00F77219"/>
    <w:rsid w:val="00F773C8"/>
    <w:rsid w:val="00F775D7"/>
    <w:rsid w:val="00F779FA"/>
    <w:rsid w:val="00F80970"/>
    <w:rsid w:val="00F80ACF"/>
    <w:rsid w:val="00F80B8C"/>
    <w:rsid w:val="00F8212A"/>
    <w:rsid w:val="00F82674"/>
    <w:rsid w:val="00F828FA"/>
    <w:rsid w:val="00F83093"/>
    <w:rsid w:val="00F83661"/>
    <w:rsid w:val="00F83860"/>
    <w:rsid w:val="00F83E8B"/>
    <w:rsid w:val="00F83F67"/>
    <w:rsid w:val="00F85047"/>
    <w:rsid w:val="00F85151"/>
    <w:rsid w:val="00F86BB2"/>
    <w:rsid w:val="00F90003"/>
    <w:rsid w:val="00F909C5"/>
    <w:rsid w:val="00F9111F"/>
    <w:rsid w:val="00F91409"/>
    <w:rsid w:val="00F91C70"/>
    <w:rsid w:val="00F93C09"/>
    <w:rsid w:val="00F941D9"/>
    <w:rsid w:val="00F957DB"/>
    <w:rsid w:val="00F9649D"/>
    <w:rsid w:val="00F97081"/>
    <w:rsid w:val="00F97E6F"/>
    <w:rsid w:val="00FA01F1"/>
    <w:rsid w:val="00FA1927"/>
    <w:rsid w:val="00FA2D6F"/>
    <w:rsid w:val="00FA45B1"/>
    <w:rsid w:val="00FA58C6"/>
    <w:rsid w:val="00FA5A08"/>
    <w:rsid w:val="00FA5EAE"/>
    <w:rsid w:val="00FA640C"/>
    <w:rsid w:val="00FA6A48"/>
    <w:rsid w:val="00FA6F47"/>
    <w:rsid w:val="00FA7914"/>
    <w:rsid w:val="00FA7FAC"/>
    <w:rsid w:val="00FB0791"/>
    <w:rsid w:val="00FB07B7"/>
    <w:rsid w:val="00FB228C"/>
    <w:rsid w:val="00FB2B28"/>
    <w:rsid w:val="00FB32D3"/>
    <w:rsid w:val="00FB3852"/>
    <w:rsid w:val="00FB3BE8"/>
    <w:rsid w:val="00FB3E2C"/>
    <w:rsid w:val="00FB41E1"/>
    <w:rsid w:val="00FB41FC"/>
    <w:rsid w:val="00FB424F"/>
    <w:rsid w:val="00FB47CA"/>
    <w:rsid w:val="00FB47FB"/>
    <w:rsid w:val="00FB53A4"/>
    <w:rsid w:val="00FB6362"/>
    <w:rsid w:val="00FB6762"/>
    <w:rsid w:val="00FB723A"/>
    <w:rsid w:val="00FC1CA5"/>
    <w:rsid w:val="00FC201C"/>
    <w:rsid w:val="00FC218B"/>
    <w:rsid w:val="00FC22ED"/>
    <w:rsid w:val="00FC290C"/>
    <w:rsid w:val="00FC36CD"/>
    <w:rsid w:val="00FC422C"/>
    <w:rsid w:val="00FC5D10"/>
    <w:rsid w:val="00FC6745"/>
    <w:rsid w:val="00FC6A57"/>
    <w:rsid w:val="00FC6CBE"/>
    <w:rsid w:val="00FD0212"/>
    <w:rsid w:val="00FD182E"/>
    <w:rsid w:val="00FD20A8"/>
    <w:rsid w:val="00FD25FF"/>
    <w:rsid w:val="00FD2D35"/>
    <w:rsid w:val="00FD33D9"/>
    <w:rsid w:val="00FD4138"/>
    <w:rsid w:val="00FD60C0"/>
    <w:rsid w:val="00FD60ED"/>
    <w:rsid w:val="00FD6C18"/>
    <w:rsid w:val="00FD7812"/>
    <w:rsid w:val="00FD7D77"/>
    <w:rsid w:val="00FE11B4"/>
    <w:rsid w:val="00FE17AA"/>
    <w:rsid w:val="00FE19F4"/>
    <w:rsid w:val="00FE255F"/>
    <w:rsid w:val="00FE55C5"/>
    <w:rsid w:val="00FE64F1"/>
    <w:rsid w:val="00FE6BEF"/>
    <w:rsid w:val="00FE7899"/>
    <w:rsid w:val="00FEE142"/>
    <w:rsid w:val="00FF0020"/>
    <w:rsid w:val="00FF1176"/>
    <w:rsid w:val="00FF2596"/>
    <w:rsid w:val="00FF371E"/>
    <w:rsid w:val="00FF3C05"/>
    <w:rsid w:val="00FF5007"/>
    <w:rsid w:val="00FF566B"/>
    <w:rsid w:val="00FF60E0"/>
    <w:rsid w:val="00FF61E2"/>
    <w:rsid w:val="011C9C2B"/>
    <w:rsid w:val="01BA073E"/>
    <w:rsid w:val="01CBA0F5"/>
    <w:rsid w:val="0211B87A"/>
    <w:rsid w:val="0221066D"/>
    <w:rsid w:val="02A26906"/>
    <w:rsid w:val="02A76F92"/>
    <w:rsid w:val="0387BC07"/>
    <w:rsid w:val="03B281CB"/>
    <w:rsid w:val="03D338B4"/>
    <w:rsid w:val="049EFAC9"/>
    <w:rsid w:val="04B99749"/>
    <w:rsid w:val="04C33269"/>
    <w:rsid w:val="061F9B81"/>
    <w:rsid w:val="07132BA3"/>
    <w:rsid w:val="074546D2"/>
    <w:rsid w:val="074FD065"/>
    <w:rsid w:val="078B3F8F"/>
    <w:rsid w:val="079E42EC"/>
    <w:rsid w:val="07A22A0B"/>
    <w:rsid w:val="07E40065"/>
    <w:rsid w:val="07EB7039"/>
    <w:rsid w:val="08388499"/>
    <w:rsid w:val="08FFF618"/>
    <w:rsid w:val="0929A749"/>
    <w:rsid w:val="092B1A6A"/>
    <w:rsid w:val="09664FFB"/>
    <w:rsid w:val="0991F042"/>
    <w:rsid w:val="0A618419"/>
    <w:rsid w:val="0A9588C0"/>
    <w:rsid w:val="0A9BC679"/>
    <w:rsid w:val="0AA83076"/>
    <w:rsid w:val="0AD2A64B"/>
    <w:rsid w:val="0B6890DA"/>
    <w:rsid w:val="0C0520FD"/>
    <w:rsid w:val="0C90E451"/>
    <w:rsid w:val="0CD43082"/>
    <w:rsid w:val="0D591820"/>
    <w:rsid w:val="0D96045D"/>
    <w:rsid w:val="0DB195B8"/>
    <w:rsid w:val="0DEE3BC8"/>
    <w:rsid w:val="0EF142FB"/>
    <w:rsid w:val="0FBE4238"/>
    <w:rsid w:val="102D5E1A"/>
    <w:rsid w:val="116B07F1"/>
    <w:rsid w:val="11F22F58"/>
    <w:rsid w:val="12F624FF"/>
    <w:rsid w:val="1311C274"/>
    <w:rsid w:val="13F64137"/>
    <w:rsid w:val="140A0CBF"/>
    <w:rsid w:val="1463D4F2"/>
    <w:rsid w:val="153BC5D6"/>
    <w:rsid w:val="16059D90"/>
    <w:rsid w:val="16083F1F"/>
    <w:rsid w:val="162BFEAA"/>
    <w:rsid w:val="169D15BD"/>
    <w:rsid w:val="16A22EAE"/>
    <w:rsid w:val="16B71D0D"/>
    <w:rsid w:val="173B3444"/>
    <w:rsid w:val="18092E42"/>
    <w:rsid w:val="1868B5F8"/>
    <w:rsid w:val="19072165"/>
    <w:rsid w:val="1999BE74"/>
    <w:rsid w:val="19E57D3E"/>
    <w:rsid w:val="1A11371F"/>
    <w:rsid w:val="1A4A22F8"/>
    <w:rsid w:val="1AF22CF2"/>
    <w:rsid w:val="1B256B0B"/>
    <w:rsid w:val="1B8F5B68"/>
    <w:rsid w:val="1B9D9CEF"/>
    <w:rsid w:val="1C2909C1"/>
    <w:rsid w:val="1C6F8FAC"/>
    <w:rsid w:val="1C788822"/>
    <w:rsid w:val="1CEEF767"/>
    <w:rsid w:val="1D23035B"/>
    <w:rsid w:val="1D29A6A9"/>
    <w:rsid w:val="1DAC5F6E"/>
    <w:rsid w:val="1E7E3422"/>
    <w:rsid w:val="20BD89FD"/>
    <w:rsid w:val="20C8F0E7"/>
    <w:rsid w:val="20DC12A7"/>
    <w:rsid w:val="21032382"/>
    <w:rsid w:val="22B8F806"/>
    <w:rsid w:val="2361FF24"/>
    <w:rsid w:val="23F31F36"/>
    <w:rsid w:val="24A39597"/>
    <w:rsid w:val="24A69197"/>
    <w:rsid w:val="25BF32B0"/>
    <w:rsid w:val="26708C02"/>
    <w:rsid w:val="26EBC0A1"/>
    <w:rsid w:val="26EFF259"/>
    <w:rsid w:val="274646FD"/>
    <w:rsid w:val="27DFDEB9"/>
    <w:rsid w:val="28295066"/>
    <w:rsid w:val="282DB592"/>
    <w:rsid w:val="28755A6D"/>
    <w:rsid w:val="28A5D77B"/>
    <w:rsid w:val="28DE376F"/>
    <w:rsid w:val="2988D909"/>
    <w:rsid w:val="2A1C48E1"/>
    <w:rsid w:val="2A2A5C07"/>
    <w:rsid w:val="2A6B0FD3"/>
    <w:rsid w:val="2B40D864"/>
    <w:rsid w:val="2DF0726F"/>
    <w:rsid w:val="2E2DDA40"/>
    <w:rsid w:val="2EDF67EA"/>
    <w:rsid w:val="306EC4B3"/>
    <w:rsid w:val="3102752C"/>
    <w:rsid w:val="31A68DA8"/>
    <w:rsid w:val="3223730A"/>
    <w:rsid w:val="348B61C1"/>
    <w:rsid w:val="36604B0F"/>
    <w:rsid w:val="367276E7"/>
    <w:rsid w:val="36B9C4DF"/>
    <w:rsid w:val="36F160A0"/>
    <w:rsid w:val="38091BAF"/>
    <w:rsid w:val="38406531"/>
    <w:rsid w:val="388BAEE5"/>
    <w:rsid w:val="38D08840"/>
    <w:rsid w:val="38E0847F"/>
    <w:rsid w:val="39B96560"/>
    <w:rsid w:val="39E737EC"/>
    <w:rsid w:val="3A67F375"/>
    <w:rsid w:val="3A6B9883"/>
    <w:rsid w:val="3B44D66A"/>
    <w:rsid w:val="3B6842A9"/>
    <w:rsid w:val="3BD15539"/>
    <w:rsid w:val="3C6FC24A"/>
    <w:rsid w:val="3C9D3986"/>
    <w:rsid w:val="3CBC0314"/>
    <w:rsid w:val="3D1FEAEB"/>
    <w:rsid w:val="3E0216DD"/>
    <w:rsid w:val="3E9E0C11"/>
    <w:rsid w:val="3ED51C53"/>
    <w:rsid w:val="3F05F3C4"/>
    <w:rsid w:val="3F5500AA"/>
    <w:rsid w:val="3F95FB8A"/>
    <w:rsid w:val="3FACF8F4"/>
    <w:rsid w:val="402090C7"/>
    <w:rsid w:val="40214A2E"/>
    <w:rsid w:val="4164169A"/>
    <w:rsid w:val="4173FA6B"/>
    <w:rsid w:val="4318FAFD"/>
    <w:rsid w:val="43A8EB03"/>
    <w:rsid w:val="44106A48"/>
    <w:rsid w:val="4557DD63"/>
    <w:rsid w:val="45ADE871"/>
    <w:rsid w:val="45C45FAD"/>
    <w:rsid w:val="45EB40CB"/>
    <w:rsid w:val="464A66CE"/>
    <w:rsid w:val="46B97970"/>
    <w:rsid w:val="475725F5"/>
    <w:rsid w:val="4849DF1B"/>
    <w:rsid w:val="48671C37"/>
    <w:rsid w:val="488DE69E"/>
    <w:rsid w:val="4893A172"/>
    <w:rsid w:val="48944503"/>
    <w:rsid w:val="48992680"/>
    <w:rsid w:val="48DF6961"/>
    <w:rsid w:val="4A7FDC12"/>
    <w:rsid w:val="4AAD81AF"/>
    <w:rsid w:val="4AB53874"/>
    <w:rsid w:val="4B1A27D3"/>
    <w:rsid w:val="4BF84759"/>
    <w:rsid w:val="4C2AF611"/>
    <w:rsid w:val="4C704C37"/>
    <w:rsid w:val="4C7715EB"/>
    <w:rsid w:val="4C7BD989"/>
    <w:rsid w:val="4CB81111"/>
    <w:rsid w:val="4CE06BBC"/>
    <w:rsid w:val="4CFF3D61"/>
    <w:rsid w:val="4D377AC5"/>
    <w:rsid w:val="4D4CC761"/>
    <w:rsid w:val="4E6751AA"/>
    <w:rsid w:val="4ED8DFAA"/>
    <w:rsid w:val="4F0F86CB"/>
    <w:rsid w:val="4F8B9DAC"/>
    <w:rsid w:val="4F8CFFB5"/>
    <w:rsid w:val="4F90896F"/>
    <w:rsid w:val="4F93CC7D"/>
    <w:rsid w:val="50F517EE"/>
    <w:rsid w:val="51412C0F"/>
    <w:rsid w:val="517356AB"/>
    <w:rsid w:val="5198CDA2"/>
    <w:rsid w:val="52127187"/>
    <w:rsid w:val="52DDA09B"/>
    <w:rsid w:val="536948C8"/>
    <w:rsid w:val="53DF6F94"/>
    <w:rsid w:val="53E55C9D"/>
    <w:rsid w:val="554F6CED"/>
    <w:rsid w:val="55A5DAE3"/>
    <w:rsid w:val="560FEE99"/>
    <w:rsid w:val="56970CF1"/>
    <w:rsid w:val="57C1EBDE"/>
    <w:rsid w:val="57DCB46F"/>
    <w:rsid w:val="58037E46"/>
    <w:rsid w:val="5885A7DA"/>
    <w:rsid w:val="58D9E9EC"/>
    <w:rsid w:val="5918927F"/>
    <w:rsid w:val="592CC2AE"/>
    <w:rsid w:val="5931A238"/>
    <w:rsid w:val="59833CFB"/>
    <w:rsid w:val="59D23FC0"/>
    <w:rsid w:val="59FC38E8"/>
    <w:rsid w:val="5A306082"/>
    <w:rsid w:val="5A4D9BD9"/>
    <w:rsid w:val="5ACBC3DF"/>
    <w:rsid w:val="5BD13F76"/>
    <w:rsid w:val="5C5279C8"/>
    <w:rsid w:val="5CD0DF0A"/>
    <w:rsid w:val="5CDF4374"/>
    <w:rsid w:val="5D76538B"/>
    <w:rsid w:val="5E930F42"/>
    <w:rsid w:val="5EA2948B"/>
    <w:rsid w:val="5EBBAEC8"/>
    <w:rsid w:val="5F75743E"/>
    <w:rsid w:val="5F8422F5"/>
    <w:rsid w:val="5FB23E62"/>
    <w:rsid w:val="5FDFC7BB"/>
    <w:rsid w:val="603F61F9"/>
    <w:rsid w:val="60434CF8"/>
    <w:rsid w:val="61B4DD20"/>
    <w:rsid w:val="61D39F58"/>
    <w:rsid w:val="61DE49F4"/>
    <w:rsid w:val="627209FD"/>
    <w:rsid w:val="627D0E87"/>
    <w:rsid w:val="62AD39DF"/>
    <w:rsid w:val="62CC49D6"/>
    <w:rsid w:val="631637F8"/>
    <w:rsid w:val="643F7E05"/>
    <w:rsid w:val="645CD8CB"/>
    <w:rsid w:val="64A728B3"/>
    <w:rsid w:val="650C9B31"/>
    <w:rsid w:val="65503A5A"/>
    <w:rsid w:val="6563FB8B"/>
    <w:rsid w:val="659A48EE"/>
    <w:rsid w:val="65DC0AA2"/>
    <w:rsid w:val="65F1CE88"/>
    <w:rsid w:val="6652D144"/>
    <w:rsid w:val="668CA7F9"/>
    <w:rsid w:val="66FF4222"/>
    <w:rsid w:val="68251261"/>
    <w:rsid w:val="6829166F"/>
    <w:rsid w:val="6893AC96"/>
    <w:rsid w:val="693E36D1"/>
    <w:rsid w:val="6977D828"/>
    <w:rsid w:val="698A7206"/>
    <w:rsid w:val="699A6380"/>
    <w:rsid w:val="69A14E4B"/>
    <w:rsid w:val="6A4E44D9"/>
    <w:rsid w:val="6A6CC268"/>
    <w:rsid w:val="6ADA0732"/>
    <w:rsid w:val="6B0015E8"/>
    <w:rsid w:val="6B0C6243"/>
    <w:rsid w:val="6B189365"/>
    <w:rsid w:val="6B4ABDA5"/>
    <w:rsid w:val="6B8C773B"/>
    <w:rsid w:val="6B96065C"/>
    <w:rsid w:val="6C924960"/>
    <w:rsid w:val="6CC4226E"/>
    <w:rsid w:val="6D0B0B75"/>
    <w:rsid w:val="6D45EA56"/>
    <w:rsid w:val="6E0E669A"/>
    <w:rsid w:val="6E1DA0CB"/>
    <w:rsid w:val="6E1F0864"/>
    <w:rsid w:val="6E6C6D41"/>
    <w:rsid w:val="6E9BE04D"/>
    <w:rsid w:val="6FA00042"/>
    <w:rsid w:val="6FBA5CBA"/>
    <w:rsid w:val="6FCCC97B"/>
    <w:rsid w:val="702529B4"/>
    <w:rsid w:val="7068E78F"/>
    <w:rsid w:val="707E8B9E"/>
    <w:rsid w:val="708D60B2"/>
    <w:rsid w:val="7114EFD2"/>
    <w:rsid w:val="7116ABFA"/>
    <w:rsid w:val="72878FC8"/>
    <w:rsid w:val="72B2F010"/>
    <w:rsid w:val="72B877A6"/>
    <w:rsid w:val="72B8E4FF"/>
    <w:rsid w:val="7321F9BE"/>
    <w:rsid w:val="7324706B"/>
    <w:rsid w:val="738FF833"/>
    <w:rsid w:val="73C994FB"/>
    <w:rsid w:val="740C0AA8"/>
    <w:rsid w:val="74622362"/>
    <w:rsid w:val="7553AF2D"/>
    <w:rsid w:val="75DDA829"/>
    <w:rsid w:val="7666A8F6"/>
    <w:rsid w:val="769E5E05"/>
    <w:rsid w:val="7725D3B1"/>
    <w:rsid w:val="77BE3AE9"/>
    <w:rsid w:val="77C0694C"/>
    <w:rsid w:val="77E21807"/>
    <w:rsid w:val="78027957"/>
    <w:rsid w:val="78045879"/>
    <w:rsid w:val="7868852E"/>
    <w:rsid w:val="7895DB18"/>
    <w:rsid w:val="78F0152C"/>
    <w:rsid w:val="79BC7BFE"/>
    <w:rsid w:val="7A1881D4"/>
    <w:rsid w:val="7A74696C"/>
    <w:rsid w:val="7A785E63"/>
    <w:rsid w:val="7ADCB608"/>
    <w:rsid w:val="7B196711"/>
    <w:rsid w:val="7B684AD7"/>
    <w:rsid w:val="7C503393"/>
    <w:rsid w:val="7C6B689E"/>
    <w:rsid w:val="7C709CD3"/>
    <w:rsid w:val="7CADA016"/>
    <w:rsid w:val="7D54B496"/>
    <w:rsid w:val="7DB63B6E"/>
    <w:rsid w:val="7E004ED4"/>
    <w:rsid w:val="7E0AAC43"/>
    <w:rsid w:val="7E63CFBE"/>
    <w:rsid w:val="7EEFED7F"/>
    <w:rsid w:val="7EF1D0CD"/>
    <w:rsid w:val="7EF98A8E"/>
    <w:rsid w:val="7F0819BD"/>
    <w:rsid w:val="7FEE8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C3FABF"/>
  <w15:chartTrackingRefBased/>
  <w15:docId w15:val="{8441D5BE-C693-4A6A-8B80-6FC126F69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E6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34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C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A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16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3A85"/>
    <w:pPr>
      <w:ind w:left="720"/>
      <w:contextualSpacing/>
    </w:pPr>
  </w:style>
  <w:style w:type="paragraph" w:customStyle="1" w:styleId="default-body">
    <w:name w:val="default-body"/>
    <w:basedOn w:val="Normal"/>
    <w:rsid w:val="005169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136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36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36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6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6F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B761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19C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BE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F34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B70A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B70AB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BF57E2"/>
    <w:pPr>
      <w:tabs>
        <w:tab w:val="right" w:leader="dot" w:pos="9350"/>
      </w:tabs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B70AB"/>
    <w:pPr>
      <w:spacing w:after="100"/>
      <w:ind w:left="440"/>
    </w:pPr>
    <w:rPr>
      <w:rFonts w:eastAsiaTheme="minorEastAsia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973C77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F73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06E"/>
  </w:style>
  <w:style w:type="paragraph" w:styleId="Footer">
    <w:name w:val="footer"/>
    <w:basedOn w:val="Normal"/>
    <w:link w:val="FooterChar"/>
    <w:uiPriority w:val="99"/>
    <w:unhideWhenUsed/>
    <w:rsid w:val="00F73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06E"/>
  </w:style>
  <w:style w:type="character" w:customStyle="1" w:styleId="Heading3Char">
    <w:name w:val="Heading 3 Char"/>
    <w:basedOn w:val="DefaultParagraphFont"/>
    <w:link w:val="Heading3"/>
    <w:uiPriority w:val="9"/>
    <w:rsid w:val="00796AF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116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9C03F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674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DA6520"/>
    <w:rPr>
      <w:b/>
      <w:bCs/>
    </w:rPr>
  </w:style>
  <w:style w:type="table" w:styleId="TableGrid">
    <w:name w:val="Table Grid"/>
    <w:basedOn w:val="TableNormal"/>
    <w:uiPriority w:val="39"/>
    <w:rsid w:val="005B2E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6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4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1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2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://www.cdc.gov/labtraining/jobaids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dc.gov/onelab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cdc.gov/labtraining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07/relationships/hdphoto" Target="media/hdphoto1.wdp"/><Relationship Id="rId22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621824651-1804</_dlc_DocId>
    <_dlc_DocIdUrl xmlns="0724e717-bbe7-4e48-ae6a-faff532bb476">
      <Url>https://cdc.sharepoint.com/sites/CSELS/DLS/Training/_layouts/15/DocIdRedir.aspx?ID=CSELS-1621824651-1804</Url>
      <Description>CSELS-1621824651-1804</Description>
    </_dlc_DocIdUrl>
    <SharedWithUsers xmlns="0ae2426c-2c1a-4d2a-9f9e-db071f9f1e87">
      <UserInfo>
        <DisplayName>Don Salu Hewage, Ayesha (CDC/DDPHSS/CSELS/DLS) (CTR)</DisplayName>
        <AccountId>23714</AccountId>
        <AccountType/>
      </UserInfo>
      <UserInfo>
        <DisplayName>Reed, Jessica (CDC/DDPHSS/CSELS/DLS) (CTR)</DisplayName>
        <AccountId>15078</AccountId>
        <AccountType/>
      </UserInfo>
      <UserInfo>
        <DisplayName>Perniciaro, Jamie (CDC/DDPHSS/CSELS/DLS)</DisplayName>
        <AccountId>12670</AccountId>
        <AccountType/>
      </UserInfo>
      <UserInfo>
        <DisplayName>Burt, Christopher (CDC/DDPHSS/CSELS/DLS) (CTR)</DisplayName>
        <AccountId>34121</AccountId>
        <AccountType/>
      </UserInfo>
      <UserInfo>
        <DisplayName>Ujj, Bence (CDC/DDPHSS/CSELS/DLS)</DisplayName>
        <AccountId>6907</AccountId>
        <AccountType/>
      </UserInfo>
      <UserInfo>
        <DisplayName>Ganser, Lisa (CDC/DDPHSS/CSELS/DLS) (CTR)</DisplayName>
        <AccountId>17667</AccountId>
        <AccountType/>
      </UserInfo>
    </SharedWithUsers>
    <TaxCatchAll xmlns="0724e717-bbe7-4e48-ae6a-faff532bb476" xsi:nil="true"/>
    <lcf76f155ced4ddcb4097134ff3c332f xmlns="f0ded82d-f41a-46a0-8b2b-bfd15d439bb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FDCB35CB51F740B91A7FB630791FC9" ma:contentTypeVersion="1309" ma:contentTypeDescription="Create a new document." ma:contentTypeScope="" ma:versionID="aba0fbe9cd6236280e287303bc27236d">
  <xsd:schema xmlns:xsd="http://www.w3.org/2001/XMLSchema" xmlns:xs="http://www.w3.org/2001/XMLSchema" xmlns:p="http://schemas.microsoft.com/office/2006/metadata/properties" xmlns:ns2="0724e717-bbe7-4e48-ae6a-faff532bb476" xmlns:ns3="f0ded82d-f41a-46a0-8b2b-bfd15d439bb0" xmlns:ns4="0ae2426c-2c1a-4d2a-9f9e-db071f9f1e87" targetNamespace="http://schemas.microsoft.com/office/2006/metadata/properties" ma:root="true" ma:fieldsID="221c5f425d6df8263418054bd8edd3aa" ns2:_="" ns3:_="" ns4:_="">
    <xsd:import namespace="0724e717-bbe7-4e48-ae6a-faff532bb476"/>
    <xsd:import namespace="f0ded82d-f41a-46a0-8b2b-bfd15d439bb0"/>
    <xsd:import namespace="0ae2426c-2c1a-4d2a-9f9e-db071f9f1e8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9" nillable="true" ma:displayName="Taxonomy Catch All Column" ma:hidden="true" ma:list="{dcbfa1dc-7cb6-48b7-9934-8ecf856eb30f}" ma:internalName="TaxCatchAll" ma:showField="CatchAllData" ma:web="0724e717-bbe7-4e48-ae6a-faff532bb4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ded82d-f41a-46a0-8b2b-bfd15d439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2426c-2c1a-4d2a-9f9e-db071f9f1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9300720-C768-4742-ABB8-D1E1A02E287C}">
  <ds:schemaRefs>
    <ds:schemaRef ds:uri="http://schemas.microsoft.com/office/2006/metadata/properties"/>
    <ds:schemaRef ds:uri="http://schemas.microsoft.com/office/infopath/2007/PartnerControls"/>
    <ds:schemaRef ds:uri="0724e717-bbe7-4e48-ae6a-faff532bb476"/>
    <ds:schemaRef ds:uri="0ae2426c-2c1a-4d2a-9f9e-db071f9f1e87"/>
    <ds:schemaRef ds:uri="f0ded82d-f41a-46a0-8b2b-bfd15d439bb0"/>
  </ds:schemaRefs>
</ds:datastoreItem>
</file>

<file path=customXml/itemProps2.xml><?xml version="1.0" encoding="utf-8"?>
<ds:datastoreItem xmlns:ds="http://schemas.openxmlformats.org/officeDocument/2006/customXml" ds:itemID="{DD5445E0-3693-4E88-893A-8B931FAA3D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FA7DDB-69D7-4B25-99C0-4906C59FD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24e717-bbe7-4e48-ae6a-faff532bb476"/>
    <ds:schemaRef ds:uri="f0ded82d-f41a-46a0-8b2b-bfd15d439bb0"/>
    <ds:schemaRef ds:uri="0ae2426c-2c1a-4d2a-9f9e-db071f9f1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7ADCB6-76E0-47DC-9F22-F91CF8465B6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00FECEC-D83D-473A-93DD-7A858C8C05C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8</Pages>
  <Words>1256</Words>
  <Characters>716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5</CharactersWithSpaces>
  <SharedDoc>false</SharedDoc>
  <HLinks>
    <vt:vector size="156" baseType="variant">
      <vt:variant>
        <vt:i4>4980767</vt:i4>
      </vt:variant>
      <vt:variant>
        <vt:i4>75</vt:i4>
      </vt:variant>
      <vt:variant>
        <vt:i4>0</vt:i4>
      </vt:variant>
      <vt:variant>
        <vt:i4>5</vt:i4>
      </vt:variant>
      <vt:variant>
        <vt:lpwstr>https://view.officeapps.live.com/op/view.aspx?src=https%3A%2F%2Fehs.washington.edu%2Fsystem%2Ffiles%2Fresources%2Fbiosafety-SOP.docx&amp;wdOrigin=BROWSELINK</vt:lpwstr>
      </vt:variant>
      <vt:variant>
        <vt:lpwstr/>
      </vt:variant>
      <vt:variant>
        <vt:i4>7471136</vt:i4>
      </vt:variant>
      <vt:variant>
        <vt:i4>72</vt:i4>
      </vt:variant>
      <vt:variant>
        <vt:i4>0</vt:i4>
      </vt:variant>
      <vt:variant>
        <vt:i4>5</vt:i4>
      </vt:variant>
      <vt:variant>
        <vt:lpwstr>https://www.epa.gov/sites/default/files/2014-12/documents/qc-06-05.pdf</vt:lpwstr>
      </vt:variant>
      <vt:variant>
        <vt:lpwstr/>
      </vt:variant>
      <vt:variant>
        <vt:i4>4980740</vt:i4>
      </vt:variant>
      <vt:variant>
        <vt:i4>69</vt:i4>
      </vt:variant>
      <vt:variant>
        <vt:i4>0</vt:i4>
      </vt:variant>
      <vt:variant>
        <vt:i4>5</vt:i4>
      </vt:variant>
      <vt:variant>
        <vt:lpwstr>https://www.usf.edu/administrative-services/environmental-health-safety/documents/labsafety-sop-biosafetycab.docx</vt:lpwstr>
      </vt:variant>
      <vt:variant>
        <vt:lpwstr/>
      </vt:variant>
      <vt:variant>
        <vt:i4>7929959</vt:i4>
      </vt:variant>
      <vt:variant>
        <vt:i4>66</vt:i4>
      </vt:variant>
      <vt:variant>
        <vt:i4>0</vt:i4>
      </vt:variant>
      <vt:variant>
        <vt:i4>5</vt:i4>
      </vt:variant>
      <vt:variant>
        <vt:lpwstr>https://www.usf.edu/administrative-services/environmental-health-safety/documents/sop-template.docx</vt:lpwstr>
      </vt:variant>
      <vt:variant>
        <vt:lpwstr/>
      </vt:variant>
      <vt:variant>
        <vt:i4>2228338</vt:i4>
      </vt:variant>
      <vt:variant>
        <vt:i4>63</vt:i4>
      </vt:variant>
      <vt:variant>
        <vt:i4>0</vt:i4>
      </vt:variant>
      <vt:variant>
        <vt:i4>5</vt:i4>
      </vt:variant>
      <vt:variant>
        <vt:lpwstr>https://www.aacc.org/cln/cln-daily/2022/how-can-the-laboratory-ensure-equity-in-healthcare</vt:lpwstr>
      </vt:variant>
      <vt:variant>
        <vt:lpwstr/>
      </vt:variant>
      <vt:variant>
        <vt:i4>6422579</vt:i4>
      </vt:variant>
      <vt:variant>
        <vt:i4>60</vt:i4>
      </vt:variant>
      <vt:variant>
        <vt:i4>0</vt:i4>
      </vt:variant>
      <vt:variant>
        <vt:i4>5</vt:i4>
      </vt:variant>
      <vt:variant>
        <vt:lpwstr>https://www.cdc.gov/nchhstp/healthequity/index.html</vt:lpwstr>
      </vt:variant>
      <vt:variant>
        <vt:lpwstr/>
      </vt:variant>
      <vt:variant>
        <vt:i4>5832721</vt:i4>
      </vt:variant>
      <vt:variant>
        <vt:i4>57</vt:i4>
      </vt:variant>
      <vt:variant>
        <vt:i4>0</vt:i4>
      </vt:variant>
      <vt:variant>
        <vt:i4>5</vt:i4>
      </vt:variant>
      <vt:variant>
        <vt:lpwstr>https://www.cdc.gov/labtraining/docs/job_aids/routine_microscopy_procedures/Smear-Preparation_508.pdf</vt:lpwstr>
      </vt:variant>
      <vt:variant>
        <vt:lpwstr/>
      </vt:variant>
      <vt:variant>
        <vt:i4>4456467</vt:i4>
      </vt:variant>
      <vt:variant>
        <vt:i4>54</vt:i4>
      </vt:variant>
      <vt:variant>
        <vt:i4>0</vt:i4>
      </vt:variant>
      <vt:variant>
        <vt:i4>5</vt:i4>
      </vt:variant>
      <vt:variant>
        <vt:lpwstr>https://www.cdc.gov/labtraining/docs/job_aids/routine_microscopy_procedures/Preparing-a-Wet-Mount_508.pdf</vt:lpwstr>
      </vt:variant>
      <vt:variant>
        <vt:lpwstr/>
      </vt:variant>
      <vt:variant>
        <vt:i4>3145764</vt:i4>
      </vt:variant>
      <vt:variant>
        <vt:i4>51</vt:i4>
      </vt:variant>
      <vt:variant>
        <vt:i4>0</vt:i4>
      </vt:variant>
      <vt:variant>
        <vt:i4>5</vt:i4>
      </vt:variant>
      <vt:variant>
        <vt:lpwstr>https://www.cdc.gov/labtraining/docs/job_aids/basic_microscopy/Focusing_Microscope_508.pdf</vt:lpwstr>
      </vt:variant>
      <vt:variant>
        <vt:lpwstr/>
      </vt:variant>
      <vt:variant>
        <vt:i4>4128829</vt:i4>
      </vt:variant>
      <vt:variant>
        <vt:i4>48</vt:i4>
      </vt:variant>
      <vt:variant>
        <vt:i4>0</vt:i4>
      </vt:variant>
      <vt:variant>
        <vt:i4>5</vt:i4>
      </vt:variant>
      <vt:variant>
        <vt:lpwstr>https://www.cdc.gov/labtraining/docs/job_aids/basic_microscopy/Sections_Microscope_508.pdf</vt:lpwstr>
      </vt:variant>
      <vt:variant>
        <vt:lpwstr/>
      </vt:variant>
      <vt:variant>
        <vt:i4>2949136</vt:i4>
      </vt:variant>
      <vt:variant>
        <vt:i4>45</vt:i4>
      </vt:variant>
      <vt:variant>
        <vt:i4>0</vt:i4>
      </vt:variant>
      <vt:variant>
        <vt:i4>5</vt:i4>
      </vt:variant>
      <vt:variant>
        <vt:lpwstr>https://www.cdc.gov/labtraining/docs/job_aids/good_lab_practices_for_molecular_genetics_testing/Fact-Sheet-Top-10-Recommendations_Branded_508.pdf</vt:lpwstr>
      </vt:variant>
      <vt:variant>
        <vt:lpwstr/>
      </vt:variant>
      <vt:variant>
        <vt:i4>2162736</vt:i4>
      </vt:variant>
      <vt:variant>
        <vt:i4>42</vt:i4>
      </vt:variant>
      <vt:variant>
        <vt:i4>0</vt:i4>
      </vt:variant>
      <vt:variant>
        <vt:i4>5</vt:i4>
      </vt:variant>
      <vt:variant>
        <vt:lpwstr>https://www.cdc.gov/labtraining/docs/job_aids/ready_set_test/Blood_and_Body_Fluid_Exposure_508.pdf</vt:lpwstr>
      </vt:variant>
      <vt:variant>
        <vt:lpwstr/>
      </vt:variant>
      <vt:variant>
        <vt:i4>3866717</vt:i4>
      </vt:variant>
      <vt:variant>
        <vt:i4>39</vt:i4>
      </vt:variant>
      <vt:variant>
        <vt:i4>0</vt:i4>
      </vt:variant>
      <vt:variant>
        <vt:i4>5</vt:i4>
      </vt:variant>
      <vt:variant>
        <vt:lpwstr>https://www.cdc.gov/labquality/images/waived-tests/RST-Booklet_Dec-2019.pdf</vt:lpwstr>
      </vt:variant>
      <vt:variant>
        <vt:lpwstr/>
      </vt:variant>
      <vt:variant>
        <vt:i4>20</vt:i4>
      </vt:variant>
      <vt:variant>
        <vt:i4>36</vt:i4>
      </vt:variant>
      <vt:variant>
        <vt:i4>0</vt:i4>
      </vt:variant>
      <vt:variant>
        <vt:i4>5</vt:i4>
      </vt:variant>
      <vt:variant>
        <vt:lpwstr>https://aphl.wliinc23.com/events/Laboratory-Ethics-and-Data-Integrity-588-200-19--802/details</vt:lpwstr>
      </vt:variant>
      <vt:variant>
        <vt:lpwstr/>
      </vt:variant>
      <vt:variant>
        <vt:i4>2883597</vt:i4>
      </vt:variant>
      <vt:variant>
        <vt:i4>33</vt:i4>
      </vt:variant>
      <vt:variant>
        <vt:i4>0</vt:i4>
      </vt:variant>
      <vt:variant>
        <vt:i4>5</vt:i4>
      </vt:variant>
      <vt:variant>
        <vt:lpwstr>https://youtu.be/tsRUSdwv_m0</vt:lpwstr>
      </vt:variant>
      <vt:variant>
        <vt:lpwstr/>
      </vt:variant>
      <vt:variant>
        <vt:i4>4194395</vt:i4>
      </vt:variant>
      <vt:variant>
        <vt:i4>30</vt:i4>
      </vt:variant>
      <vt:variant>
        <vt:i4>0</vt:i4>
      </vt:variant>
      <vt:variant>
        <vt:i4>5</vt:i4>
      </vt:variant>
      <vt:variant>
        <vt:lpwstr>https://www.cdc.gov/labtraining/training-courses/basic-molecular-biology/laboratory-practice.html</vt:lpwstr>
      </vt:variant>
      <vt:variant>
        <vt:lpwstr/>
      </vt:variant>
      <vt:variant>
        <vt:i4>7864377</vt:i4>
      </vt:variant>
      <vt:variant>
        <vt:i4>27</vt:i4>
      </vt:variant>
      <vt:variant>
        <vt:i4>0</vt:i4>
      </vt:variant>
      <vt:variant>
        <vt:i4>5</vt:i4>
      </vt:variant>
      <vt:variant>
        <vt:lpwstr>https://www.cdc.gov/labtraining/training-courses/basic-microbiology/fundamentals-personal-protective-equipment.html</vt:lpwstr>
      </vt:variant>
      <vt:variant>
        <vt:lpwstr/>
      </vt:variant>
      <vt:variant>
        <vt:i4>4259937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Document_Reviewed_and</vt:lpwstr>
      </vt:variant>
      <vt:variant>
        <vt:i4>6094972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Document_Revision_History</vt:lpwstr>
      </vt:variant>
      <vt:variant>
        <vt:i4>196623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Contact_Information</vt:lpwstr>
      </vt:variant>
      <vt:variant>
        <vt:i4>6815823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Standard_Operating_Procedures</vt:lpwstr>
      </vt:variant>
      <vt:variant>
        <vt:i4>4522060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Required_Training_</vt:lpwstr>
      </vt:variant>
      <vt:variant>
        <vt:i4>308023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Position_Details</vt:lpwstr>
      </vt:variant>
      <vt:variant>
        <vt:i4>183504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Understanding_the_Laboratory</vt:lpwstr>
      </vt:variant>
      <vt:variant>
        <vt:i4>1835053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Introduction</vt:lpwstr>
      </vt:variant>
      <vt:variant>
        <vt:i4>681577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emplate_Instructions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d, Jessica (CDC/DDPHSS/CSELS/DLS) (CTR)</dc:creator>
  <cp:keywords/>
  <dc:description/>
  <cp:lastModifiedBy>Jeannie Cherie Baughn</cp:lastModifiedBy>
  <cp:revision>26</cp:revision>
  <dcterms:created xsi:type="dcterms:W3CDTF">2023-02-16T20:26:00Z</dcterms:created>
  <dcterms:modified xsi:type="dcterms:W3CDTF">2023-02-22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1-12-07T15:31:36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de5ef747-1bf5-4997-a7a2-982669eec227</vt:lpwstr>
  </property>
  <property fmtid="{D5CDD505-2E9C-101B-9397-08002B2CF9AE}" pid="8" name="MSIP_Label_7b94a7b8-f06c-4dfe-bdcc-9b548fd58c31_ContentBits">
    <vt:lpwstr>0</vt:lpwstr>
  </property>
  <property fmtid="{D5CDD505-2E9C-101B-9397-08002B2CF9AE}" pid="9" name="ContentTypeId">
    <vt:lpwstr>0x0101005EFDCB35CB51F740B91A7FB630791FC9</vt:lpwstr>
  </property>
  <property fmtid="{D5CDD505-2E9C-101B-9397-08002B2CF9AE}" pid="10" name="GrammarlyDocumentId">
    <vt:lpwstr>f84c2a95db978126dce0fa6e6364d93a335208b4ee7362e8d793362391ac922f</vt:lpwstr>
  </property>
  <property fmtid="{D5CDD505-2E9C-101B-9397-08002B2CF9AE}" pid="11" name="MediaServiceImageTags">
    <vt:lpwstr/>
  </property>
  <property fmtid="{D5CDD505-2E9C-101B-9397-08002B2CF9AE}" pid="12" name="_dlc_DocIdItemGuid">
    <vt:lpwstr>268bf1b4-eeae-4d06-a2e5-cb89c9c92ab7</vt:lpwstr>
  </property>
</Properties>
</file>